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FF078" w14:textId="728E9D04" w:rsidR="00C25A2D" w:rsidRDefault="009B0709" w:rsidP="009B0709">
      <w:pPr>
        <w:pStyle w:val="Heading1"/>
      </w:pPr>
      <w:bookmarkStart w:id="0" w:name="_n4x5mmgf31rf" w:colFirst="0" w:colLast="0"/>
      <w:bookmarkEnd w:id="0"/>
      <w:r>
        <w:t>Non-Technical Executive Summary:</w:t>
      </w:r>
    </w:p>
    <w:p w14:paraId="19A8FA32" w14:textId="35913498" w:rsidR="00C25A2D" w:rsidRDefault="009B0709" w:rsidP="009B0709">
      <w:r>
        <w:t>In this project, our team set out to explore the shipping effectiveness of BigSupplyCo. Our goal was to summarise the shipping effectiveness of BigSupplyCo with the use of illustrative graphs and explore whether the customer segment, market region, product type, and payment method affected the shipping effectiveness.</w:t>
      </w:r>
    </w:p>
    <w:p w14:paraId="02931866" w14:textId="77777777" w:rsidR="00C25A2D" w:rsidRDefault="00C25A2D" w:rsidP="009B0709"/>
    <w:p w14:paraId="7FA34CF8" w14:textId="2F21BCD3" w:rsidR="00C25A2D" w:rsidRDefault="00C25A2D" w:rsidP="009B0709"/>
    <w:p w14:paraId="1386661B" w14:textId="23F1BB18" w:rsidR="00C25A2D" w:rsidRDefault="009B0709" w:rsidP="009B0709">
      <w:bookmarkStart w:id="1" w:name="_qw4omc1insub" w:colFirst="0" w:colLast="0"/>
      <w:bookmarkEnd w:id="1"/>
      <w:r>
        <w:t xml:space="preserve">Our main methodology was to combine the five datasets into one after eliminating any data columns that we were sure would not provide us with any useful info for determining correlation or were empty, like the product image and description. After this, we gradually cut down the dataset to exclude factors that would not be logically expected to bear any relationship with shipping effectiveness. Data columns for which the information contained were also present in another data column, e.g. Order Status and Payment Method columns. While doing this, we explored the relationship between </w:t>
      </w:r>
      <w:r w:rsidRPr="009B0709">
        <w:t>different</w:t>
      </w:r>
      <w:r>
        <w:t xml:space="preserve"> data columns by filtering the dataset.</w:t>
      </w:r>
    </w:p>
    <w:p w14:paraId="53CD5EDE" w14:textId="6F0FE36B" w:rsidR="009B0709" w:rsidRDefault="009B0709" w:rsidP="009B0709"/>
    <w:p w14:paraId="2607D707" w14:textId="47D44B87" w:rsidR="00C25A2D" w:rsidRDefault="009B0709" w:rsidP="009B0709">
      <w:r>
        <w:t>We aimed, in the end, to train a classifier on the dataset, for instance, an SVM Classifier, that could then be used to identify future deliveries which were at risk of being delivered late. Unfortunately, this could not be achieved due to time constraints.</w:t>
      </w:r>
    </w:p>
    <w:p w14:paraId="15D0EA62" w14:textId="03ECBA2C" w:rsidR="00C25A2D" w:rsidRDefault="00C25A2D" w:rsidP="009B0709"/>
    <w:p w14:paraId="424DC89C" w14:textId="6B257F78" w:rsidR="009B0709" w:rsidRDefault="009B0709" w:rsidP="009B0709"/>
    <w:p w14:paraId="0B4C3104" w14:textId="78025954" w:rsidR="009B0709" w:rsidRDefault="009B0709" w:rsidP="009B0709"/>
    <w:p w14:paraId="3237DB5D" w14:textId="4181A9E1" w:rsidR="009B0709" w:rsidRDefault="009B0709" w:rsidP="009B0709">
      <w:r>
        <w:rPr>
          <w:noProof/>
        </w:rPr>
        <mc:AlternateContent>
          <mc:Choice Requires="wpg">
            <w:drawing>
              <wp:anchor distT="0" distB="0" distL="114300" distR="114300" simplePos="0" relativeHeight="251738112" behindDoc="0" locked="0" layoutInCell="1" allowOverlap="1" wp14:anchorId="3E797220" wp14:editId="26DAB8B2">
                <wp:simplePos x="0" y="0"/>
                <wp:positionH relativeFrom="column">
                  <wp:posOffset>645935</wp:posOffset>
                </wp:positionH>
                <wp:positionV relativeFrom="paragraph">
                  <wp:posOffset>-635371</wp:posOffset>
                </wp:positionV>
                <wp:extent cx="4726305" cy="2574133"/>
                <wp:effectExtent l="0" t="0" r="0" b="0"/>
                <wp:wrapTight wrapText="bothSides">
                  <wp:wrapPolygon edited="0">
                    <wp:start x="7574" y="320"/>
                    <wp:lineTo x="6791" y="799"/>
                    <wp:lineTo x="4701" y="2718"/>
                    <wp:lineTo x="4353" y="3997"/>
                    <wp:lineTo x="3657" y="5756"/>
                    <wp:lineTo x="3221" y="8314"/>
                    <wp:lineTo x="3308" y="10872"/>
                    <wp:lineTo x="1219" y="10872"/>
                    <wp:lineTo x="1219" y="11831"/>
                    <wp:lineTo x="3744" y="13430"/>
                    <wp:lineTo x="4701" y="15988"/>
                    <wp:lineTo x="4788" y="17107"/>
                    <wp:lineTo x="8010" y="18546"/>
                    <wp:lineTo x="10796" y="18546"/>
                    <wp:lineTo x="0" y="19346"/>
                    <wp:lineTo x="0" y="21424"/>
                    <wp:lineTo x="21504" y="21424"/>
                    <wp:lineTo x="21504" y="19346"/>
                    <wp:lineTo x="10883" y="18546"/>
                    <wp:lineTo x="11492" y="15988"/>
                    <wp:lineTo x="12537" y="13430"/>
                    <wp:lineTo x="17325" y="13270"/>
                    <wp:lineTo x="17325" y="12311"/>
                    <wp:lineTo x="12972" y="10872"/>
                    <wp:lineTo x="13059" y="8314"/>
                    <wp:lineTo x="12711" y="5756"/>
                    <wp:lineTo x="11753" y="3198"/>
                    <wp:lineTo x="13233" y="1759"/>
                    <wp:lineTo x="12972" y="959"/>
                    <wp:lineTo x="8880" y="320"/>
                    <wp:lineTo x="7574" y="320"/>
                  </wp:wrapPolygon>
                </wp:wrapTight>
                <wp:docPr id="60" name="Group 60"/>
                <wp:cNvGraphicFramePr/>
                <a:graphic xmlns:a="http://schemas.openxmlformats.org/drawingml/2006/main">
                  <a:graphicData uri="http://schemas.microsoft.com/office/word/2010/wordprocessingGroup">
                    <wpg:wgp>
                      <wpg:cNvGrpSpPr/>
                      <wpg:grpSpPr>
                        <a:xfrm>
                          <a:off x="0" y="0"/>
                          <a:ext cx="4726305" cy="2574133"/>
                          <a:chOff x="0" y="0"/>
                          <a:chExt cx="4726305" cy="2574133"/>
                        </a:xfrm>
                      </wpg:grpSpPr>
                      <pic:pic xmlns:pic="http://schemas.openxmlformats.org/drawingml/2006/picture">
                        <pic:nvPicPr>
                          <pic:cNvPr id="56" name="Picture 56" descr="Chart, pie chart&#10;&#10;Description automatically generated"/>
                          <pic:cNvPicPr>
                            <a:picLocks noChangeAspect="1"/>
                          </pic:cNvPicPr>
                        </pic:nvPicPr>
                        <pic:blipFill rotWithShape="1">
                          <a:blip r:embed="rId7">
                            <a:extLst>
                              <a:ext uri="{28A0092B-C50C-407E-A947-70E740481C1C}">
                                <a14:useLocalDpi xmlns:a14="http://schemas.microsoft.com/office/drawing/2010/main" val="0"/>
                              </a:ext>
                            </a:extLst>
                          </a:blip>
                          <a:srcRect t="9470"/>
                          <a:stretch/>
                        </pic:blipFill>
                        <pic:spPr bwMode="auto">
                          <a:xfrm>
                            <a:off x="0" y="0"/>
                            <a:ext cx="3870960" cy="2324100"/>
                          </a:xfrm>
                          <a:prstGeom prst="rect">
                            <a:avLst/>
                          </a:prstGeom>
                          <a:noFill/>
                          <a:ln>
                            <a:noFill/>
                          </a:ln>
                          <a:extLst>
                            <a:ext uri="{53640926-AAD7-44D8-BBD7-CCE9431645EC}">
                              <a14:shadowObscured xmlns:a14="http://schemas.microsoft.com/office/drawing/2010/main"/>
                            </a:ext>
                          </a:extLst>
                        </pic:spPr>
                      </pic:pic>
                      <wps:wsp>
                        <wps:cNvPr id="58" name="Text Box 58"/>
                        <wps:cNvSpPr txBox="1"/>
                        <wps:spPr>
                          <a:xfrm>
                            <a:off x="0" y="2315688"/>
                            <a:ext cx="4726305" cy="258445"/>
                          </a:xfrm>
                          <a:prstGeom prst="rect">
                            <a:avLst/>
                          </a:prstGeom>
                          <a:solidFill>
                            <a:prstClr val="white"/>
                          </a:solidFill>
                          <a:ln>
                            <a:noFill/>
                          </a:ln>
                        </wps:spPr>
                        <wps:txbx>
                          <w:txbxContent>
                            <w:p w14:paraId="642A9697" w14:textId="07B6F0A6" w:rsidR="009B0709" w:rsidRPr="00F06E1C" w:rsidRDefault="009B0709" w:rsidP="009B0709">
                              <w:pPr>
                                <w:pStyle w:val="Caption"/>
                                <w:rPr>
                                  <w:noProof/>
                                </w:rPr>
                              </w:pPr>
                              <w:r>
                                <w:t>Figure 1: Orders by Delivery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797220" id="Group 60" o:spid="_x0000_s1026" style="position:absolute;margin-left:50.85pt;margin-top:-50.05pt;width:372.15pt;height:202.7pt;z-index:251738112" coordsize="47263,25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7" type="#_x0000_t75" alt="Chart, pie chart&#10;&#10;Description automatically generated" style="position:absolute;width:38709;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">
                  <v:imagedata r:id="rId8" o:title="Chart, pie chart&#10;&#10;Description automatically generated" croptop="6206f"/>
                </v:shape>
                <v:shapetype id="_x0000_t202" coordsize="21600,21600" o:spt="202" path="m,l,21600r21600,l21600,xe">
                  <v:stroke joinstyle="miter"/>
                  <v:path gradientshapeok="t" o:connecttype="rect"/>
                </v:shapetype>
                <v:shape id="Text Box 58" o:spid="_x0000_s1028" type="#_x0000_t202" style="position:absolute;top:23156;width:4726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642A9697" w14:textId="07B6F0A6" w:rsidR="009B0709" w:rsidRPr="00F06E1C" w:rsidRDefault="009B0709" w:rsidP="009B0709">
                        <w:pPr>
                          <w:pStyle w:val="Caption"/>
                          <w:rPr>
                            <w:noProof/>
                          </w:rPr>
                        </w:pPr>
                        <w:r>
                          <w:t>Figure 1: Orders by Delivery Status</w:t>
                        </w:r>
                      </w:p>
                    </w:txbxContent>
                  </v:textbox>
                </v:shape>
                <w10:wrap type="tight"/>
              </v:group>
            </w:pict>
          </mc:Fallback>
        </mc:AlternateContent>
      </w:r>
    </w:p>
    <w:p w14:paraId="793AB218" w14:textId="5BCF2DA4" w:rsidR="009B0709" w:rsidRDefault="009B0709" w:rsidP="009B0709"/>
    <w:p w14:paraId="3616CE36" w14:textId="77777777" w:rsidR="009B0709" w:rsidRDefault="009B0709" w:rsidP="009B0709"/>
    <w:p w14:paraId="16E4EA48" w14:textId="77777777" w:rsidR="009B0709" w:rsidRDefault="009B0709" w:rsidP="009B0709"/>
    <w:p w14:paraId="02035B20" w14:textId="77777777" w:rsidR="00C25A2D" w:rsidRDefault="00C25A2D" w:rsidP="009B0709"/>
    <w:p w14:paraId="4F1E6B3B" w14:textId="265EFF32" w:rsidR="009B0709" w:rsidRDefault="009B0709" w:rsidP="009B0709">
      <w:bookmarkStart w:id="2" w:name="_ngdugc6qyb9w" w:colFirst="0" w:colLast="0"/>
      <w:bookmarkEnd w:id="2"/>
      <w:r>
        <w:lastRenderedPageBreak/>
        <w:t>Our key findings were that most BigSupplyCo's orders were delivered late, which held for different regions, products, and customer segment combinations. We have also failed to find a strong enough correlation between the Late Delivery Risk and any factors mentioned above.</w:t>
      </w:r>
    </w:p>
    <w:p w14:paraId="7E2860D4" w14:textId="7BF319FB" w:rsidR="00C25A2D" w:rsidRPr="009B0709" w:rsidRDefault="009B0709" w:rsidP="009B0709">
      <w:pPr>
        <w:pStyle w:val="Heading1"/>
      </w:pPr>
      <w:r w:rsidRPr="009B0709">
        <w:t xml:space="preserve">Data </w:t>
      </w:r>
      <w:r w:rsidR="007B5FC6" w:rsidRPr="009B0709">
        <w:t>Analysis</w:t>
      </w:r>
      <w:r w:rsidRPr="009B0709">
        <w:t xml:space="preserve"> Steps:</w:t>
      </w:r>
    </w:p>
    <w:p w14:paraId="6E17B3E7" w14:textId="70435393" w:rsidR="00C25A2D" w:rsidRDefault="007B5FC6" w:rsidP="009B0709">
      <w:pPr>
        <w:pStyle w:val="Heading2"/>
      </w:pPr>
      <w:bookmarkStart w:id="3" w:name="_7vg9uxx7w6v4" w:colFirst="0" w:colLast="0"/>
      <w:bookmarkEnd w:id="3"/>
      <w:r>
        <w:t>Step 1:</w:t>
      </w:r>
      <w:r w:rsidR="009B0709">
        <w:t xml:space="preserve"> Initial Adjustments</w:t>
      </w:r>
    </w:p>
    <w:p w14:paraId="1E5D8DBF" w14:textId="272B8374" w:rsidR="00C25A2D" w:rsidRDefault="009B0709" w:rsidP="009B0709">
      <w:r>
        <w:t>The first step was to import all five datasets and visually inspect them. Given that the datasets appeared very large and complex, we decided to make the following initial adjustments to cut non-existing data columns and make the data easier to inspect.</w:t>
      </w:r>
    </w:p>
    <w:p w14:paraId="0613905D" w14:textId="77777777" w:rsidR="00C25A2D" w:rsidRDefault="00C25A2D" w:rsidP="009B0709"/>
    <w:p w14:paraId="3795E733" w14:textId="31451C2B" w:rsidR="00C25A2D" w:rsidRDefault="009B0709" w:rsidP="009B0709">
      <w:r>
        <w:t>For the customer dataset:</w:t>
      </w:r>
    </w:p>
    <w:p w14:paraId="0CD357D6" w14:textId="77777777" w:rsidR="00C25A2D" w:rsidRDefault="009B0709" w:rsidP="009B0709">
      <w:pPr>
        <w:pStyle w:val="ListParagraph"/>
        <w:numPr>
          <w:ilvl w:val="0"/>
          <w:numId w:val="24"/>
        </w:numPr>
      </w:pPr>
      <w:r>
        <w:t xml:space="preserve"> Dropped all columns containing personal customer  information:</w:t>
      </w:r>
    </w:p>
    <w:p w14:paraId="22DD6B16" w14:textId="74A52CD9" w:rsidR="00C25A2D" w:rsidRDefault="009B0709" w:rsidP="009B0709">
      <w:pPr>
        <w:pStyle w:val="ListParagraph"/>
        <w:numPr>
          <w:ilvl w:val="1"/>
          <w:numId w:val="24"/>
        </w:numPr>
      </w:pPr>
      <w:r>
        <w:t>[Customer Email, Customer Fname, Customer Lname, Customer Password]</w:t>
      </w:r>
    </w:p>
    <w:p w14:paraId="2361E344" w14:textId="0FA42940" w:rsidR="00C25A2D" w:rsidRDefault="009B0709" w:rsidP="009B0709">
      <w:pPr>
        <w:pStyle w:val="ListParagraph"/>
        <w:numPr>
          <w:ilvl w:val="0"/>
          <w:numId w:val="11"/>
        </w:numPr>
      </w:pPr>
      <w:r>
        <w:t>Replaced the Country Label EE.UU. with USA ( EE.UU. is Spanish for the USA)</w:t>
      </w:r>
    </w:p>
    <w:p w14:paraId="7D586AFC" w14:textId="77777777" w:rsidR="00C25A2D" w:rsidRDefault="009B0709" w:rsidP="009B0709">
      <w:pPr>
        <w:pStyle w:val="ListParagraph"/>
        <w:numPr>
          <w:ilvl w:val="0"/>
          <w:numId w:val="11"/>
        </w:numPr>
      </w:pPr>
      <w:r>
        <w:t>Set the index to customer-id</w:t>
      </w:r>
    </w:p>
    <w:p w14:paraId="440D4A18" w14:textId="77777777" w:rsidR="00C25A2D" w:rsidRDefault="00C25A2D" w:rsidP="009B0709"/>
    <w:p w14:paraId="4CE060FF" w14:textId="0AEBB5A5" w:rsidR="00C25A2D" w:rsidRDefault="009B0709" w:rsidP="009B0709">
      <w:r>
        <w:t>For the departments' dataset</w:t>
      </w:r>
    </w:p>
    <w:p w14:paraId="56F5EE27" w14:textId="77777777" w:rsidR="00C25A2D" w:rsidRDefault="009B0709" w:rsidP="009B0709">
      <w:pPr>
        <w:pStyle w:val="ListParagraph"/>
        <w:numPr>
          <w:ilvl w:val="0"/>
          <w:numId w:val="15"/>
        </w:numPr>
      </w:pPr>
      <w:r>
        <w:t>Set the index to Department ID</w:t>
      </w:r>
    </w:p>
    <w:p w14:paraId="33BE2E01" w14:textId="77777777" w:rsidR="00C25A2D" w:rsidRDefault="00C25A2D" w:rsidP="009B0709"/>
    <w:p w14:paraId="21F79C0E" w14:textId="77777777" w:rsidR="00C25A2D" w:rsidRDefault="009B0709" w:rsidP="009B0709">
      <w:r>
        <w:t>For the products and categories dataset</w:t>
      </w:r>
    </w:p>
    <w:p w14:paraId="332A87B3" w14:textId="3DF5E9DD" w:rsidR="00C25A2D" w:rsidRDefault="009B0709" w:rsidP="009B0709">
      <w:pPr>
        <w:pStyle w:val="ListParagraph"/>
        <w:numPr>
          <w:ilvl w:val="0"/>
          <w:numId w:val="3"/>
        </w:numPr>
      </w:pPr>
      <w:r>
        <w:t>Merged these two as the category dataset was quite small.</w:t>
      </w:r>
    </w:p>
    <w:p w14:paraId="01A4A3DD" w14:textId="77777777" w:rsidR="00C25A2D" w:rsidRDefault="009B0709" w:rsidP="009B0709">
      <w:pPr>
        <w:pStyle w:val="ListParagraph"/>
        <w:numPr>
          <w:ilvl w:val="1"/>
          <w:numId w:val="3"/>
        </w:numPr>
      </w:pPr>
      <w:r>
        <w:t>First renamed the Category Id columns to match then merged it on them</w:t>
      </w:r>
    </w:p>
    <w:p w14:paraId="242F13DA" w14:textId="2F16AE1A" w:rsidR="00C25A2D" w:rsidRDefault="009B0709" w:rsidP="009B0709">
      <w:pPr>
        <w:pStyle w:val="ListParagraph"/>
        <w:numPr>
          <w:ilvl w:val="0"/>
          <w:numId w:val="3"/>
        </w:numPr>
      </w:pPr>
      <w:r>
        <w:t>Dropped the columns [Product Description, Product Image] as they were empty</w:t>
      </w:r>
    </w:p>
    <w:p w14:paraId="3D195F60" w14:textId="77777777" w:rsidR="00C25A2D" w:rsidRDefault="009B0709" w:rsidP="009B0709">
      <w:pPr>
        <w:pStyle w:val="ListParagraph"/>
        <w:numPr>
          <w:ilvl w:val="0"/>
          <w:numId w:val="3"/>
        </w:numPr>
      </w:pPr>
      <w:r>
        <w:t>Dropped the [Product Status] column as all items appeared to be in stock</w:t>
      </w:r>
    </w:p>
    <w:p w14:paraId="116CA84D" w14:textId="77777777" w:rsidR="00C25A2D" w:rsidRDefault="00C25A2D" w:rsidP="009B0709"/>
    <w:p w14:paraId="1081599B" w14:textId="77777777" w:rsidR="00C25A2D" w:rsidRDefault="009B0709" w:rsidP="009B0709">
      <w:r>
        <w:t>For the Orders Dataset</w:t>
      </w:r>
    </w:p>
    <w:p w14:paraId="4D575BA9" w14:textId="77777777" w:rsidR="00C25A2D" w:rsidRDefault="009B0709" w:rsidP="009B0709">
      <w:pPr>
        <w:pStyle w:val="ListParagraph"/>
        <w:numPr>
          <w:ilvl w:val="0"/>
          <w:numId w:val="3"/>
        </w:numPr>
      </w:pPr>
      <w:r>
        <w:t>Reset index to Order Id</w:t>
      </w:r>
    </w:p>
    <w:p w14:paraId="2B643FC2" w14:textId="77777777" w:rsidR="00C25A2D" w:rsidRDefault="009B0709" w:rsidP="009B0709">
      <w:pPr>
        <w:pStyle w:val="ListParagraph"/>
        <w:numPr>
          <w:ilvl w:val="0"/>
          <w:numId w:val="3"/>
        </w:numPr>
      </w:pPr>
      <w:r>
        <w:lastRenderedPageBreak/>
        <w:t>Removed [Unnamed: 0] column</w:t>
      </w:r>
    </w:p>
    <w:p w14:paraId="3FEEB564" w14:textId="77777777" w:rsidR="00C25A2D" w:rsidRDefault="009B0709" w:rsidP="009B0709">
      <w:pPr>
        <w:pStyle w:val="ListParagraph"/>
        <w:numPr>
          <w:ilvl w:val="0"/>
          <w:numId w:val="3"/>
        </w:numPr>
      </w:pPr>
      <w:r>
        <w:t>Renamed the column names to match those in other data frames for merging [Product Id], [Customer Id]</w:t>
      </w:r>
    </w:p>
    <w:p w14:paraId="43B194D8" w14:textId="77777777" w:rsidR="00C25A2D" w:rsidRDefault="00C25A2D" w:rsidP="009B0709"/>
    <w:p w14:paraId="0EA8024E" w14:textId="77777777" w:rsidR="00C25A2D" w:rsidRDefault="00C25A2D" w:rsidP="009B0709"/>
    <w:p w14:paraId="5E6D2A06" w14:textId="5CDF79AD" w:rsidR="00C25A2D" w:rsidRDefault="007B5FC6" w:rsidP="009B0709">
      <w:pPr>
        <w:pStyle w:val="Heading2"/>
      </w:pPr>
      <w:bookmarkStart w:id="4" w:name="_8j3yvuugg0ds" w:colFirst="0" w:colLast="0"/>
      <w:bookmarkEnd w:id="4"/>
      <w:r>
        <w:t>Step</w:t>
      </w:r>
      <w:r w:rsidR="009B0709">
        <w:t xml:space="preserve"> 2: Merging datasets</w:t>
      </w:r>
    </w:p>
    <w:p w14:paraId="1CF21128" w14:textId="77777777" w:rsidR="00C25A2D" w:rsidRDefault="009B0709" w:rsidP="009B0709">
      <w:r>
        <w:t>Merges in order:</w:t>
      </w:r>
    </w:p>
    <w:p w14:paraId="0D88F15E" w14:textId="77777777" w:rsidR="00C25A2D" w:rsidRDefault="009B0709" w:rsidP="009B0709">
      <w:pPr>
        <w:pStyle w:val="ListParagraph"/>
        <w:numPr>
          <w:ilvl w:val="0"/>
          <w:numId w:val="12"/>
        </w:numPr>
      </w:pPr>
      <w:r>
        <w:t>Merged orders and customers datasets on [Customer ID]</w:t>
      </w:r>
    </w:p>
    <w:p w14:paraId="59A061B6" w14:textId="77777777" w:rsidR="00C25A2D" w:rsidRDefault="009B0709" w:rsidP="009B0709">
      <w:pPr>
        <w:pStyle w:val="ListParagraph"/>
        <w:numPr>
          <w:ilvl w:val="0"/>
          <w:numId w:val="12"/>
        </w:numPr>
      </w:pPr>
      <w:r>
        <w:t>Merged this data frame with departments dataset on [Department Id]</w:t>
      </w:r>
    </w:p>
    <w:p w14:paraId="78D176A7" w14:textId="77777777" w:rsidR="00C25A2D" w:rsidRDefault="009B0709" w:rsidP="009B0709">
      <w:pPr>
        <w:pStyle w:val="ListParagraph"/>
        <w:numPr>
          <w:ilvl w:val="0"/>
          <w:numId w:val="12"/>
        </w:numPr>
      </w:pPr>
      <w:r>
        <w:t>Merged this data frame products dataset on [Product Id] (previously [Order Item Cardprod Id])</w:t>
      </w:r>
    </w:p>
    <w:p w14:paraId="16C1E852" w14:textId="77777777" w:rsidR="00C25A2D" w:rsidRDefault="00C25A2D" w:rsidP="009B0709"/>
    <w:p w14:paraId="27FA4AD0" w14:textId="4F594376" w:rsidR="00C25A2D" w:rsidRPr="009B0709" w:rsidRDefault="007B5FC6" w:rsidP="009B0709">
      <w:pPr>
        <w:pStyle w:val="Heading2"/>
      </w:pPr>
      <w:bookmarkStart w:id="5" w:name="_o7a4xjhl26d9" w:colFirst="0" w:colLast="0"/>
      <w:bookmarkEnd w:id="5"/>
      <w:r w:rsidRPr="009B0709">
        <w:t>Step</w:t>
      </w:r>
      <w:r w:rsidR="009B0709" w:rsidRPr="009B0709">
        <w:t xml:space="preserve"> 3: Removing Excess and Duplicate Data</w:t>
      </w:r>
    </w:p>
    <w:p w14:paraId="4814C9CE" w14:textId="77777777" w:rsidR="00C25A2D" w:rsidRDefault="009B0709" w:rsidP="009B0709">
      <w:r>
        <w:t>Cut the following data columns for being irrelevant for our analysis or because their information was embedded in another column:</w:t>
      </w:r>
    </w:p>
    <w:p w14:paraId="608EBF2C" w14:textId="77777777" w:rsidR="00C25A2D" w:rsidRDefault="00C25A2D" w:rsidP="009B0709"/>
    <w:p w14:paraId="5F48E4EE" w14:textId="0765DAA0" w:rsidR="00C25A2D" w:rsidRDefault="009B0709" w:rsidP="009B0709">
      <w:pPr>
        <w:pStyle w:val="ListParagraph"/>
        <w:numPr>
          <w:ilvl w:val="0"/>
          <w:numId w:val="16"/>
        </w:numPr>
      </w:pPr>
      <w:r>
        <w:t>[Longitude, Latitude]: All department stores appeared to be very close to each other in inner Puerto Rico (</w:t>
      </w:r>
      <w:r w:rsidRPr="009B0709">
        <w:rPr>
          <w:b/>
        </w:rPr>
        <w:t>See figure x)</w:t>
      </w:r>
      <w:r>
        <w:t>, and we had a Department Id column to represent them anyhow</w:t>
      </w:r>
    </w:p>
    <w:p w14:paraId="0A837886" w14:textId="77777777" w:rsidR="00C25A2D" w:rsidRDefault="00C25A2D" w:rsidP="009B0709"/>
    <w:p w14:paraId="70B35C08" w14:textId="32581AB2" w:rsidR="00C25A2D" w:rsidRDefault="009B0709" w:rsidP="009B0709">
      <w:pPr>
        <w:pStyle w:val="ListParagraph"/>
        <w:numPr>
          <w:ilvl w:val="0"/>
          <w:numId w:val="16"/>
        </w:numPr>
      </w:pPr>
      <w:r>
        <w:t>[Customer Country, Customer City, Customer State, Customer Street, Customer Zipcode] [Customer Country]:  All customers are in Puerto Rico or the US. The orders do not ship to their location, so these are irrelevant.</w:t>
      </w:r>
    </w:p>
    <w:p w14:paraId="2BDE9751" w14:textId="4DBEB8A2" w:rsidR="00C25A2D" w:rsidRDefault="009B0709" w:rsidP="009B0709">
      <w:pPr>
        <w:pStyle w:val="ListParagraph"/>
        <w:numPr>
          <w:ilvl w:val="0"/>
          <w:numId w:val="16"/>
        </w:numPr>
      </w:pPr>
      <w:r>
        <w:t>[Order City, Order State, Order Country, Order Zipcode]: We have decided to limit our geographical data to the Market data; otherwise, the set of data will be too specific, and we want to look at the geographical data from a higher level</w:t>
      </w:r>
    </w:p>
    <w:p w14:paraId="155FD45F" w14:textId="77777777" w:rsidR="00C25A2D" w:rsidRDefault="00C25A2D" w:rsidP="009B0709"/>
    <w:p w14:paraId="1863011A" w14:textId="47AD3361" w:rsidR="00C25A2D" w:rsidRDefault="009B0709" w:rsidP="009B0709">
      <w:pPr>
        <w:pStyle w:val="ListParagraph"/>
        <w:numPr>
          <w:ilvl w:val="0"/>
          <w:numId w:val="16"/>
        </w:numPr>
      </w:pPr>
      <w:r>
        <w:lastRenderedPageBreak/>
        <w:t xml:space="preserve">[Product Name, Department Name, Category Name]: Text-based descriptive columns will not aid the analysis, and we possess the numerical IDs </w:t>
      </w:r>
    </w:p>
    <w:p w14:paraId="5B14125B" w14:textId="77777777" w:rsidR="00EA2846" w:rsidRDefault="00EA2846" w:rsidP="009B0709">
      <w:pPr>
        <w:pStyle w:val="ListParagraph"/>
      </w:pPr>
    </w:p>
    <w:p w14:paraId="4676EAA2" w14:textId="7A1B96BE" w:rsidR="00EA2846" w:rsidRDefault="00EA2846" w:rsidP="009B0709">
      <w:pPr>
        <w:pStyle w:val="ListParagraph"/>
        <w:numPr>
          <w:ilvl w:val="0"/>
          <w:numId w:val="16"/>
        </w:numPr>
      </w:pPr>
      <w:r>
        <w:t>[Category ID]: Department ID already contains information on Category ID as all stores sell exclusive categories of products, so we decided to limit our analysis to Department ID</w:t>
      </w:r>
    </w:p>
    <w:p w14:paraId="292E0BF4" w14:textId="77777777" w:rsidR="00C25A2D" w:rsidRDefault="00C25A2D" w:rsidP="009B0709"/>
    <w:p w14:paraId="668D4A62" w14:textId="40E2815A" w:rsidR="00C25A2D" w:rsidRDefault="009B0709" w:rsidP="009B0709">
      <w:pPr>
        <w:pStyle w:val="ListParagraph"/>
        <w:numPr>
          <w:ilvl w:val="0"/>
          <w:numId w:val="16"/>
        </w:numPr>
      </w:pPr>
      <w:r>
        <w:t>[Order Item Id]: We as will use product category to get info about the product, products</w:t>
      </w:r>
    </w:p>
    <w:p w14:paraId="556B7B06" w14:textId="77777777" w:rsidR="00C25A2D" w:rsidRDefault="009B0709" w:rsidP="009B0709">
      <w:r>
        <w:t>,[Customer Id]: We are only interested in the Customer Segment</w:t>
      </w:r>
    </w:p>
    <w:p w14:paraId="175B84D3" w14:textId="77777777" w:rsidR="00C25A2D" w:rsidRDefault="00C25A2D" w:rsidP="009B0709"/>
    <w:p w14:paraId="2D035EDB" w14:textId="77777777" w:rsidR="00C25A2D" w:rsidRDefault="009B0709" w:rsidP="009B0709">
      <w:pPr>
        <w:pStyle w:val="ListParagraph"/>
        <w:numPr>
          <w:ilvl w:val="0"/>
          <w:numId w:val="16"/>
        </w:numPr>
      </w:pPr>
      <w:r>
        <w:t>[Payment Method]: Order Status includes this information already (</w:t>
      </w:r>
      <w:r w:rsidRPr="009B0709">
        <w:rPr>
          <w:b/>
        </w:rPr>
        <w:t>See figure x)</w:t>
      </w:r>
    </w:p>
    <w:p w14:paraId="755AC6FB" w14:textId="77777777" w:rsidR="00C25A2D" w:rsidRDefault="00C25A2D" w:rsidP="009B0709"/>
    <w:p w14:paraId="369079B4" w14:textId="77777777" w:rsidR="00C25A2D" w:rsidRDefault="00C25A2D" w:rsidP="009B0709"/>
    <w:p w14:paraId="5F99C53B" w14:textId="77777777" w:rsidR="00C25A2D" w:rsidRDefault="009B0709" w:rsidP="009B0709">
      <w:pPr>
        <w:pStyle w:val="Heading2"/>
      </w:pPr>
      <w:bookmarkStart w:id="6" w:name="_rf67urxpdzlz" w:colFirst="0" w:colLast="0"/>
      <w:bookmarkEnd w:id="6"/>
      <w:r>
        <w:t>Step 4: Dealing With Cancelled Orders:</w:t>
      </w:r>
    </w:p>
    <w:p w14:paraId="29305648" w14:textId="5AAFAC63" w:rsidR="00C25A2D" w:rsidRDefault="009B0709" w:rsidP="009B0709">
      <w:r>
        <w:t>We have decided to drop all orders where Shipping was cancelled ( Delivery Status] != Shipping cancelled)] as these orders are either fraudulent or cancelled. These are all marked as having Late Delivery Risk as null, even though their delay percentage is about the same as for the rest of the orders.</w:t>
      </w:r>
    </w:p>
    <w:p w14:paraId="3E6AC692" w14:textId="40AFB520" w:rsidR="00C25A2D" w:rsidRDefault="009B0709" w:rsidP="009B0709">
      <w:r>
        <w:t>About 4.6% of orders appeared to have their Shipping cancelled</w:t>
      </w:r>
    </w:p>
    <w:p w14:paraId="10E5335F" w14:textId="2DF87C03" w:rsidR="00C25A2D" w:rsidRDefault="009B0709" w:rsidP="009B0709">
      <w:pPr>
        <w:pStyle w:val="ListParagraph"/>
        <w:numPr>
          <w:ilvl w:val="0"/>
          <w:numId w:val="16"/>
        </w:numPr>
      </w:pPr>
      <w:r>
        <w:t>Another approach would be to include these but fix the Late Delivery Risk column values, but the fraudulent and payment failure may have affected Shipping, so we decided to disregard these</w:t>
      </w:r>
    </w:p>
    <w:p w14:paraId="43F07FD4" w14:textId="77777777" w:rsidR="00C25A2D" w:rsidRDefault="009B0709" w:rsidP="009B0709">
      <w:pPr>
        <w:pStyle w:val="Heading2"/>
      </w:pPr>
      <w:bookmarkStart w:id="7" w:name="_hfnz23eirk0v" w:colFirst="0" w:colLast="0"/>
      <w:bookmarkEnd w:id="7"/>
      <w:r>
        <w:t>Step 5: Categorical Encoding</w:t>
      </w:r>
    </w:p>
    <w:p w14:paraId="7C64CA51" w14:textId="66F18AF1" w:rsidR="00C25A2D" w:rsidRDefault="009B0709" w:rsidP="009B0709">
      <w:pPr>
        <w:pStyle w:val="ListParagraph"/>
        <w:numPr>
          <w:ilvl w:val="0"/>
          <w:numId w:val="17"/>
        </w:numPr>
      </w:pPr>
      <w:r>
        <w:t>Convert   [Order dates] to categorical years: 1,2,3,4 for 2015,2016,2017,2018, as this would be better suited for a possible ML application, and we did not wish to delve into the month and day variation.</w:t>
      </w:r>
    </w:p>
    <w:p w14:paraId="41B2919E" w14:textId="77777777" w:rsidR="00C25A2D" w:rsidRDefault="00C25A2D" w:rsidP="009B0709"/>
    <w:p w14:paraId="7BCB63A8" w14:textId="0FC1F759" w:rsidR="00C25A2D" w:rsidRDefault="009B0709" w:rsidP="009B0709">
      <w:pPr>
        <w:pStyle w:val="ListParagraph"/>
        <w:numPr>
          <w:ilvl w:val="0"/>
          <w:numId w:val="1"/>
        </w:numPr>
      </w:pPr>
      <w:r>
        <w:lastRenderedPageBreak/>
        <w:t xml:space="preserve">Used Sci-kit’s ordinal encoder to encode  [Order Status], [Market],[Order Region], [Delivery Status], and  [Customer Segment] Info numerically </w:t>
      </w:r>
    </w:p>
    <w:p w14:paraId="44BB2A3A" w14:textId="77777777" w:rsidR="00C25A2D" w:rsidRDefault="00C25A2D" w:rsidP="009B0709"/>
    <w:p w14:paraId="5B4FD932" w14:textId="77777777" w:rsidR="00C25A2D" w:rsidRDefault="009B0709" w:rsidP="009B0709">
      <w:pPr>
        <w:pStyle w:val="Heading2"/>
      </w:pPr>
      <w:bookmarkStart w:id="8" w:name="_3nkuhgdxcodb" w:colFirst="0" w:colLast="0"/>
      <w:bookmarkEnd w:id="8"/>
      <w:r>
        <w:t>Step 6: Further cuts to the data</w:t>
      </w:r>
    </w:p>
    <w:p w14:paraId="214C431C" w14:textId="32A00B69" w:rsidR="00C25A2D" w:rsidRDefault="009B0709" w:rsidP="009B0709">
      <w:pPr>
        <w:pStyle w:val="ListParagraph"/>
        <w:numPr>
          <w:ilvl w:val="0"/>
          <w:numId w:val="22"/>
        </w:numPr>
      </w:pPr>
      <w:r>
        <w:t>Dropped [Days for Shipping (real)] and [Delivery Status] as we wanted to focus on a binary distinction between late and on-time deliveries</w:t>
      </w:r>
    </w:p>
    <w:p w14:paraId="05B74AE3" w14:textId="29CC0787" w:rsidR="00C25A2D" w:rsidRDefault="009B0709" w:rsidP="009B0709">
      <w:pPr>
        <w:pStyle w:val="ListParagraph"/>
        <w:numPr>
          <w:ilvl w:val="0"/>
          <w:numId w:val="22"/>
        </w:numPr>
      </w:pPr>
      <w:r>
        <w:t>Dropped [Order Region ] and used Market to denote geographical location for simplicity</w:t>
      </w:r>
    </w:p>
    <w:p w14:paraId="4B442C8C" w14:textId="06A00B7F" w:rsidR="00EA2846" w:rsidRDefault="009B0709" w:rsidP="009B0709">
      <w:r>
        <w:rPr>
          <w:noProof/>
        </w:rPr>
        <w:drawing>
          <wp:inline distT="114300" distB="114300" distL="114300" distR="114300" wp14:anchorId="5D89DA8B" wp14:editId="0C91E62F">
            <wp:extent cx="5300663" cy="3927829"/>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300663" cy="3927829"/>
                    </a:xfrm>
                    <a:prstGeom prst="rect">
                      <a:avLst/>
                    </a:prstGeom>
                    <a:ln/>
                  </pic:spPr>
                </pic:pic>
              </a:graphicData>
            </a:graphic>
          </wp:inline>
        </w:drawing>
      </w:r>
    </w:p>
    <w:p w14:paraId="5198A15E" w14:textId="6C43CCB9" w:rsidR="00C25A2D" w:rsidRDefault="00EA2846" w:rsidP="009B0709">
      <w:pPr>
        <w:pStyle w:val="Caption"/>
      </w:pPr>
      <w:r>
        <w:t xml:space="preserve">Figure </w:t>
      </w:r>
      <w:r w:rsidR="00D97784">
        <w:fldChar w:fldCharType="begin"/>
      </w:r>
      <w:r w:rsidR="00D97784">
        <w:instrText xml:space="preserve"> SEQ Figure \* ARABI</w:instrText>
      </w:r>
      <w:r w:rsidR="00D97784">
        <w:instrText xml:space="preserve">C </w:instrText>
      </w:r>
      <w:r w:rsidR="00D97784">
        <w:fldChar w:fldCharType="separate"/>
      </w:r>
      <w:r w:rsidR="007B5FC6">
        <w:rPr>
          <w:noProof/>
        </w:rPr>
        <w:t>1</w:t>
      </w:r>
      <w:r w:rsidR="00D97784">
        <w:rPr>
          <w:noProof/>
        </w:rPr>
        <w:fldChar w:fldCharType="end"/>
      </w:r>
      <w:r>
        <w:t>: Final Dataset Form</w:t>
      </w:r>
    </w:p>
    <w:p w14:paraId="53486AA6" w14:textId="77777777" w:rsidR="00C25A2D" w:rsidRDefault="009B0709" w:rsidP="009B0709">
      <w:pPr>
        <w:pStyle w:val="Heading2"/>
      </w:pPr>
      <w:bookmarkStart w:id="9" w:name="_leu9451h14ns" w:colFirst="0" w:colLast="0"/>
      <w:bookmarkStart w:id="10" w:name="_fwtux6gff3k8" w:colFirst="0" w:colLast="0"/>
      <w:bookmarkEnd w:id="9"/>
      <w:bookmarkEnd w:id="10"/>
      <w:r>
        <w:t>Step 7: Generate Visuals</w:t>
      </w:r>
    </w:p>
    <w:p w14:paraId="3553591B" w14:textId="73929330" w:rsidR="00EA2846" w:rsidRDefault="00EA2846" w:rsidP="009B0709"/>
    <w:p w14:paraId="116D3D5D" w14:textId="286E4FA5" w:rsidR="00EA2846" w:rsidRDefault="00EA2846" w:rsidP="009B0709">
      <w:r>
        <w:t>Figures 2-</w:t>
      </w:r>
      <w:r w:rsidR="00731EC2">
        <w:t>7</w:t>
      </w:r>
      <w:r>
        <w:t xml:space="preserve">, generated by Matplotlib, show what percentage of the </w:t>
      </w:r>
      <w:r w:rsidR="002D1BDD">
        <w:t xml:space="preserve">Late Deliveries by different factors. All charts are normalized. Meaning that they represent what </w:t>
      </w:r>
      <w:r w:rsidR="002D1BDD">
        <w:lastRenderedPageBreak/>
        <w:t xml:space="preserve">percentage of the late deliveries each category would be responsible for had all categories been equally represented. (Eg. 10% of 1000 consumer orders and 10% of 9999 </w:t>
      </w:r>
      <w:r w:rsidR="00731EC2">
        <w:t xml:space="preserve">corporate orders will have an equal slice of the pie). See Figure 8 below for the meaning of each categorical ID for encoded variables, as well as total order counts for each category. Figures 9-12 </w:t>
      </w:r>
      <w:r w:rsidR="007C3233">
        <w:t>graphically represent the distribution of total orders by some of these categories.</w:t>
      </w:r>
    </w:p>
    <w:p w14:paraId="3E066C0F" w14:textId="76F0552C" w:rsidR="00EA2846" w:rsidRDefault="00EA2846" w:rsidP="009B0709"/>
    <w:p w14:paraId="3F4D65C1" w14:textId="0B364E64" w:rsidR="00EA2846" w:rsidRDefault="00EA2846" w:rsidP="009B0709">
      <w:r>
        <w:rPr>
          <w:noProof/>
        </w:rPr>
        <mc:AlternateContent>
          <mc:Choice Requires="wpg">
            <w:drawing>
              <wp:anchor distT="0" distB="0" distL="114300" distR="114300" simplePos="0" relativeHeight="251682816" behindDoc="0" locked="0" layoutInCell="1" allowOverlap="1" wp14:anchorId="3D69F864" wp14:editId="502E99B4">
                <wp:simplePos x="0" y="0"/>
                <wp:positionH relativeFrom="column">
                  <wp:posOffset>3230880</wp:posOffset>
                </wp:positionH>
                <wp:positionV relativeFrom="paragraph">
                  <wp:posOffset>163830</wp:posOffset>
                </wp:positionV>
                <wp:extent cx="3324225" cy="2666365"/>
                <wp:effectExtent l="0" t="0" r="9525" b="635"/>
                <wp:wrapTight wrapText="bothSides">
                  <wp:wrapPolygon edited="0">
                    <wp:start x="10645" y="0"/>
                    <wp:lineTo x="7056" y="463"/>
                    <wp:lineTo x="6313" y="926"/>
                    <wp:lineTo x="6560" y="2469"/>
                    <wp:lineTo x="6065" y="3086"/>
                    <wp:lineTo x="4828" y="4784"/>
                    <wp:lineTo x="2847" y="6173"/>
                    <wp:lineTo x="2847" y="7253"/>
                    <wp:lineTo x="4085" y="7407"/>
                    <wp:lineTo x="3961" y="9877"/>
                    <wp:lineTo x="4580" y="12346"/>
                    <wp:lineTo x="3961" y="13580"/>
                    <wp:lineTo x="4085" y="14043"/>
                    <wp:lineTo x="6189" y="14815"/>
                    <wp:lineTo x="9036" y="17284"/>
                    <wp:lineTo x="0" y="19290"/>
                    <wp:lineTo x="0" y="21451"/>
                    <wp:lineTo x="21538" y="21451"/>
                    <wp:lineTo x="21538" y="19290"/>
                    <wp:lineTo x="14359" y="14969"/>
                    <wp:lineTo x="16339" y="14661"/>
                    <wp:lineTo x="16834" y="14043"/>
                    <wp:lineTo x="16092" y="12346"/>
                    <wp:lineTo x="16711" y="9877"/>
                    <wp:lineTo x="16711" y="7407"/>
                    <wp:lineTo x="18196" y="7099"/>
                    <wp:lineTo x="18072" y="6482"/>
                    <wp:lineTo x="16215" y="4938"/>
                    <wp:lineTo x="14730" y="1080"/>
                    <wp:lineTo x="14235" y="617"/>
                    <wp:lineTo x="11388" y="0"/>
                    <wp:lineTo x="10645" y="0"/>
                  </wp:wrapPolygon>
                </wp:wrapTight>
                <wp:docPr id="35" name="Group 35"/>
                <wp:cNvGraphicFramePr/>
                <a:graphic xmlns:a="http://schemas.openxmlformats.org/drawingml/2006/main">
                  <a:graphicData uri="http://schemas.microsoft.com/office/word/2010/wordprocessingGroup">
                    <wpg:wgp>
                      <wpg:cNvGrpSpPr/>
                      <wpg:grpSpPr>
                        <a:xfrm>
                          <a:off x="0" y="0"/>
                          <a:ext cx="3324225" cy="2666365"/>
                          <a:chOff x="0" y="0"/>
                          <a:chExt cx="3324225" cy="2666365"/>
                        </a:xfrm>
                      </wpg:grpSpPr>
                      <pic:pic xmlns:pic="http://schemas.openxmlformats.org/drawingml/2006/picture">
                        <pic:nvPicPr>
                          <pic:cNvPr id="25" name="image21.png" descr="Chart, pie chart&#10;&#10;Description automatically generated"/>
                          <pic:cNvPicPr/>
                        </pic:nvPicPr>
                        <pic:blipFill rotWithShape="1">
                          <a:blip r:embed="rId10">
                            <a:extLst>
                              <a:ext uri="{28A0092B-C50C-407E-A947-70E740481C1C}">
                                <a14:useLocalDpi xmlns:a14="http://schemas.microsoft.com/office/drawing/2010/main" val="0"/>
                              </a:ext>
                            </a:extLst>
                          </a:blip>
                          <a:srcRect l="12838" t="6984" r="11518"/>
                          <a:stretch/>
                        </pic:blipFill>
                        <pic:spPr bwMode="auto">
                          <a:xfrm>
                            <a:off x="381000" y="0"/>
                            <a:ext cx="2514600" cy="2232660"/>
                          </a:xfrm>
                          <a:prstGeom prst="rect">
                            <a:avLst/>
                          </a:prstGeom>
                          <a:ln>
                            <a:noFill/>
                          </a:ln>
                          <a:extLst>
                            <a:ext uri="{53640926-AAD7-44D8-BBD7-CCE9431645EC}">
                              <a14:shadowObscured xmlns:a14="http://schemas.microsoft.com/office/drawing/2010/main"/>
                            </a:ext>
                          </a:extLst>
                        </pic:spPr>
                      </pic:pic>
                      <wps:wsp>
                        <wps:cNvPr id="29" name="Text Box 29"/>
                        <wps:cNvSpPr txBox="1"/>
                        <wps:spPr>
                          <a:xfrm>
                            <a:off x="0" y="2407920"/>
                            <a:ext cx="3324225" cy="258445"/>
                          </a:xfrm>
                          <a:prstGeom prst="rect">
                            <a:avLst/>
                          </a:prstGeom>
                          <a:solidFill>
                            <a:prstClr val="white"/>
                          </a:solidFill>
                          <a:ln>
                            <a:noFill/>
                          </a:ln>
                        </wps:spPr>
                        <wps:txbx>
                          <w:txbxContent>
                            <w:p w14:paraId="1025731C" w14:textId="32BF1FBF" w:rsidR="00EA2846" w:rsidRPr="009706B0"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2</w:t>
                              </w:r>
                              <w:r w:rsidR="00D97784">
                                <w:rPr>
                                  <w:noProof/>
                                </w:rPr>
                                <w:fldChar w:fldCharType="end"/>
                              </w:r>
                              <w:r>
                                <w:t>: Late Deliveries by Order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D69F864" id="Group 35" o:spid="_x0000_s1029" style="position:absolute;margin-left:254.4pt;margin-top:12.9pt;width:261.75pt;height:209.95pt;z-index:251682816" coordsize="33242,26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">
                <v:shape id="image21.png" o:spid="_x0000_s1030" type="#_x0000_t75" alt="Chart, pie chart&#10;&#10;Description automatically generated" style="position:absolute;left:3810;width:25146;height:2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">
                  <v:imagedata r:id="rId11" o:title="Chart, pie chart&#10;&#10;Description automatically generated" croptop="4577f" cropleft="8414f" cropright="7548f"/>
                </v:shape>
                <v:shape id="Text Box 29" o:spid="_x0000_s1031" type="#_x0000_t202" style="position:absolute;top:24079;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1025731C" w14:textId="32BF1FBF" w:rsidR="00EA2846" w:rsidRPr="009706B0"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2</w:t>
                        </w:r>
                        <w:r w:rsidR="00D97784">
                          <w:rPr>
                            <w:noProof/>
                          </w:rPr>
                          <w:fldChar w:fldCharType="end"/>
                        </w:r>
                        <w:r>
                          <w:t>: Late Deliveries by Order Status</w:t>
                        </w:r>
                      </w:p>
                    </w:txbxContent>
                  </v:textbox>
                </v:shape>
                <w10:wrap type="tight"/>
              </v:group>
            </w:pict>
          </mc:Fallback>
        </mc:AlternateContent>
      </w:r>
      <w:r>
        <w:rPr>
          <w:noProof/>
        </w:rPr>
        <mc:AlternateContent>
          <mc:Choice Requires="wpg">
            <w:drawing>
              <wp:anchor distT="0" distB="0" distL="114300" distR="114300" simplePos="0" relativeHeight="251679744" behindDoc="0" locked="0" layoutInCell="1" allowOverlap="1" wp14:anchorId="5D6F1252" wp14:editId="26CB5C51">
                <wp:simplePos x="0" y="0"/>
                <wp:positionH relativeFrom="column">
                  <wp:posOffset>-792480</wp:posOffset>
                </wp:positionH>
                <wp:positionV relativeFrom="paragraph">
                  <wp:posOffset>118110</wp:posOffset>
                </wp:positionV>
                <wp:extent cx="3324225" cy="2544445"/>
                <wp:effectExtent l="0" t="0" r="9525" b="8255"/>
                <wp:wrapTight wrapText="bothSides">
                  <wp:wrapPolygon edited="0">
                    <wp:start x="7922" y="0"/>
                    <wp:lineTo x="5818" y="162"/>
                    <wp:lineTo x="4209" y="1294"/>
                    <wp:lineTo x="4209" y="2587"/>
                    <wp:lineTo x="2723" y="2749"/>
                    <wp:lineTo x="2352" y="3234"/>
                    <wp:lineTo x="2352" y="5175"/>
                    <wp:lineTo x="743" y="7762"/>
                    <wp:lineTo x="1609" y="10350"/>
                    <wp:lineTo x="1238" y="12937"/>
                    <wp:lineTo x="3713" y="15525"/>
                    <wp:lineTo x="3837" y="16657"/>
                    <wp:lineTo x="5818" y="18112"/>
                    <wp:lineTo x="7303" y="18112"/>
                    <wp:lineTo x="0" y="19244"/>
                    <wp:lineTo x="0" y="21508"/>
                    <wp:lineTo x="21538" y="21508"/>
                    <wp:lineTo x="21538" y="19244"/>
                    <wp:lineTo x="7922" y="18112"/>
                    <wp:lineTo x="10274" y="18112"/>
                    <wp:lineTo x="12254" y="16819"/>
                    <wp:lineTo x="12378" y="15525"/>
                    <wp:lineTo x="14730" y="13261"/>
                    <wp:lineTo x="14606" y="10350"/>
                    <wp:lineTo x="15720" y="8248"/>
                    <wp:lineTo x="15597" y="7762"/>
                    <wp:lineTo x="13616" y="5175"/>
                    <wp:lineTo x="14235" y="3558"/>
                    <wp:lineTo x="13864" y="2911"/>
                    <wp:lineTo x="11883" y="2426"/>
                    <wp:lineTo x="10521" y="162"/>
                    <wp:lineTo x="10274" y="0"/>
                    <wp:lineTo x="7922" y="0"/>
                  </wp:wrapPolygon>
                </wp:wrapTight>
                <wp:docPr id="33" name="Group 33"/>
                <wp:cNvGraphicFramePr/>
                <a:graphic xmlns:a="http://schemas.openxmlformats.org/drawingml/2006/main">
                  <a:graphicData uri="http://schemas.microsoft.com/office/word/2010/wordprocessingGroup">
                    <wpg:wgp>
                      <wpg:cNvGrpSpPr/>
                      <wpg:grpSpPr>
                        <a:xfrm>
                          <a:off x="0" y="0"/>
                          <a:ext cx="3324225" cy="2544445"/>
                          <a:chOff x="0" y="0"/>
                          <a:chExt cx="3324225" cy="2544445"/>
                        </a:xfrm>
                      </wpg:grpSpPr>
                      <pic:pic xmlns:pic="http://schemas.openxmlformats.org/drawingml/2006/picture">
                        <pic:nvPicPr>
                          <pic:cNvPr id="13" name="image1.png" descr="Chart, pie chart&#10;&#10;Description automatically generated"/>
                          <pic:cNvPicPr/>
                        </pic:nvPicPr>
                        <pic:blipFill rotWithShape="1">
                          <a:blip r:embed="rId12">
                            <a:extLst>
                              <a:ext uri="{28A0092B-C50C-407E-A947-70E740481C1C}">
                                <a14:useLocalDpi xmlns:a14="http://schemas.microsoft.com/office/drawing/2010/main" val="0"/>
                              </a:ext>
                            </a:extLst>
                          </a:blip>
                          <a:srcRect l="16504" t="6984" r="12436"/>
                          <a:stretch/>
                        </pic:blipFill>
                        <pic:spPr bwMode="auto">
                          <a:xfrm>
                            <a:off x="137160" y="0"/>
                            <a:ext cx="2362200" cy="2232660"/>
                          </a:xfrm>
                          <a:prstGeom prst="rect">
                            <a:avLst/>
                          </a:prstGeom>
                          <a:ln>
                            <a:noFill/>
                          </a:ln>
                          <a:extLst>
                            <a:ext uri="{53640926-AAD7-44D8-BBD7-CCE9431645EC}">
                              <a14:shadowObscured xmlns:a14="http://schemas.microsoft.com/office/drawing/2010/main"/>
                            </a:ext>
                          </a:extLst>
                        </pic:spPr>
                      </pic:pic>
                      <wps:wsp>
                        <wps:cNvPr id="28" name="Text Box 28"/>
                        <wps:cNvSpPr txBox="1"/>
                        <wps:spPr>
                          <a:xfrm>
                            <a:off x="0" y="2286000"/>
                            <a:ext cx="3324225" cy="258445"/>
                          </a:xfrm>
                          <a:prstGeom prst="rect">
                            <a:avLst/>
                          </a:prstGeom>
                          <a:solidFill>
                            <a:prstClr val="white"/>
                          </a:solidFill>
                          <a:ln>
                            <a:noFill/>
                          </a:ln>
                        </wps:spPr>
                        <wps:txbx>
                          <w:txbxContent>
                            <w:p w14:paraId="511E0FB4" w14:textId="1F8DF8C1" w:rsidR="00EA2846" w:rsidRPr="00646F63"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3</w:t>
                              </w:r>
                              <w:r w:rsidR="00D97784">
                                <w:rPr>
                                  <w:noProof/>
                                </w:rPr>
                                <w:fldChar w:fldCharType="end"/>
                              </w:r>
                              <w:r>
                                <w:t>: Late Deliveries by Department 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6F1252" id="Group 33" o:spid="_x0000_s1032" style="position:absolute;margin-left:-62.4pt;margin-top:9.3pt;width:261.75pt;height:200.35pt;z-index:251679744" coordsize="33242,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">
                <v:shape id="image1.png" o:spid="_x0000_s1033" type="#_x0000_t75" alt="Chart, pie chart&#10;&#10;Description automatically generated" style="position:absolute;left:1371;width:23622;height:22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">
                  <v:imagedata r:id="rId13" o:title="Chart, pie chart&#10;&#10;Description automatically generated" croptop="4577f" cropleft="10816f" cropright="8150f"/>
                </v:shape>
                <v:shape id="Text Box 28" o:spid="_x0000_s1034" type="#_x0000_t202" style="position:absolute;top:22860;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511E0FB4" w14:textId="1F8DF8C1" w:rsidR="00EA2846" w:rsidRPr="00646F63"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3</w:t>
                        </w:r>
                        <w:r w:rsidR="00D97784">
                          <w:rPr>
                            <w:noProof/>
                          </w:rPr>
                          <w:fldChar w:fldCharType="end"/>
                        </w:r>
                        <w:r>
                          <w:t>: Late Deliveries by Department ID</w:t>
                        </w:r>
                      </w:p>
                    </w:txbxContent>
                  </v:textbox>
                </v:shape>
                <w10:wrap type="tight"/>
              </v:group>
            </w:pict>
          </mc:Fallback>
        </mc:AlternateContent>
      </w:r>
    </w:p>
    <w:p w14:paraId="1B5C1F09" w14:textId="4DB559AC" w:rsidR="00EA2846" w:rsidRDefault="00EA2846" w:rsidP="009B0709"/>
    <w:p w14:paraId="25799618" w14:textId="77777777" w:rsidR="00EA2846" w:rsidRDefault="00EA2846" w:rsidP="009B0709"/>
    <w:p w14:paraId="77B5D83A" w14:textId="16C6C6EE" w:rsidR="00EA2846" w:rsidRDefault="00EA2846" w:rsidP="009B0709"/>
    <w:p w14:paraId="0EDF46CD" w14:textId="0C61826E" w:rsidR="00EA2846" w:rsidRDefault="00EA2846" w:rsidP="009B0709"/>
    <w:p w14:paraId="2D8106A9" w14:textId="14981303" w:rsidR="00EA2846" w:rsidRDefault="00EA2846" w:rsidP="009B0709"/>
    <w:p w14:paraId="1791C7A7" w14:textId="77777777" w:rsidR="00EA2846" w:rsidRDefault="00EA2846" w:rsidP="009B0709"/>
    <w:p w14:paraId="2F4CA560" w14:textId="5F0BD24E" w:rsidR="00EA2846" w:rsidRDefault="00EA2846" w:rsidP="009B0709"/>
    <w:p w14:paraId="53D0ED31" w14:textId="1ACF7F6C" w:rsidR="00EA2846" w:rsidRDefault="00EA2846" w:rsidP="009B0709"/>
    <w:p w14:paraId="15D9CB39" w14:textId="392F96AB" w:rsidR="00EA2846" w:rsidRDefault="00EA2846" w:rsidP="009B0709"/>
    <w:p w14:paraId="008B6980" w14:textId="4232B633" w:rsidR="00EA2846" w:rsidRDefault="00EA2846" w:rsidP="009B0709"/>
    <w:p w14:paraId="62BFCFA3" w14:textId="3B10AFB9" w:rsidR="00EA2846" w:rsidRDefault="00EA2846" w:rsidP="009B0709">
      <w:r>
        <w:rPr>
          <w:noProof/>
        </w:rPr>
        <mc:AlternateContent>
          <mc:Choice Requires="wpg">
            <w:drawing>
              <wp:anchor distT="0" distB="0" distL="114300" distR="114300" simplePos="0" relativeHeight="251692032" behindDoc="0" locked="0" layoutInCell="1" allowOverlap="1" wp14:anchorId="0A3219B0" wp14:editId="62A165AB">
                <wp:simplePos x="0" y="0"/>
                <wp:positionH relativeFrom="column">
                  <wp:posOffset>-655320</wp:posOffset>
                </wp:positionH>
                <wp:positionV relativeFrom="paragraph">
                  <wp:posOffset>145415</wp:posOffset>
                </wp:positionV>
                <wp:extent cx="3324225" cy="2453005"/>
                <wp:effectExtent l="0" t="0" r="9525" b="4445"/>
                <wp:wrapTight wrapText="bothSides">
                  <wp:wrapPolygon edited="0">
                    <wp:start x="11017" y="168"/>
                    <wp:lineTo x="4951" y="671"/>
                    <wp:lineTo x="3466" y="1174"/>
                    <wp:lineTo x="3466" y="3187"/>
                    <wp:lineTo x="2847" y="4361"/>
                    <wp:lineTo x="2104" y="5871"/>
                    <wp:lineTo x="1609" y="8555"/>
                    <wp:lineTo x="1857" y="11239"/>
                    <wp:lineTo x="2723" y="13923"/>
                    <wp:lineTo x="2599" y="15265"/>
                    <wp:lineTo x="3713" y="16439"/>
                    <wp:lineTo x="5075" y="16607"/>
                    <wp:lineTo x="0" y="19123"/>
                    <wp:lineTo x="0" y="21471"/>
                    <wp:lineTo x="21538" y="21471"/>
                    <wp:lineTo x="21538" y="19123"/>
                    <wp:lineTo x="11017" y="16607"/>
                    <wp:lineTo x="13492" y="13923"/>
                    <wp:lineTo x="15101" y="11742"/>
                    <wp:lineTo x="15101" y="11239"/>
                    <wp:lineTo x="14359" y="8555"/>
                    <wp:lineTo x="13987" y="5871"/>
                    <wp:lineTo x="12750" y="3187"/>
                    <wp:lineTo x="11636" y="168"/>
                    <wp:lineTo x="11017" y="168"/>
                  </wp:wrapPolygon>
                </wp:wrapTight>
                <wp:docPr id="34" name="Group 34"/>
                <wp:cNvGraphicFramePr/>
                <a:graphic xmlns:a="http://schemas.openxmlformats.org/drawingml/2006/main">
                  <a:graphicData uri="http://schemas.microsoft.com/office/word/2010/wordprocessingGroup">
                    <wpg:wgp>
                      <wpg:cNvGrpSpPr/>
                      <wpg:grpSpPr>
                        <a:xfrm>
                          <a:off x="0" y="0"/>
                          <a:ext cx="3324225" cy="2453005"/>
                          <a:chOff x="0" y="0"/>
                          <a:chExt cx="3324225" cy="2453005"/>
                        </a:xfrm>
                      </wpg:grpSpPr>
                      <pic:pic xmlns:pic="http://schemas.openxmlformats.org/drawingml/2006/picture">
                        <pic:nvPicPr>
                          <pic:cNvPr id="7" name="image4.png" descr="Chart, pie chart&#10;&#10;Description automatically generated"/>
                          <pic:cNvPicPr/>
                        </pic:nvPicPr>
                        <pic:blipFill rotWithShape="1">
                          <a:blip r:embed="rId14">
                            <a:extLst>
                              <a:ext uri="{28A0092B-C50C-407E-A947-70E740481C1C}">
                                <a14:useLocalDpi xmlns:a14="http://schemas.microsoft.com/office/drawing/2010/main" val="0"/>
                              </a:ext>
                            </a:extLst>
                          </a:blip>
                          <a:srcRect l="16963" t="9069" r="16561"/>
                          <a:stretch/>
                        </pic:blipFill>
                        <pic:spPr bwMode="auto">
                          <a:xfrm>
                            <a:off x="152400" y="0"/>
                            <a:ext cx="2209800" cy="213931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0" y="2194560"/>
                            <a:ext cx="3324225" cy="258445"/>
                          </a:xfrm>
                          <a:prstGeom prst="rect">
                            <a:avLst/>
                          </a:prstGeom>
                          <a:solidFill>
                            <a:prstClr val="white"/>
                          </a:solidFill>
                          <a:ln>
                            <a:noFill/>
                          </a:ln>
                        </wps:spPr>
                        <wps:txbx>
                          <w:txbxContent>
                            <w:p w14:paraId="1BC71440" w14:textId="64F0E116" w:rsidR="00EA2846" w:rsidRPr="00C9470C"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4</w:t>
                              </w:r>
                              <w:r w:rsidR="00D97784">
                                <w:rPr>
                                  <w:noProof/>
                                </w:rPr>
                                <w:fldChar w:fldCharType="end"/>
                              </w:r>
                              <w:r>
                                <w:t xml:space="preserve">: Late Deliveries by </w:t>
                              </w:r>
                              <w:r w:rsidR="00731EC2">
                                <w:t>scheduled shipment day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3219B0" id="Group 34" o:spid="_x0000_s1035" style="position:absolute;margin-left:-51.6pt;margin-top:11.45pt;width:261.75pt;height:193.15pt;z-index:251692032" coordsize="33242,24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">
                <v:shape id="image4.png" o:spid="_x0000_s1036" type="#_x0000_t75" alt="Chart, pie chart&#10;&#10;Description automatically generated" style="position:absolute;left:1524;width:22098;height:2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">
                  <v:imagedata r:id="rId15" o:title="Chart, pie chart&#10;&#10;Description automatically generated" croptop="5943f" cropleft="11117f" cropright="10853f"/>
                </v:shape>
                <v:shape id="Text Box 32" o:spid="_x0000_s1037" type="#_x0000_t202" style="position:absolute;top:21945;width:3324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BC71440" w14:textId="64F0E116" w:rsidR="00EA2846" w:rsidRPr="00C9470C"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4</w:t>
                        </w:r>
                        <w:r w:rsidR="00D97784">
                          <w:rPr>
                            <w:noProof/>
                          </w:rPr>
                          <w:fldChar w:fldCharType="end"/>
                        </w:r>
                        <w:r>
                          <w:t xml:space="preserve">: Late Deliveries by </w:t>
                        </w:r>
                        <w:r w:rsidR="00731EC2">
                          <w:t>scheduled shipment days</w:t>
                        </w:r>
                      </w:p>
                    </w:txbxContent>
                  </v:textbox>
                </v:shape>
                <w10:wrap type="tight"/>
              </v:group>
            </w:pict>
          </mc:Fallback>
        </mc:AlternateContent>
      </w:r>
    </w:p>
    <w:p w14:paraId="18FFD530" w14:textId="15A2CC6C" w:rsidR="00EA2846" w:rsidRDefault="00EA2846" w:rsidP="009B0709"/>
    <w:p w14:paraId="520D6BEB" w14:textId="6C846A3E" w:rsidR="00EA2846" w:rsidRDefault="00EA2846" w:rsidP="009B0709"/>
    <w:p w14:paraId="4AB83556" w14:textId="17E302E1" w:rsidR="00EA2846" w:rsidRDefault="00EA2846" w:rsidP="009B0709"/>
    <w:p w14:paraId="7AF23505" w14:textId="2EECBC8B" w:rsidR="00EA2846" w:rsidRDefault="009B0709" w:rsidP="009B0709">
      <w:r>
        <w:rPr>
          <w:noProof/>
        </w:rPr>
        <mc:AlternateContent>
          <mc:Choice Requires="wpg">
            <w:drawing>
              <wp:anchor distT="0" distB="0" distL="114300" distR="114300" simplePos="0" relativeHeight="251685888" behindDoc="0" locked="0" layoutInCell="1" allowOverlap="1" wp14:anchorId="36E9C530" wp14:editId="0C5ACE90">
                <wp:simplePos x="0" y="0"/>
                <wp:positionH relativeFrom="column">
                  <wp:posOffset>2923507</wp:posOffset>
                </wp:positionH>
                <wp:positionV relativeFrom="paragraph">
                  <wp:posOffset>-558297</wp:posOffset>
                </wp:positionV>
                <wp:extent cx="3324225" cy="2468245"/>
                <wp:effectExtent l="0" t="0" r="9525" b="8255"/>
                <wp:wrapTight wrapText="bothSides">
                  <wp:wrapPolygon edited="0">
                    <wp:start x="9407" y="500"/>
                    <wp:lineTo x="5446" y="1667"/>
                    <wp:lineTo x="5075" y="2667"/>
                    <wp:lineTo x="5694" y="3501"/>
                    <wp:lineTo x="5075" y="4668"/>
                    <wp:lineTo x="4332" y="6168"/>
                    <wp:lineTo x="3961" y="8836"/>
                    <wp:lineTo x="4085" y="11503"/>
                    <wp:lineTo x="5075" y="14170"/>
                    <wp:lineTo x="5075" y="15671"/>
                    <wp:lineTo x="6189" y="16838"/>
                    <wp:lineTo x="7551" y="16838"/>
                    <wp:lineTo x="0" y="19172"/>
                    <wp:lineTo x="0" y="21506"/>
                    <wp:lineTo x="21538" y="21506"/>
                    <wp:lineTo x="21538" y="19172"/>
                    <wp:lineTo x="13121" y="16838"/>
                    <wp:lineTo x="14854" y="16838"/>
                    <wp:lineTo x="15720" y="15837"/>
                    <wp:lineTo x="15597" y="14170"/>
                    <wp:lineTo x="16587" y="11503"/>
                    <wp:lineTo x="16834" y="8836"/>
                    <wp:lineTo x="16339" y="6168"/>
                    <wp:lineTo x="15473" y="4001"/>
                    <wp:lineTo x="15968" y="3167"/>
                    <wp:lineTo x="15225" y="1334"/>
                    <wp:lineTo x="11388" y="500"/>
                    <wp:lineTo x="9407" y="500"/>
                  </wp:wrapPolygon>
                </wp:wrapTight>
                <wp:docPr id="36" name="Group 36"/>
                <wp:cNvGraphicFramePr/>
                <a:graphic xmlns:a="http://schemas.openxmlformats.org/drawingml/2006/main">
                  <a:graphicData uri="http://schemas.microsoft.com/office/word/2010/wordprocessingGroup">
                    <wpg:wgp>
                      <wpg:cNvGrpSpPr/>
                      <wpg:grpSpPr>
                        <a:xfrm>
                          <a:off x="0" y="0"/>
                          <a:ext cx="3324225" cy="2468245"/>
                          <a:chOff x="0" y="0"/>
                          <a:chExt cx="3324225" cy="2468245"/>
                        </a:xfrm>
                      </wpg:grpSpPr>
                      <pic:pic xmlns:pic="http://schemas.openxmlformats.org/drawingml/2006/picture">
                        <pic:nvPicPr>
                          <pic:cNvPr id="11" name="image11.png" descr="Chart, pie chart&#10;&#10;Description automatically generated"/>
                          <pic:cNvPicPr/>
                        </pic:nvPicPr>
                        <pic:blipFill rotWithShape="1">
                          <a:blip r:embed="rId16">
                            <a:extLst>
                              <a:ext uri="{28A0092B-C50C-407E-A947-70E740481C1C}">
                                <a14:useLocalDpi xmlns:a14="http://schemas.microsoft.com/office/drawing/2010/main" val="0"/>
                              </a:ext>
                            </a:extLst>
                          </a:blip>
                          <a:srcRect l="17422" t="8421" r="16560"/>
                          <a:stretch/>
                        </pic:blipFill>
                        <pic:spPr bwMode="auto">
                          <a:xfrm>
                            <a:off x="533400" y="0"/>
                            <a:ext cx="2194560" cy="2154555"/>
                          </a:xfrm>
                          <a:prstGeom prst="rect">
                            <a:avLst/>
                          </a:prstGeom>
                          <a:ln>
                            <a:noFill/>
                          </a:ln>
                          <a:extLst>
                            <a:ext uri="{53640926-AAD7-44D8-BBD7-CCE9431645EC}">
                              <a14:shadowObscured xmlns:a14="http://schemas.microsoft.com/office/drawing/2010/main"/>
                            </a:ext>
                          </a:extLst>
                        </pic:spPr>
                      </pic:pic>
                      <wps:wsp>
                        <wps:cNvPr id="30" name="Text Box 30"/>
                        <wps:cNvSpPr txBox="1"/>
                        <wps:spPr>
                          <a:xfrm>
                            <a:off x="0" y="2209800"/>
                            <a:ext cx="3324225" cy="258445"/>
                          </a:xfrm>
                          <a:prstGeom prst="rect">
                            <a:avLst/>
                          </a:prstGeom>
                          <a:solidFill>
                            <a:prstClr val="white"/>
                          </a:solidFill>
                          <a:ln>
                            <a:noFill/>
                          </a:ln>
                        </wps:spPr>
                        <wps:txbx>
                          <w:txbxContent>
                            <w:p w14:paraId="536137BB" w14:textId="6D938DCC" w:rsidR="00EA2846" w:rsidRPr="00A72D56"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5</w:t>
                              </w:r>
                              <w:r w:rsidR="00D97784">
                                <w:rPr>
                                  <w:noProof/>
                                </w:rPr>
                                <w:fldChar w:fldCharType="end"/>
                              </w:r>
                              <w:r>
                                <w:t>: Late Deliveries by Order Year (-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6E9C530" id="Group 36" o:spid="_x0000_s1038" style="position:absolute;margin-left:230.2pt;margin-top:-43.95pt;width:261.75pt;height:194.35pt;z-index:251685888" coordsize="33242,24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">
                <v:shape id="image11.png" o:spid="_x0000_s1039" type="#_x0000_t75" alt="Chart, pie chart&#10;&#10;Description automatically generated" style="position:absolute;left:5334;width:21945;height:21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">
                  <v:imagedata r:id="rId17" o:title="Chart, pie chart&#10;&#10;Description automatically generated" croptop="5519f" cropleft="11418f" cropright="10853f"/>
                </v:shape>
                <v:shape id="Text Box 30" o:spid="_x0000_s1040" type="#_x0000_t202" style="position:absolute;top:22098;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536137BB" w14:textId="6D938DCC" w:rsidR="00EA2846" w:rsidRPr="00A72D56"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5</w:t>
                        </w:r>
                        <w:r w:rsidR="00D97784">
                          <w:rPr>
                            <w:noProof/>
                          </w:rPr>
                          <w:fldChar w:fldCharType="end"/>
                        </w:r>
                        <w:r>
                          <w:t>: Late Deliveries by Order Year (-2015)</w:t>
                        </w:r>
                      </w:p>
                    </w:txbxContent>
                  </v:textbox>
                </v:shape>
                <w10:wrap type="tight"/>
              </v:group>
            </w:pict>
          </mc:Fallback>
        </mc:AlternateContent>
      </w:r>
    </w:p>
    <w:p w14:paraId="5E7FA710" w14:textId="2C9ECA51" w:rsidR="00EA2846" w:rsidRDefault="00EA2846" w:rsidP="009B0709"/>
    <w:p w14:paraId="3C35BE59" w14:textId="0A342886" w:rsidR="00EA2846" w:rsidRDefault="00EA2846" w:rsidP="009B0709"/>
    <w:p w14:paraId="0E039294" w14:textId="3A1AFDAD" w:rsidR="00EA2846" w:rsidRDefault="00EA2846" w:rsidP="009B0709"/>
    <w:p w14:paraId="38829B62" w14:textId="058FC7A9" w:rsidR="00EA2846" w:rsidRDefault="00EA2846" w:rsidP="009B0709"/>
    <w:p w14:paraId="77EB55B0" w14:textId="1409FAB4" w:rsidR="00EA2846" w:rsidRDefault="00EA2846" w:rsidP="009B0709"/>
    <w:p w14:paraId="21719077" w14:textId="2E2B6ACC" w:rsidR="00EA2846" w:rsidRDefault="009B0709" w:rsidP="009B0709">
      <w:r>
        <w:rPr>
          <w:noProof/>
        </w:rPr>
        <w:lastRenderedPageBreak/>
        <mc:AlternateContent>
          <mc:Choice Requires="wpg">
            <w:drawing>
              <wp:anchor distT="0" distB="0" distL="114300" distR="114300" simplePos="0" relativeHeight="251696128" behindDoc="0" locked="0" layoutInCell="1" allowOverlap="1" wp14:anchorId="37A1648D" wp14:editId="3B3A10DB">
                <wp:simplePos x="0" y="0"/>
                <wp:positionH relativeFrom="column">
                  <wp:posOffset>3664725</wp:posOffset>
                </wp:positionH>
                <wp:positionV relativeFrom="paragraph">
                  <wp:posOffset>4948</wp:posOffset>
                </wp:positionV>
                <wp:extent cx="2910840" cy="2422525"/>
                <wp:effectExtent l="0" t="0" r="3810" b="0"/>
                <wp:wrapTight wrapText="bothSides">
                  <wp:wrapPolygon edited="0">
                    <wp:start x="8623" y="0"/>
                    <wp:lineTo x="6079" y="340"/>
                    <wp:lineTo x="5654" y="679"/>
                    <wp:lineTo x="5230" y="5775"/>
                    <wp:lineTo x="4241" y="8323"/>
                    <wp:lineTo x="4241" y="11210"/>
                    <wp:lineTo x="3251" y="11720"/>
                    <wp:lineTo x="3251" y="12569"/>
                    <wp:lineTo x="5230" y="13928"/>
                    <wp:lineTo x="0" y="19194"/>
                    <wp:lineTo x="0" y="21402"/>
                    <wp:lineTo x="21487" y="21402"/>
                    <wp:lineTo x="21487" y="19194"/>
                    <wp:lineTo x="15974" y="13928"/>
                    <wp:lineTo x="18094" y="12569"/>
                    <wp:lineTo x="18377" y="11890"/>
                    <wp:lineTo x="17105" y="11210"/>
                    <wp:lineTo x="17105" y="8493"/>
                    <wp:lineTo x="16257" y="5775"/>
                    <wp:lineTo x="16115" y="1868"/>
                    <wp:lineTo x="15550" y="340"/>
                    <wp:lineTo x="14843" y="0"/>
                    <wp:lineTo x="8623" y="0"/>
                  </wp:wrapPolygon>
                </wp:wrapTight>
                <wp:docPr id="40" name="Group 40"/>
                <wp:cNvGraphicFramePr/>
                <a:graphic xmlns:a="http://schemas.openxmlformats.org/drawingml/2006/main">
                  <a:graphicData uri="http://schemas.microsoft.com/office/word/2010/wordprocessingGroup">
                    <wpg:wgp>
                      <wpg:cNvGrpSpPr/>
                      <wpg:grpSpPr>
                        <a:xfrm>
                          <a:off x="0" y="0"/>
                          <a:ext cx="2910840" cy="2422525"/>
                          <a:chOff x="0" y="0"/>
                          <a:chExt cx="2910840" cy="2422525"/>
                        </a:xfrm>
                      </wpg:grpSpPr>
                      <pic:pic xmlns:pic="http://schemas.openxmlformats.org/drawingml/2006/picture">
                        <pic:nvPicPr>
                          <pic:cNvPr id="38" name="Picture 38" descr="Chart, pie chart&#10;&#10;Description automatically generated"/>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0840" cy="2100580"/>
                          </a:xfrm>
                          <a:prstGeom prst="rect">
                            <a:avLst/>
                          </a:prstGeom>
                          <a:noFill/>
                          <a:ln>
                            <a:noFill/>
                          </a:ln>
                        </pic:spPr>
                      </pic:pic>
                      <wps:wsp>
                        <wps:cNvPr id="39" name="Text Box 39"/>
                        <wps:cNvSpPr txBox="1"/>
                        <wps:spPr>
                          <a:xfrm>
                            <a:off x="0" y="2164080"/>
                            <a:ext cx="2910840" cy="258445"/>
                          </a:xfrm>
                          <a:prstGeom prst="rect">
                            <a:avLst/>
                          </a:prstGeom>
                          <a:solidFill>
                            <a:prstClr val="white"/>
                          </a:solidFill>
                          <a:ln>
                            <a:noFill/>
                          </a:ln>
                        </wps:spPr>
                        <wps:txbx>
                          <w:txbxContent>
                            <w:p w14:paraId="4EE47F90" w14:textId="5848A5D3" w:rsidR="00731EC2" w:rsidRPr="00736F85" w:rsidRDefault="00731EC2"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6</w:t>
                              </w:r>
                              <w:r w:rsidR="00D97784">
                                <w:rPr>
                                  <w:noProof/>
                                </w:rPr>
                                <w:fldChar w:fldCharType="end"/>
                              </w:r>
                              <w:r>
                                <w:t>: Late deliveries by Mar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7A1648D" id="Group 40" o:spid="_x0000_s1041" style="position:absolute;margin-left:288.55pt;margin-top:.4pt;width:229.2pt;height:190.75pt;z-index:251696128" coordsize="29108,24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">
                <v:shape id="Picture 38" o:spid="_x0000_s1042" type="#_x0000_t75" alt="Chart, pie chart&#10;&#10;Description automatically generated" style="position:absolute;width:29108;height:21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">
                  <v:imagedata r:id="rId19" o:title="Chart, pie chart&#10;&#10;Description automatically generated"/>
                </v:shape>
                <v:shape id="Text Box 39" o:spid="_x0000_s1043" type="#_x0000_t202" style="position:absolute;top:21640;width:2910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4EE47F90" w14:textId="5848A5D3" w:rsidR="00731EC2" w:rsidRPr="00736F85" w:rsidRDefault="00731EC2"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6</w:t>
                        </w:r>
                        <w:r w:rsidR="00D97784">
                          <w:rPr>
                            <w:noProof/>
                          </w:rPr>
                          <w:fldChar w:fldCharType="end"/>
                        </w:r>
                        <w:r>
                          <w:t>: Late deliveries by Market</w:t>
                        </w:r>
                      </w:p>
                    </w:txbxContent>
                  </v:textbox>
                </v:shape>
                <w10:wrap type="tight"/>
              </v:group>
            </w:pict>
          </mc:Fallback>
        </mc:AlternateContent>
      </w:r>
      <w:r>
        <w:rPr>
          <w:noProof/>
        </w:rPr>
        <mc:AlternateContent>
          <mc:Choice Requires="wpg">
            <w:drawing>
              <wp:anchor distT="0" distB="0" distL="114300" distR="114300" simplePos="0" relativeHeight="251688960" behindDoc="0" locked="0" layoutInCell="1" allowOverlap="1" wp14:anchorId="5AC3DFE4" wp14:editId="3E0B3EFE">
                <wp:simplePos x="0" y="0"/>
                <wp:positionH relativeFrom="column">
                  <wp:posOffset>-332633</wp:posOffset>
                </wp:positionH>
                <wp:positionV relativeFrom="paragraph">
                  <wp:posOffset>627</wp:posOffset>
                </wp:positionV>
                <wp:extent cx="3324225" cy="2239645"/>
                <wp:effectExtent l="0" t="0" r="9525" b="8255"/>
                <wp:wrapTight wrapText="bothSides">
                  <wp:wrapPolygon edited="0">
                    <wp:start x="7179" y="367"/>
                    <wp:lineTo x="1362" y="4409"/>
                    <wp:lineTo x="1238" y="5144"/>
                    <wp:lineTo x="2228" y="6614"/>
                    <wp:lineTo x="1733" y="9554"/>
                    <wp:lineTo x="1981" y="12493"/>
                    <wp:lineTo x="2847" y="15433"/>
                    <wp:lineTo x="2847" y="15617"/>
                    <wp:lineTo x="5075" y="18373"/>
                    <wp:lineTo x="0" y="18924"/>
                    <wp:lineTo x="0" y="21496"/>
                    <wp:lineTo x="21538" y="21496"/>
                    <wp:lineTo x="21538" y="18924"/>
                    <wp:lineTo x="11264" y="18373"/>
                    <wp:lineTo x="13616" y="15433"/>
                    <wp:lineTo x="14483" y="12493"/>
                    <wp:lineTo x="14730" y="9554"/>
                    <wp:lineTo x="14235" y="6614"/>
                    <wp:lineTo x="15349" y="4961"/>
                    <wp:lineTo x="15101" y="4226"/>
                    <wp:lineTo x="12997" y="3123"/>
                    <wp:lineTo x="10274" y="919"/>
                    <wp:lineTo x="9284" y="367"/>
                    <wp:lineTo x="7179" y="367"/>
                  </wp:wrapPolygon>
                </wp:wrapTight>
                <wp:docPr id="37" name="Group 37"/>
                <wp:cNvGraphicFramePr/>
                <a:graphic xmlns:a="http://schemas.openxmlformats.org/drawingml/2006/main">
                  <a:graphicData uri="http://schemas.microsoft.com/office/word/2010/wordprocessingGroup">
                    <wpg:wgp>
                      <wpg:cNvGrpSpPr/>
                      <wpg:grpSpPr>
                        <a:xfrm>
                          <a:off x="0" y="0"/>
                          <a:ext cx="3324225" cy="2239645"/>
                          <a:chOff x="0" y="0"/>
                          <a:chExt cx="3324225" cy="2239645"/>
                        </a:xfrm>
                      </wpg:grpSpPr>
                      <pic:pic xmlns:pic="http://schemas.openxmlformats.org/drawingml/2006/picture">
                        <pic:nvPicPr>
                          <pic:cNvPr id="8" name="image3.png" descr="Chart, pie chart&#10;&#10;Description automatically generated"/>
                          <pic:cNvPicPr/>
                        </pic:nvPicPr>
                        <pic:blipFill rotWithShape="1">
                          <a:blip r:embed="rId20">
                            <a:extLst>
                              <a:ext uri="{28A0092B-C50C-407E-A947-70E740481C1C}">
                                <a14:useLocalDpi xmlns:a14="http://schemas.microsoft.com/office/drawing/2010/main" val="0"/>
                              </a:ext>
                            </a:extLst>
                          </a:blip>
                          <a:srcRect l="16504" t="9127" r="12436"/>
                          <a:stretch/>
                        </pic:blipFill>
                        <pic:spPr bwMode="auto">
                          <a:xfrm>
                            <a:off x="167640" y="0"/>
                            <a:ext cx="2362200" cy="2181225"/>
                          </a:xfrm>
                          <a:prstGeom prst="rect">
                            <a:avLst/>
                          </a:prstGeom>
                          <a:ln>
                            <a:noFill/>
                          </a:ln>
                          <a:extLst>
                            <a:ext uri="{53640926-AAD7-44D8-BBD7-CCE9431645EC}">
                              <a14:shadowObscured xmlns:a14="http://schemas.microsoft.com/office/drawing/2010/main"/>
                            </a:ext>
                          </a:extLst>
                        </pic:spPr>
                      </pic:pic>
                      <wps:wsp>
                        <wps:cNvPr id="31" name="Text Box 31"/>
                        <wps:cNvSpPr txBox="1"/>
                        <wps:spPr>
                          <a:xfrm>
                            <a:off x="0" y="1981200"/>
                            <a:ext cx="3324225" cy="258445"/>
                          </a:xfrm>
                          <a:prstGeom prst="rect">
                            <a:avLst/>
                          </a:prstGeom>
                          <a:solidFill>
                            <a:prstClr val="white"/>
                          </a:solidFill>
                          <a:ln>
                            <a:noFill/>
                          </a:ln>
                        </wps:spPr>
                        <wps:txbx>
                          <w:txbxContent>
                            <w:p w14:paraId="69CD8280" w14:textId="22CD594B" w:rsidR="00EA2846" w:rsidRPr="00226D13"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7</w:t>
                              </w:r>
                              <w:r w:rsidR="00D97784">
                                <w:rPr>
                                  <w:noProof/>
                                </w:rPr>
                                <w:fldChar w:fldCharType="end"/>
                              </w:r>
                              <w:r>
                                <w:t>: Late Deliveries by Customer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AC3DFE4" id="Group 37" o:spid="_x0000_s1044" style="position:absolute;margin-left:-26.2pt;margin-top:.05pt;width:261.75pt;height:176.35pt;z-index:251688960" coordsize="33242,22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">
                <v:shape id="image3.png" o:spid="_x0000_s1045" type="#_x0000_t75" alt="Chart, pie chart&#10;&#10;Description automatically generated" style="position:absolute;left:1676;width:23622;height:21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">
                  <v:imagedata r:id="rId21" o:title="Chart, pie chart&#10;&#10;Description automatically generated" croptop="5981f" cropleft="10816f" cropright="8150f"/>
                </v:shape>
                <v:shape id="Text Box 31" o:spid="_x0000_s1046" type="#_x0000_t202" style="position:absolute;top:19812;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69CD8280" w14:textId="22CD594B" w:rsidR="00EA2846" w:rsidRPr="00226D13" w:rsidRDefault="00EA284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7</w:t>
                        </w:r>
                        <w:r w:rsidR="00D97784">
                          <w:rPr>
                            <w:noProof/>
                          </w:rPr>
                          <w:fldChar w:fldCharType="end"/>
                        </w:r>
                        <w:r>
                          <w:t>: Late Deliveries by Customer Segment</w:t>
                        </w:r>
                      </w:p>
                    </w:txbxContent>
                  </v:textbox>
                </v:shape>
                <w10:wrap type="tight"/>
              </v:group>
            </w:pict>
          </mc:Fallback>
        </mc:AlternateContent>
      </w:r>
    </w:p>
    <w:p w14:paraId="09143078" w14:textId="2A38F221" w:rsidR="00EA2846" w:rsidRDefault="00EA2846" w:rsidP="009B0709"/>
    <w:p w14:paraId="5CF15645" w14:textId="5EF77BEB" w:rsidR="00EA2846" w:rsidRDefault="00EA2846" w:rsidP="009B0709"/>
    <w:p w14:paraId="333AF184" w14:textId="411F082D" w:rsidR="00EA2846" w:rsidRDefault="00EA2846" w:rsidP="009B0709"/>
    <w:p w14:paraId="57DE2D69" w14:textId="7A83A674" w:rsidR="00EA2846" w:rsidRDefault="00EA2846" w:rsidP="009B0709"/>
    <w:p w14:paraId="4DB5A4AE" w14:textId="08B7B057" w:rsidR="00EA2846" w:rsidRDefault="00EA2846" w:rsidP="009B0709"/>
    <w:p w14:paraId="38F02E69" w14:textId="68401A11" w:rsidR="00EA2846" w:rsidRDefault="00EA2846" w:rsidP="009B0709"/>
    <w:p w14:paraId="0BA16FB2" w14:textId="2CA5B597" w:rsidR="00EA2846" w:rsidRDefault="00EA2846" w:rsidP="009B0709"/>
    <w:p w14:paraId="73A66E7D" w14:textId="16E29C5C" w:rsidR="00EA2846" w:rsidRDefault="00EA2846" w:rsidP="009B0709"/>
    <w:p w14:paraId="665BD34D" w14:textId="4182E023" w:rsidR="00EA2846" w:rsidRDefault="00EA2846" w:rsidP="009B0709"/>
    <w:p w14:paraId="2D3F7E2F" w14:textId="368859AB" w:rsidR="00EA2846" w:rsidRDefault="00EA2846" w:rsidP="009B0709"/>
    <w:p w14:paraId="4DE26786" w14:textId="5D6417F9" w:rsidR="00EA2846" w:rsidRDefault="00731EC2" w:rsidP="009B0709">
      <w:r>
        <w:t>The above plots did not suggest any fac</w:t>
      </w:r>
      <w:r w:rsidR="009B0709">
        <w:t>to</w:t>
      </w:r>
      <w:r>
        <w:t xml:space="preserve">r other than scheduled shipping days had any significant bearing on the shipping effectiveness. </w:t>
      </w:r>
    </w:p>
    <w:p w14:paraId="665EC5B6" w14:textId="3CECD63A" w:rsidR="00731EC2" w:rsidRDefault="009B0709" w:rsidP="009B0709">
      <w:r>
        <w:rPr>
          <w:noProof/>
        </w:rPr>
        <mc:AlternateContent>
          <mc:Choice Requires="wps">
            <w:drawing>
              <wp:anchor distT="0" distB="0" distL="114300" distR="114300" simplePos="0" relativeHeight="251702272" behindDoc="1" locked="0" layoutInCell="1" allowOverlap="1" wp14:anchorId="51775028" wp14:editId="6A961EE4">
                <wp:simplePos x="0" y="0"/>
                <wp:positionH relativeFrom="column">
                  <wp:posOffset>-441960</wp:posOffset>
                </wp:positionH>
                <wp:positionV relativeFrom="paragraph">
                  <wp:posOffset>461274</wp:posOffset>
                </wp:positionV>
                <wp:extent cx="358140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3581400" cy="635"/>
                        </a:xfrm>
                        <a:prstGeom prst="rect">
                          <a:avLst/>
                        </a:prstGeom>
                        <a:solidFill>
                          <a:prstClr val="white"/>
                        </a:solidFill>
                        <a:ln>
                          <a:noFill/>
                        </a:ln>
                      </wps:spPr>
                      <wps:txbx>
                        <w:txbxContent>
                          <w:p w14:paraId="3E6CE619" w14:textId="2EBF3557" w:rsidR="00731EC2" w:rsidRPr="00D6516E"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8</w:t>
                            </w:r>
                            <w:r w:rsidR="00D97784">
                              <w:rPr>
                                <w:noProof/>
                              </w:rPr>
                              <w:fldChar w:fldCharType="end"/>
                            </w:r>
                            <w:r>
                              <w:t>: Categorical varaibles by Name and the total order counts associ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75028" id="Text Box 47" o:spid="_x0000_s1047" type="#_x0000_t202" style="position:absolute;margin-left:-34.8pt;margin-top:36.3pt;width:282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MqzGgIAAD8EAAAOAAAAZHJzL2Uyb0RvYy54bWysU8Fu2zAMvQ/YPwi6L07atSu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" stroked="f">
                <v:textbox style="mso-fit-shape-to-text:t" inset="0,0,0,0">
                  <w:txbxContent>
                    <w:p w14:paraId="3E6CE619" w14:textId="2EBF3557" w:rsidR="00731EC2" w:rsidRPr="00D6516E"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8</w:t>
                      </w:r>
                      <w:r w:rsidR="00D97784">
                        <w:rPr>
                          <w:noProof/>
                        </w:rPr>
                        <w:fldChar w:fldCharType="end"/>
                      </w:r>
                      <w:r>
                        <w:t>: Categorical varaibles by Name and the total order counts associated</w:t>
                      </w:r>
                    </w:p>
                  </w:txbxContent>
                </v:textbox>
                <w10:wrap type="tight"/>
              </v:shape>
            </w:pict>
          </mc:Fallback>
        </mc:AlternateContent>
      </w:r>
      <w:r>
        <w:t>However, it was not surprising that shipments</w:t>
      </w:r>
      <w:r w:rsidR="00731EC2">
        <w:t xml:space="preserve"> scheduled to be delivered the earliest experience the most delays.</w:t>
      </w:r>
    </w:p>
    <w:p w14:paraId="3077A7FD" w14:textId="59967A6D" w:rsidR="00731EC2" w:rsidRDefault="009B0709" w:rsidP="009B0709">
      <w:r w:rsidRPr="00731EC2">
        <w:rPr>
          <w:noProof/>
        </w:rPr>
        <w:drawing>
          <wp:anchor distT="0" distB="0" distL="114300" distR="114300" simplePos="0" relativeHeight="251700224" behindDoc="1" locked="0" layoutInCell="1" allowOverlap="1" wp14:anchorId="6E84A3CA" wp14:editId="47833FBC">
            <wp:simplePos x="0" y="0"/>
            <wp:positionH relativeFrom="column">
              <wp:posOffset>3034665</wp:posOffset>
            </wp:positionH>
            <wp:positionV relativeFrom="paragraph">
              <wp:posOffset>337820</wp:posOffset>
            </wp:positionV>
            <wp:extent cx="3649980" cy="1501140"/>
            <wp:effectExtent l="0" t="0" r="7620" b="3810"/>
            <wp:wrapTight wrapText="bothSides">
              <wp:wrapPolygon edited="0">
                <wp:start x="0" y="0"/>
                <wp:lineTo x="0" y="21381"/>
                <wp:lineTo x="21532" y="21381"/>
                <wp:lineTo x="21532" y="0"/>
                <wp:lineTo x="0" y="0"/>
              </wp:wrapPolygon>
            </wp:wrapTight>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49980" cy="1501140"/>
                    </a:xfrm>
                    <a:prstGeom prst="rect">
                      <a:avLst/>
                    </a:prstGeom>
                  </pic:spPr>
                </pic:pic>
              </a:graphicData>
            </a:graphic>
            <wp14:sizeRelH relativeFrom="page">
              <wp14:pctWidth>0</wp14:pctWidth>
            </wp14:sizeRelH>
            <wp14:sizeRelV relativeFrom="page">
              <wp14:pctHeight>0</wp14:pctHeight>
            </wp14:sizeRelV>
          </wp:anchor>
        </w:drawing>
      </w:r>
      <w:r w:rsidRPr="00731EC2">
        <w:rPr>
          <w:noProof/>
        </w:rPr>
        <w:drawing>
          <wp:anchor distT="0" distB="0" distL="114300" distR="114300" simplePos="0" relativeHeight="251697152" behindDoc="1" locked="0" layoutInCell="1" allowOverlap="1" wp14:anchorId="6BB6B7C2" wp14:editId="508C97BB">
            <wp:simplePos x="0" y="0"/>
            <wp:positionH relativeFrom="column">
              <wp:posOffset>-594360</wp:posOffset>
            </wp:positionH>
            <wp:positionV relativeFrom="paragraph">
              <wp:posOffset>335898</wp:posOffset>
            </wp:positionV>
            <wp:extent cx="3581710" cy="1661304"/>
            <wp:effectExtent l="0" t="0" r="0" b="0"/>
            <wp:wrapTight wrapText="bothSides">
              <wp:wrapPolygon edited="0">
                <wp:start x="0" y="0"/>
                <wp:lineTo x="0" y="21303"/>
                <wp:lineTo x="21485" y="21303"/>
                <wp:lineTo x="21485" y="0"/>
                <wp:lineTo x="0" y="0"/>
              </wp:wrapPolygon>
            </wp:wrapTight>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581710" cy="1661304"/>
                    </a:xfrm>
                    <a:prstGeom prst="rect">
                      <a:avLst/>
                    </a:prstGeom>
                  </pic:spPr>
                </pic:pic>
              </a:graphicData>
            </a:graphic>
            <wp14:sizeRelH relativeFrom="page">
              <wp14:pctWidth>0</wp14:pctWidth>
            </wp14:sizeRelH>
            <wp14:sizeRelV relativeFrom="page">
              <wp14:pctHeight>0</wp14:pctHeight>
            </wp14:sizeRelV>
          </wp:anchor>
        </w:drawing>
      </w:r>
    </w:p>
    <w:p w14:paraId="0621657D" w14:textId="47A07A20" w:rsidR="00EA2846" w:rsidRDefault="00731EC2" w:rsidP="009B0709">
      <w:r w:rsidRPr="00731EC2">
        <w:rPr>
          <w:noProof/>
        </w:rPr>
        <w:drawing>
          <wp:anchor distT="0" distB="0" distL="114300" distR="114300" simplePos="0" relativeHeight="251698176" behindDoc="1" locked="0" layoutInCell="1" allowOverlap="1" wp14:anchorId="402995A1" wp14:editId="2F6D9107">
            <wp:simplePos x="0" y="0"/>
            <wp:positionH relativeFrom="column">
              <wp:posOffset>3444240</wp:posOffset>
            </wp:positionH>
            <wp:positionV relativeFrom="paragraph">
              <wp:posOffset>1726326</wp:posOffset>
            </wp:positionV>
            <wp:extent cx="2842260" cy="1280160"/>
            <wp:effectExtent l="0" t="0" r="0" b="0"/>
            <wp:wrapTight wrapText="bothSides">
              <wp:wrapPolygon edited="0">
                <wp:start x="0" y="0"/>
                <wp:lineTo x="0" y="21214"/>
                <wp:lineTo x="21426" y="21214"/>
                <wp:lineTo x="21426" y="0"/>
                <wp:lineTo x="0" y="0"/>
              </wp:wrapPolygon>
            </wp:wrapTight>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842260" cy="1280160"/>
                    </a:xfrm>
                    <a:prstGeom prst="rect">
                      <a:avLst/>
                    </a:prstGeom>
                  </pic:spPr>
                </pic:pic>
              </a:graphicData>
            </a:graphic>
            <wp14:sizeRelH relativeFrom="page">
              <wp14:pctWidth>0</wp14:pctWidth>
            </wp14:sizeRelH>
            <wp14:sizeRelV relativeFrom="page">
              <wp14:pctHeight>0</wp14:pctHeight>
            </wp14:sizeRelV>
          </wp:anchor>
        </w:drawing>
      </w:r>
    </w:p>
    <w:p w14:paraId="03B41B93" w14:textId="4B03BA20" w:rsidR="00731EC2" w:rsidRDefault="00731EC2" w:rsidP="009B0709">
      <w:r w:rsidRPr="00731EC2">
        <w:rPr>
          <w:noProof/>
        </w:rPr>
        <w:drawing>
          <wp:anchor distT="0" distB="0" distL="114300" distR="114300" simplePos="0" relativeHeight="251699200" behindDoc="1" locked="0" layoutInCell="1" allowOverlap="1" wp14:anchorId="0CE65A42" wp14:editId="33B95FC0">
            <wp:simplePos x="0" y="0"/>
            <wp:positionH relativeFrom="column">
              <wp:posOffset>-594360</wp:posOffset>
            </wp:positionH>
            <wp:positionV relativeFrom="paragraph">
              <wp:posOffset>185420</wp:posOffset>
            </wp:positionV>
            <wp:extent cx="3954780" cy="769620"/>
            <wp:effectExtent l="0" t="0" r="7620" b="0"/>
            <wp:wrapTight wrapText="bothSides">
              <wp:wrapPolygon edited="0">
                <wp:start x="0" y="0"/>
                <wp:lineTo x="0" y="20851"/>
                <wp:lineTo x="21538" y="20851"/>
                <wp:lineTo x="21538" y="0"/>
                <wp:lineTo x="0" y="0"/>
              </wp:wrapPolygon>
            </wp:wrapTight>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954780" cy="769620"/>
                    </a:xfrm>
                    <a:prstGeom prst="rect">
                      <a:avLst/>
                    </a:prstGeom>
                  </pic:spPr>
                </pic:pic>
              </a:graphicData>
            </a:graphic>
            <wp14:sizeRelH relativeFrom="page">
              <wp14:pctWidth>0</wp14:pctWidth>
            </wp14:sizeRelH>
            <wp14:sizeRelV relativeFrom="page">
              <wp14:pctHeight>0</wp14:pctHeight>
            </wp14:sizeRelV>
          </wp:anchor>
        </w:drawing>
      </w:r>
    </w:p>
    <w:p w14:paraId="20E62F43" w14:textId="0C0D0305" w:rsidR="00731EC2" w:rsidRDefault="00731EC2" w:rsidP="009B0709"/>
    <w:p w14:paraId="744C66E6" w14:textId="4C4CE4A8" w:rsidR="00EA2846" w:rsidRDefault="00EA2846" w:rsidP="009B0709"/>
    <w:p w14:paraId="57735FC6" w14:textId="5E7359FD" w:rsidR="00EA2846" w:rsidRDefault="00EA2846" w:rsidP="009B0709"/>
    <w:p w14:paraId="707FA2BC" w14:textId="3F16756B" w:rsidR="00731EC2" w:rsidRDefault="00731EC2" w:rsidP="009B0709"/>
    <w:p w14:paraId="023C5086" w14:textId="30359A49" w:rsidR="00731EC2" w:rsidRDefault="009B0709" w:rsidP="009B0709">
      <w:r>
        <w:rPr>
          <w:b/>
          <w:noProof/>
          <w:sz w:val="21"/>
          <w:szCs w:val="21"/>
          <w:highlight w:val="white"/>
        </w:rPr>
        <w:lastRenderedPageBreak/>
        <w:drawing>
          <wp:anchor distT="0" distB="0" distL="114300" distR="114300" simplePos="0" relativeHeight="251722752" behindDoc="1" locked="0" layoutInCell="1" allowOverlap="1" wp14:anchorId="0C6B3648" wp14:editId="52DB097E">
            <wp:simplePos x="0" y="0"/>
            <wp:positionH relativeFrom="column">
              <wp:posOffset>3966210</wp:posOffset>
            </wp:positionH>
            <wp:positionV relativeFrom="paragraph">
              <wp:posOffset>338</wp:posOffset>
            </wp:positionV>
            <wp:extent cx="2635885" cy="2234565"/>
            <wp:effectExtent l="0" t="0" r="0" b="0"/>
            <wp:wrapTight wrapText="bothSides">
              <wp:wrapPolygon edited="0">
                <wp:start x="0" y="0"/>
                <wp:lineTo x="0" y="21361"/>
                <wp:lineTo x="21387" y="21361"/>
                <wp:lineTo x="21387" y="0"/>
                <wp:lineTo x="0" y="0"/>
              </wp:wrapPolygon>
            </wp:wrapTight>
            <wp:docPr id="24" name="image23.png"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23.png" descr="Chart, pie chart&#10;&#10;Description automatically generated"/>
                    <pic:cNvPicPr preferRelativeResize="0"/>
                  </pic:nvPicPr>
                  <pic:blipFill rotWithShape="1">
                    <a:blip r:embed="rId26">
                      <a:extLst>
                        <a:ext uri="{28A0092B-C50C-407E-A947-70E740481C1C}">
                          <a14:useLocalDpi xmlns:a14="http://schemas.microsoft.com/office/drawing/2010/main" val="0"/>
                        </a:ext>
                      </a:extLst>
                    </a:blip>
                    <a:srcRect l="22397" t="14528" r="16968"/>
                    <a:stretch/>
                  </pic:blipFill>
                  <pic:spPr bwMode="auto">
                    <a:xfrm>
                      <a:off x="0" y="0"/>
                      <a:ext cx="2635885" cy="2234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31EC2">
        <w:rPr>
          <w:noProof/>
          <w:highlight w:val="white"/>
        </w:rPr>
        <w:drawing>
          <wp:anchor distT="0" distB="0" distL="114300" distR="114300" simplePos="0" relativeHeight="251709440" behindDoc="1" locked="0" layoutInCell="1" allowOverlap="1" wp14:anchorId="75C988F3" wp14:editId="3807FB12">
            <wp:simplePos x="0" y="0"/>
            <wp:positionH relativeFrom="column">
              <wp:posOffset>-653679</wp:posOffset>
            </wp:positionH>
            <wp:positionV relativeFrom="paragraph">
              <wp:posOffset>16</wp:posOffset>
            </wp:positionV>
            <wp:extent cx="3870960" cy="1946910"/>
            <wp:effectExtent l="0" t="0" r="0" b="0"/>
            <wp:wrapTight wrapText="bothSides">
              <wp:wrapPolygon edited="0">
                <wp:start x="0" y="0"/>
                <wp:lineTo x="0" y="21346"/>
                <wp:lineTo x="21472" y="21346"/>
                <wp:lineTo x="21472" y="0"/>
                <wp:lineTo x="0" y="0"/>
              </wp:wrapPolygon>
            </wp:wrapTight>
            <wp:docPr id="5" name="image7.png"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7.png" descr="Chart, funnel chart&#10;&#10;Description automatically generated"/>
                    <pic:cNvPicPr preferRelativeResize="0"/>
                  </pic:nvPicPr>
                  <pic:blipFill rotWithShape="1">
                    <a:blip r:embed="rId27">
                      <a:extLst>
                        <a:ext uri="{28A0092B-C50C-407E-A947-70E740481C1C}">
                          <a14:useLocalDpi xmlns:a14="http://schemas.microsoft.com/office/drawing/2010/main" val="0"/>
                        </a:ext>
                      </a:extLst>
                    </a:blip>
                    <a:srcRect t="12769"/>
                    <a:stretch/>
                  </pic:blipFill>
                  <pic:spPr bwMode="auto">
                    <a:xfrm>
                      <a:off x="0" y="0"/>
                      <a:ext cx="3870960" cy="1946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1EBC4F" w14:textId="401ADE7C" w:rsidR="00731EC2" w:rsidRDefault="00731EC2" w:rsidP="009B0709"/>
    <w:p w14:paraId="1D74FF56" w14:textId="22E1F05A" w:rsidR="00731EC2" w:rsidRDefault="00731EC2" w:rsidP="009B0709"/>
    <w:p w14:paraId="50CE63FE" w14:textId="226CA32E" w:rsidR="00731EC2" w:rsidRDefault="00731EC2" w:rsidP="009B0709"/>
    <w:p w14:paraId="39B9A3D8" w14:textId="03235BCC" w:rsidR="00731EC2" w:rsidRDefault="00731EC2" w:rsidP="009B0709"/>
    <w:p w14:paraId="2F0D6E71" w14:textId="2DECFFC9" w:rsidR="00731EC2" w:rsidRDefault="00731EC2" w:rsidP="009B0709"/>
    <w:p w14:paraId="4A1C746B" w14:textId="4D3321E9" w:rsidR="00731EC2" w:rsidRDefault="00731EC2" w:rsidP="009B0709"/>
    <w:p w14:paraId="7EC827C8" w14:textId="7E854A77" w:rsidR="00731EC2" w:rsidRDefault="009B0709" w:rsidP="009B0709">
      <w:r>
        <w:rPr>
          <w:noProof/>
        </w:rPr>
        <mc:AlternateContent>
          <mc:Choice Requires="wps">
            <w:drawing>
              <wp:anchor distT="0" distB="0" distL="114300" distR="114300" simplePos="0" relativeHeight="251714560" behindDoc="1" locked="0" layoutInCell="1" allowOverlap="1" wp14:anchorId="51129EDA" wp14:editId="2537A247">
                <wp:simplePos x="0" y="0"/>
                <wp:positionH relativeFrom="column">
                  <wp:posOffset>-511175</wp:posOffset>
                </wp:positionH>
                <wp:positionV relativeFrom="paragraph">
                  <wp:posOffset>361950</wp:posOffset>
                </wp:positionV>
                <wp:extent cx="387096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3870960" cy="635"/>
                        </a:xfrm>
                        <a:prstGeom prst="rect">
                          <a:avLst/>
                        </a:prstGeom>
                        <a:solidFill>
                          <a:prstClr val="white"/>
                        </a:solidFill>
                        <a:ln>
                          <a:noFill/>
                        </a:ln>
                      </wps:spPr>
                      <wps:txbx>
                        <w:txbxContent>
                          <w:p w14:paraId="5165D057" w14:textId="5CF7F66F" w:rsidR="00731EC2" w:rsidRPr="00EA22DC"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9</w:t>
                            </w:r>
                            <w:r w:rsidR="00D97784">
                              <w:rPr>
                                <w:noProof/>
                              </w:rPr>
                              <w:fldChar w:fldCharType="end"/>
                            </w:r>
                            <w:r>
                              <w:t>: Orders by Delivery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129EDA" id="Text Box 1" o:spid="_x0000_s1048" type="#_x0000_t202" style="position:absolute;margin-left:-40.25pt;margin-top:28.5pt;width:304.8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" stroked="f">
                <v:textbox style="mso-fit-shape-to-text:t" inset="0,0,0,0">
                  <w:txbxContent>
                    <w:p w14:paraId="5165D057" w14:textId="5CF7F66F" w:rsidR="00731EC2" w:rsidRPr="00EA22DC"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9</w:t>
                      </w:r>
                      <w:r w:rsidR="00D97784">
                        <w:rPr>
                          <w:noProof/>
                        </w:rPr>
                        <w:fldChar w:fldCharType="end"/>
                      </w:r>
                      <w:r>
                        <w:t>: Orders by Delivery Status</w:t>
                      </w:r>
                    </w:p>
                  </w:txbxContent>
                </v:textbox>
                <w10:wrap type="tight"/>
              </v:shape>
            </w:pict>
          </mc:Fallback>
        </mc:AlternateContent>
      </w:r>
    </w:p>
    <w:p w14:paraId="43ED3C46" w14:textId="012BE505" w:rsidR="00731EC2" w:rsidRDefault="009B0709" w:rsidP="009B0709">
      <w:r>
        <w:rPr>
          <w:noProof/>
        </w:rPr>
        <mc:AlternateContent>
          <mc:Choice Requires="wps">
            <w:drawing>
              <wp:anchor distT="0" distB="0" distL="114300" distR="114300" simplePos="0" relativeHeight="251724800" behindDoc="1" locked="0" layoutInCell="1" allowOverlap="1" wp14:anchorId="30F56814" wp14:editId="6259553C">
                <wp:simplePos x="0" y="0"/>
                <wp:positionH relativeFrom="column">
                  <wp:posOffset>4060825</wp:posOffset>
                </wp:positionH>
                <wp:positionV relativeFrom="paragraph">
                  <wp:posOffset>259715</wp:posOffset>
                </wp:positionV>
                <wp:extent cx="2635885"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2635885" cy="635"/>
                        </a:xfrm>
                        <a:prstGeom prst="rect">
                          <a:avLst/>
                        </a:prstGeom>
                        <a:solidFill>
                          <a:prstClr val="white"/>
                        </a:solidFill>
                        <a:ln>
                          <a:noFill/>
                        </a:ln>
                      </wps:spPr>
                      <wps:txbx>
                        <w:txbxContent>
                          <w:p w14:paraId="0DF5C5A0" w14:textId="7AB66BB1" w:rsidR="007C3233" w:rsidRPr="00F15D99" w:rsidRDefault="007C3233"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10</w:t>
                            </w:r>
                            <w:r w:rsidR="00D97784">
                              <w:rPr>
                                <w:noProof/>
                              </w:rPr>
                              <w:fldChar w:fldCharType="end"/>
                            </w:r>
                            <w:r>
                              <w:t>: Orders by Mar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F56814" id="Text Box 53" o:spid="_x0000_s1049" type="#_x0000_t202" style="position:absolute;margin-left:319.75pt;margin-top:20.45pt;width:207.55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z08GQIAAD8EAAAOAAAAZHJzL2Uyb0RvYy54bWysU8Fu2zAMvQ/YPwi6L04ytO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" stroked="f">
                <v:textbox style="mso-fit-shape-to-text:t" inset="0,0,0,0">
                  <w:txbxContent>
                    <w:p w14:paraId="0DF5C5A0" w14:textId="7AB66BB1" w:rsidR="007C3233" w:rsidRPr="00F15D99" w:rsidRDefault="007C3233"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sidR="007B5FC6">
                        <w:rPr>
                          <w:noProof/>
                        </w:rPr>
                        <w:t>10</w:t>
                      </w:r>
                      <w:r w:rsidR="00D97784">
                        <w:rPr>
                          <w:noProof/>
                        </w:rPr>
                        <w:fldChar w:fldCharType="end"/>
                      </w:r>
                      <w:r>
                        <w:t>: Orders by Market</w:t>
                      </w:r>
                    </w:p>
                  </w:txbxContent>
                </v:textbox>
                <w10:wrap type="tight"/>
              </v:shape>
            </w:pict>
          </mc:Fallback>
        </mc:AlternateContent>
      </w:r>
    </w:p>
    <w:p w14:paraId="2545DFAF" w14:textId="1082435C" w:rsidR="00731EC2" w:rsidRDefault="00731EC2" w:rsidP="009B0709"/>
    <w:p w14:paraId="7CE251BB" w14:textId="239B3734" w:rsidR="00731EC2" w:rsidRDefault="009B0709" w:rsidP="009B0709">
      <w:r w:rsidRPr="00731EC2">
        <w:rPr>
          <w:noProof/>
          <w:highlight w:val="white"/>
        </w:rPr>
        <w:drawing>
          <wp:anchor distT="0" distB="0" distL="114300" distR="114300" simplePos="0" relativeHeight="251708416" behindDoc="1" locked="0" layoutInCell="1" allowOverlap="1" wp14:anchorId="7F6F3781" wp14:editId="1827B7AA">
            <wp:simplePos x="0" y="0"/>
            <wp:positionH relativeFrom="column">
              <wp:posOffset>-570865</wp:posOffset>
            </wp:positionH>
            <wp:positionV relativeFrom="paragraph">
              <wp:posOffset>134620</wp:posOffset>
            </wp:positionV>
            <wp:extent cx="4013200" cy="1934845"/>
            <wp:effectExtent l="0" t="0" r="6350" b="8255"/>
            <wp:wrapTight wrapText="bothSides">
              <wp:wrapPolygon edited="0">
                <wp:start x="0" y="0"/>
                <wp:lineTo x="0" y="21479"/>
                <wp:lineTo x="21532" y="21479"/>
                <wp:lineTo x="21532" y="0"/>
                <wp:lineTo x="0" y="0"/>
              </wp:wrapPolygon>
            </wp:wrapTight>
            <wp:docPr id="18" name="image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5.png" descr="Chart, bar chart&#10;&#10;Description automatically generated"/>
                    <pic:cNvPicPr preferRelativeResize="0"/>
                  </pic:nvPicPr>
                  <pic:blipFill rotWithShape="1">
                    <a:blip r:embed="rId28">
                      <a:extLst>
                        <a:ext uri="{28A0092B-C50C-407E-A947-70E740481C1C}">
                          <a14:useLocalDpi xmlns:a14="http://schemas.microsoft.com/office/drawing/2010/main" val="0"/>
                        </a:ext>
                      </a:extLst>
                    </a:blip>
                    <a:srcRect t="10930"/>
                    <a:stretch/>
                  </pic:blipFill>
                  <pic:spPr bwMode="auto">
                    <a:xfrm>
                      <a:off x="0" y="0"/>
                      <a:ext cx="4013200" cy="1934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810A46" w14:textId="5984D72A" w:rsidR="00731EC2" w:rsidRDefault="009B0709" w:rsidP="009B0709">
      <w:r w:rsidRPr="00731EC2">
        <w:rPr>
          <w:noProof/>
          <w:highlight w:val="white"/>
        </w:rPr>
        <w:drawing>
          <wp:anchor distT="0" distB="0" distL="114300" distR="114300" simplePos="0" relativeHeight="251710464" behindDoc="1" locked="0" layoutInCell="1" allowOverlap="1" wp14:anchorId="0F611FC6" wp14:editId="46BDB891">
            <wp:simplePos x="0" y="0"/>
            <wp:positionH relativeFrom="column">
              <wp:posOffset>4120202</wp:posOffset>
            </wp:positionH>
            <wp:positionV relativeFrom="paragraph">
              <wp:posOffset>38627</wp:posOffset>
            </wp:positionV>
            <wp:extent cx="2279650" cy="2065655"/>
            <wp:effectExtent l="0" t="0" r="6350" b="0"/>
            <wp:wrapTight wrapText="bothSides">
              <wp:wrapPolygon edited="0">
                <wp:start x="0" y="0"/>
                <wp:lineTo x="0" y="21314"/>
                <wp:lineTo x="21480" y="21314"/>
                <wp:lineTo x="21480" y="0"/>
                <wp:lineTo x="0" y="0"/>
              </wp:wrapPolygon>
            </wp:wrapTight>
            <wp:docPr id="15" name="image16.png"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16.png" descr="Chart, pie chart&#10;&#10;Description automatically generated"/>
                    <pic:cNvPicPr preferRelativeResize="0"/>
                  </pic:nvPicPr>
                  <pic:blipFill rotWithShape="1">
                    <a:blip r:embed="rId29">
                      <a:extLst>
                        <a:ext uri="{28A0092B-C50C-407E-A947-70E740481C1C}">
                          <a14:useLocalDpi xmlns:a14="http://schemas.microsoft.com/office/drawing/2010/main" val="0"/>
                        </a:ext>
                      </a:extLst>
                    </a:blip>
                    <a:srcRect l="22471" t="17540" r="23726"/>
                    <a:stretch/>
                  </pic:blipFill>
                  <pic:spPr bwMode="auto">
                    <a:xfrm>
                      <a:off x="0" y="0"/>
                      <a:ext cx="2279650" cy="20656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A831DA" w14:textId="318D7D05" w:rsidR="00731EC2" w:rsidRDefault="00731EC2" w:rsidP="009B0709"/>
    <w:p w14:paraId="39EBC062" w14:textId="24404925" w:rsidR="00731EC2" w:rsidRDefault="00731EC2" w:rsidP="009B0709"/>
    <w:p w14:paraId="5142C63D" w14:textId="34F1CB61" w:rsidR="00731EC2" w:rsidRDefault="00731EC2" w:rsidP="009B0709"/>
    <w:p w14:paraId="0BC0B200" w14:textId="25466B88" w:rsidR="00731EC2" w:rsidRDefault="00731EC2" w:rsidP="009B0709"/>
    <w:p w14:paraId="74FADA0F" w14:textId="2ECD27AE" w:rsidR="00731EC2" w:rsidRDefault="00731EC2" w:rsidP="009B0709"/>
    <w:p w14:paraId="63D45224" w14:textId="1FE0993D" w:rsidR="00731EC2" w:rsidRDefault="00731EC2" w:rsidP="009B0709"/>
    <w:p w14:paraId="79D7E7C9" w14:textId="1EEF58A6" w:rsidR="00731EC2" w:rsidRDefault="009B0709" w:rsidP="009B0709">
      <w:r>
        <w:rPr>
          <w:noProof/>
        </w:rPr>
        <mc:AlternateContent>
          <mc:Choice Requires="wps">
            <w:drawing>
              <wp:anchor distT="0" distB="0" distL="114300" distR="114300" simplePos="0" relativeHeight="251716608" behindDoc="1" locked="0" layoutInCell="1" allowOverlap="1" wp14:anchorId="31F74475" wp14:editId="775E7B46">
                <wp:simplePos x="0" y="0"/>
                <wp:positionH relativeFrom="column">
                  <wp:posOffset>-652516</wp:posOffset>
                </wp:positionH>
                <wp:positionV relativeFrom="paragraph">
                  <wp:posOffset>163648</wp:posOffset>
                </wp:positionV>
                <wp:extent cx="4013200" cy="635"/>
                <wp:effectExtent l="0" t="0" r="0" b="0"/>
                <wp:wrapTight wrapText="bothSides">
                  <wp:wrapPolygon edited="0">
                    <wp:start x="0" y="0"/>
                    <wp:lineTo x="0" y="21600"/>
                    <wp:lineTo x="21600" y="21600"/>
                    <wp:lineTo x="21600" y="0"/>
                  </wp:wrapPolygon>
                </wp:wrapTight>
                <wp:docPr id="50" name="Text Box 50"/>
                <wp:cNvGraphicFramePr/>
                <a:graphic xmlns:a="http://schemas.openxmlformats.org/drawingml/2006/main">
                  <a:graphicData uri="http://schemas.microsoft.com/office/word/2010/wordprocessingShape">
                    <wps:wsp>
                      <wps:cNvSpPr txBox="1"/>
                      <wps:spPr>
                        <a:xfrm>
                          <a:off x="0" y="0"/>
                          <a:ext cx="4013200" cy="635"/>
                        </a:xfrm>
                        <a:prstGeom prst="rect">
                          <a:avLst/>
                        </a:prstGeom>
                        <a:solidFill>
                          <a:prstClr val="white"/>
                        </a:solidFill>
                        <a:ln>
                          <a:noFill/>
                        </a:ln>
                      </wps:spPr>
                      <wps:txbx>
                        <w:txbxContent>
                          <w:p w14:paraId="434D99B7" w14:textId="70A02525" w:rsidR="00731EC2" w:rsidRPr="003A23FF"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1</w:t>
                            </w:r>
                            <w:r w:rsidR="00D97784">
                              <w:rPr>
                                <w:noProof/>
                              </w:rPr>
                              <w:fldChar w:fldCharType="end"/>
                            </w:r>
                            <w:r>
                              <w:t>: Orders by Ye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74475" id="Text Box 50" o:spid="_x0000_s1050" type="#_x0000_t202" style="position:absolute;margin-left:-51.4pt;margin-top:12.9pt;width:316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" stroked="f">
                <v:textbox style="mso-fit-shape-to-text:t" inset="0,0,0,0">
                  <w:txbxContent>
                    <w:p w14:paraId="434D99B7" w14:textId="70A02525" w:rsidR="00731EC2" w:rsidRPr="003A23FF"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1</w:t>
                      </w:r>
                      <w:r w:rsidR="00D97784">
                        <w:rPr>
                          <w:noProof/>
                        </w:rPr>
                        <w:fldChar w:fldCharType="end"/>
                      </w:r>
                      <w:r>
                        <w:t>: Orders by Year</w:t>
                      </w:r>
                    </w:p>
                  </w:txbxContent>
                </v:textbox>
                <w10:wrap type="tight"/>
              </v:shape>
            </w:pict>
          </mc:Fallback>
        </mc:AlternateContent>
      </w:r>
    </w:p>
    <w:p w14:paraId="47CDF0DF" w14:textId="3A595FA1" w:rsidR="00731EC2" w:rsidRDefault="009B0709" w:rsidP="009B0709">
      <w:r>
        <w:rPr>
          <w:noProof/>
        </w:rPr>
        <mc:AlternateContent>
          <mc:Choice Requires="wps">
            <w:drawing>
              <wp:anchor distT="0" distB="0" distL="114300" distR="114300" simplePos="0" relativeHeight="251718656" behindDoc="1" locked="0" layoutInCell="1" allowOverlap="1" wp14:anchorId="71EFD526" wp14:editId="7EAC1C25">
                <wp:simplePos x="0" y="0"/>
                <wp:positionH relativeFrom="column">
                  <wp:posOffset>3965104</wp:posOffset>
                </wp:positionH>
                <wp:positionV relativeFrom="paragraph">
                  <wp:posOffset>65380</wp:posOffset>
                </wp:positionV>
                <wp:extent cx="2374900" cy="635"/>
                <wp:effectExtent l="0" t="0" r="6350" b="8255"/>
                <wp:wrapTight wrapText="bothSides">
                  <wp:wrapPolygon edited="0">
                    <wp:start x="0" y="0"/>
                    <wp:lineTo x="0" y="20698"/>
                    <wp:lineTo x="21484" y="20698"/>
                    <wp:lineTo x="21484"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2374900" cy="635"/>
                        </a:xfrm>
                        <a:prstGeom prst="rect">
                          <a:avLst/>
                        </a:prstGeom>
                        <a:solidFill>
                          <a:prstClr val="white"/>
                        </a:solidFill>
                        <a:ln>
                          <a:noFill/>
                        </a:ln>
                      </wps:spPr>
                      <wps:txbx>
                        <w:txbxContent>
                          <w:p w14:paraId="1DE0429A" w14:textId="48847D0E" w:rsidR="00731EC2" w:rsidRPr="00F9108D"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2</w:t>
                            </w:r>
                            <w:r w:rsidR="00D97784">
                              <w:rPr>
                                <w:noProof/>
                              </w:rPr>
                              <w:fldChar w:fldCharType="end"/>
                            </w:r>
                            <w:r>
                              <w:t>:Orders by Customer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EFD526" id="Text Box 51" o:spid="_x0000_s1051" type="#_x0000_t202" style="position:absolute;margin-left:312.2pt;margin-top:5.15pt;width:187pt;height:.05pt;z-index:-251597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" stroked="f">
                <v:textbox style="mso-fit-shape-to-text:t" inset="0,0,0,0">
                  <w:txbxContent>
                    <w:p w14:paraId="1DE0429A" w14:textId="48847D0E" w:rsidR="00731EC2" w:rsidRPr="00F9108D"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2</w:t>
                      </w:r>
                      <w:r w:rsidR="00D97784">
                        <w:rPr>
                          <w:noProof/>
                        </w:rPr>
                        <w:fldChar w:fldCharType="end"/>
                      </w:r>
                      <w:r>
                        <w:t>:Orders by Customer Segment</w:t>
                      </w:r>
                    </w:p>
                  </w:txbxContent>
                </v:textbox>
                <w10:wrap type="tight"/>
              </v:shape>
            </w:pict>
          </mc:Fallback>
        </mc:AlternateContent>
      </w:r>
    </w:p>
    <w:p w14:paraId="55FB0996" w14:textId="6577A748" w:rsidR="00731EC2" w:rsidRDefault="00731EC2" w:rsidP="009B0709"/>
    <w:p w14:paraId="47E6385B" w14:textId="3E6D2882" w:rsidR="00731EC2" w:rsidRDefault="00731EC2" w:rsidP="009B0709"/>
    <w:p w14:paraId="15F145FD" w14:textId="2476CA52" w:rsidR="00731EC2" w:rsidRDefault="00731EC2" w:rsidP="009B0709"/>
    <w:p w14:paraId="55049F72" w14:textId="7C3C60D6" w:rsidR="00731EC2" w:rsidRDefault="009B0709" w:rsidP="009B0709">
      <w:r w:rsidRPr="00731EC2">
        <w:rPr>
          <w:noProof/>
          <w:highlight w:val="white"/>
        </w:rPr>
        <w:drawing>
          <wp:anchor distT="0" distB="0" distL="114300" distR="114300" simplePos="0" relativeHeight="251712512" behindDoc="1" locked="0" layoutInCell="1" allowOverlap="1" wp14:anchorId="5C7F84D9" wp14:editId="4042FC5C">
            <wp:simplePos x="0" y="0"/>
            <wp:positionH relativeFrom="column">
              <wp:posOffset>-214531</wp:posOffset>
            </wp:positionH>
            <wp:positionV relativeFrom="paragraph">
              <wp:posOffset>-378164</wp:posOffset>
            </wp:positionV>
            <wp:extent cx="4589780" cy="2559050"/>
            <wp:effectExtent l="0" t="0" r="1270" b="0"/>
            <wp:wrapTight wrapText="bothSides">
              <wp:wrapPolygon edited="0">
                <wp:start x="0" y="0"/>
                <wp:lineTo x="0" y="21386"/>
                <wp:lineTo x="21516" y="21386"/>
                <wp:lineTo x="21516" y="0"/>
                <wp:lineTo x="0" y="0"/>
              </wp:wrapPolygon>
            </wp:wrapTight>
            <wp:docPr id="6" name="image1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9.png" descr="Chart, bar chart&#10;&#10;Description automatically generated"/>
                    <pic:cNvPicPr preferRelativeResize="0"/>
                  </pic:nvPicPr>
                  <pic:blipFill rotWithShape="1">
                    <a:blip r:embed="rId30">
                      <a:extLst>
                        <a:ext uri="{28A0092B-C50C-407E-A947-70E740481C1C}">
                          <a14:useLocalDpi xmlns:a14="http://schemas.microsoft.com/office/drawing/2010/main" val="0"/>
                        </a:ext>
                      </a:extLst>
                    </a:blip>
                    <a:srcRect t="11498"/>
                    <a:stretch/>
                  </pic:blipFill>
                  <pic:spPr bwMode="auto">
                    <a:xfrm>
                      <a:off x="0" y="0"/>
                      <a:ext cx="4589780" cy="255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4898B2" w14:textId="28A74B7A" w:rsidR="00731EC2" w:rsidRDefault="00731EC2" w:rsidP="009B0709"/>
    <w:p w14:paraId="631E71F7" w14:textId="31147848" w:rsidR="00731EC2" w:rsidRDefault="00731EC2" w:rsidP="009B0709"/>
    <w:p w14:paraId="0141939C" w14:textId="4E92C73D" w:rsidR="00731EC2" w:rsidRDefault="00731EC2" w:rsidP="009B0709"/>
    <w:p w14:paraId="6238145C" w14:textId="11128522" w:rsidR="00731EC2" w:rsidRDefault="00731EC2" w:rsidP="009B0709"/>
    <w:p w14:paraId="5B3D0A6E" w14:textId="04F5BC32" w:rsidR="00731EC2" w:rsidRDefault="00731EC2" w:rsidP="009B0709"/>
    <w:p w14:paraId="7A2D54B8" w14:textId="7312E1E9" w:rsidR="00731EC2" w:rsidRDefault="00731EC2" w:rsidP="009B0709"/>
    <w:p w14:paraId="4DF6251B" w14:textId="64D83CAC" w:rsidR="00731EC2" w:rsidRDefault="009B0709" w:rsidP="009B0709">
      <w:r>
        <w:rPr>
          <w:noProof/>
        </w:rPr>
        <mc:AlternateContent>
          <mc:Choice Requires="wps">
            <w:drawing>
              <wp:anchor distT="0" distB="0" distL="114300" distR="114300" simplePos="0" relativeHeight="251720704" behindDoc="1" locked="0" layoutInCell="1" allowOverlap="1" wp14:anchorId="61021294" wp14:editId="257391DF">
                <wp:simplePos x="0" y="0"/>
                <wp:positionH relativeFrom="column">
                  <wp:posOffset>99</wp:posOffset>
                </wp:positionH>
                <wp:positionV relativeFrom="paragraph">
                  <wp:posOffset>82211</wp:posOffset>
                </wp:positionV>
                <wp:extent cx="4589780" cy="635"/>
                <wp:effectExtent l="0" t="0" r="0" b="0"/>
                <wp:wrapTight wrapText="bothSides">
                  <wp:wrapPolygon edited="0">
                    <wp:start x="0" y="0"/>
                    <wp:lineTo x="0" y="21600"/>
                    <wp:lineTo x="21600" y="21600"/>
                    <wp:lineTo x="21600" y="0"/>
                  </wp:wrapPolygon>
                </wp:wrapTight>
                <wp:docPr id="52" name="Text Box 52"/>
                <wp:cNvGraphicFramePr/>
                <a:graphic xmlns:a="http://schemas.openxmlformats.org/drawingml/2006/main">
                  <a:graphicData uri="http://schemas.microsoft.com/office/word/2010/wordprocessingShape">
                    <wps:wsp>
                      <wps:cNvSpPr txBox="1"/>
                      <wps:spPr>
                        <a:xfrm>
                          <a:off x="0" y="0"/>
                          <a:ext cx="4589780" cy="635"/>
                        </a:xfrm>
                        <a:prstGeom prst="rect">
                          <a:avLst/>
                        </a:prstGeom>
                        <a:solidFill>
                          <a:prstClr val="white"/>
                        </a:solidFill>
                        <a:ln>
                          <a:noFill/>
                        </a:ln>
                      </wps:spPr>
                      <wps:txbx>
                        <w:txbxContent>
                          <w:p w14:paraId="2093FC01" w14:textId="18178044" w:rsidR="00731EC2" w:rsidRPr="007F58C5"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3</w:t>
                            </w:r>
                            <w:r w:rsidR="00D97784">
                              <w:rPr>
                                <w:noProof/>
                              </w:rPr>
                              <w:fldChar w:fldCharType="end"/>
                            </w:r>
                            <w:r>
                              <w:t>: Orders by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021294" id="Text Box 52" o:spid="_x0000_s1052" type="#_x0000_t202" style="position:absolute;margin-left:0;margin-top:6.45pt;width:361.4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" stroked="f">
                <v:textbox style="mso-fit-shape-to-text:t" inset="0,0,0,0">
                  <w:txbxContent>
                    <w:p w14:paraId="2093FC01" w14:textId="18178044" w:rsidR="00731EC2" w:rsidRPr="007F58C5" w:rsidRDefault="00731EC2" w:rsidP="009B0709">
                      <w:pPr>
                        <w:pStyle w:val="Caption"/>
                      </w:pPr>
                      <w:r>
                        <w:t xml:space="preserve">Figure </w:t>
                      </w:r>
                      <w:r w:rsidR="00D97784">
                        <w:fldChar w:fldCharType="begin"/>
                      </w:r>
                      <w:r w:rsidR="00D97784">
                        <w:instrText xml:space="preserve"> SEQ Figure \* ARABIC </w:instrText>
                      </w:r>
                      <w:r w:rsidR="00D97784">
                        <w:fldChar w:fldCharType="separate"/>
                      </w:r>
                      <w:r w:rsidR="007B5FC6">
                        <w:rPr>
                          <w:noProof/>
                        </w:rPr>
                        <w:t>13</w:t>
                      </w:r>
                      <w:r w:rsidR="00D97784">
                        <w:rPr>
                          <w:noProof/>
                        </w:rPr>
                        <w:fldChar w:fldCharType="end"/>
                      </w:r>
                      <w:r>
                        <w:t>: Orders by Status</w:t>
                      </w:r>
                    </w:p>
                  </w:txbxContent>
                </v:textbox>
                <w10:wrap type="tight"/>
              </v:shape>
            </w:pict>
          </mc:Fallback>
        </mc:AlternateContent>
      </w:r>
    </w:p>
    <w:p w14:paraId="182EA035" w14:textId="4D990BBA" w:rsidR="00EA2846" w:rsidRDefault="00731EC2" w:rsidP="009B0709">
      <w:r>
        <w:rPr>
          <w:noProof/>
        </w:rPr>
        <w:lastRenderedPageBreak/>
        <mc:AlternateContent>
          <mc:Choice Requires="wpg">
            <w:drawing>
              <wp:anchor distT="0" distB="0" distL="114300" distR="114300" simplePos="0" relativeHeight="251651072" behindDoc="0" locked="0" layoutInCell="1" allowOverlap="1" wp14:anchorId="44640BCE" wp14:editId="7E812547">
                <wp:simplePos x="0" y="0"/>
                <wp:positionH relativeFrom="column">
                  <wp:posOffset>-914400</wp:posOffset>
                </wp:positionH>
                <wp:positionV relativeFrom="paragraph">
                  <wp:posOffset>337820</wp:posOffset>
                </wp:positionV>
                <wp:extent cx="7101840" cy="7703820"/>
                <wp:effectExtent l="0" t="0" r="0" b="0"/>
                <wp:wrapTight wrapText="bothSides">
                  <wp:wrapPolygon edited="0">
                    <wp:start x="20858" y="0"/>
                    <wp:lineTo x="927" y="107"/>
                    <wp:lineTo x="0" y="160"/>
                    <wp:lineTo x="0" y="1869"/>
                    <wp:lineTo x="290" y="2617"/>
                    <wp:lineTo x="0" y="3365"/>
                    <wp:lineTo x="0" y="4059"/>
                    <wp:lineTo x="116" y="4326"/>
                    <wp:lineTo x="348" y="4326"/>
                    <wp:lineTo x="0" y="5181"/>
                    <wp:lineTo x="0" y="11163"/>
                    <wp:lineTo x="348" y="12018"/>
                    <wp:lineTo x="58" y="12392"/>
                    <wp:lineTo x="0" y="12872"/>
                    <wp:lineTo x="0" y="13353"/>
                    <wp:lineTo x="348" y="14582"/>
                    <wp:lineTo x="58" y="14955"/>
                    <wp:lineTo x="0" y="15436"/>
                    <wp:lineTo x="348" y="16291"/>
                    <wp:lineTo x="58" y="16772"/>
                    <wp:lineTo x="0" y="17145"/>
                    <wp:lineTo x="0" y="18427"/>
                    <wp:lineTo x="637" y="18855"/>
                    <wp:lineTo x="1333" y="18855"/>
                    <wp:lineTo x="1391" y="20136"/>
                    <wp:lineTo x="3708" y="20564"/>
                    <wp:lineTo x="5910" y="20564"/>
                    <wp:lineTo x="753" y="20938"/>
                    <wp:lineTo x="464" y="20938"/>
                    <wp:lineTo x="464" y="21525"/>
                    <wp:lineTo x="5273" y="21525"/>
                    <wp:lineTo x="8691" y="21525"/>
                    <wp:lineTo x="8575" y="20564"/>
                    <wp:lineTo x="17092" y="20564"/>
                    <wp:lineTo x="17730" y="20510"/>
                    <wp:lineTo x="17614" y="18855"/>
                    <wp:lineTo x="20337" y="18855"/>
                    <wp:lineTo x="21032" y="18694"/>
                    <wp:lineTo x="20916" y="16291"/>
                    <wp:lineTo x="21496" y="16291"/>
                    <wp:lineTo x="21496" y="16131"/>
                    <wp:lineTo x="20916" y="15436"/>
                    <wp:lineTo x="20916" y="13727"/>
                    <wp:lineTo x="21322" y="13727"/>
                    <wp:lineTo x="21322" y="13460"/>
                    <wp:lineTo x="20916" y="12872"/>
                    <wp:lineTo x="20916" y="11163"/>
                    <wp:lineTo x="21322" y="11056"/>
                    <wp:lineTo x="21322" y="10789"/>
                    <wp:lineTo x="20916" y="10309"/>
                    <wp:lineTo x="20916" y="8599"/>
                    <wp:lineTo x="21322" y="8386"/>
                    <wp:lineTo x="21322" y="8119"/>
                    <wp:lineTo x="20916" y="7745"/>
                    <wp:lineTo x="20916" y="6036"/>
                    <wp:lineTo x="21322" y="5608"/>
                    <wp:lineTo x="21322" y="5395"/>
                    <wp:lineTo x="20916" y="5181"/>
                    <wp:lineTo x="20916" y="3472"/>
                    <wp:lineTo x="21322" y="3045"/>
                    <wp:lineTo x="21322" y="2777"/>
                    <wp:lineTo x="20916" y="2617"/>
                    <wp:lineTo x="20916" y="908"/>
                    <wp:lineTo x="21264" y="427"/>
                    <wp:lineTo x="21322" y="107"/>
                    <wp:lineTo x="21090" y="0"/>
                    <wp:lineTo x="20858" y="0"/>
                  </wp:wrapPolygon>
                </wp:wrapTight>
                <wp:docPr id="49" name="Group 49"/>
                <wp:cNvGraphicFramePr/>
                <a:graphic xmlns:a="http://schemas.openxmlformats.org/drawingml/2006/main">
                  <a:graphicData uri="http://schemas.microsoft.com/office/word/2010/wordprocessingGroup">
                    <wpg:wgp>
                      <wpg:cNvGrpSpPr/>
                      <wpg:grpSpPr>
                        <a:xfrm>
                          <a:off x="0" y="0"/>
                          <a:ext cx="7101840" cy="7703820"/>
                          <a:chOff x="0" y="0"/>
                          <a:chExt cx="7101840" cy="7703820"/>
                        </a:xfrm>
                      </wpg:grpSpPr>
                      <pic:pic xmlns:pic="http://schemas.openxmlformats.org/drawingml/2006/picture">
                        <pic:nvPicPr>
                          <pic:cNvPr id="21" name="image22.png"/>
                          <pic:cNvPicPr/>
                        </pic:nvPicPr>
                        <pic:blipFill>
                          <a:blip r:embed="rId31">
                            <a:extLst>
                              <a:ext uri="{28A0092B-C50C-407E-A947-70E740481C1C}">
                                <a14:useLocalDpi xmlns:a14="http://schemas.microsoft.com/office/drawing/2010/main" val="0"/>
                              </a:ext>
                            </a:extLst>
                          </a:blip>
                          <a:srcRect/>
                          <a:stretch>
                            <a:fillRect/>
                          </a:stretch>
                        </pic:blipFill>
                        <pic:spPr>
                          <a:xfrm>
                            <a:off x="0" y="0"/>
                            <a:ext cx="7101840" cy="7703820"/>
                          </a:xfrm>
                          <a:prstGeom prst="rect">
                            <a:avLst/>
                          </a:prstGeom>
                          <a:ln/>
                        </pic:spPr>
                      </pic:pic>
                      <wps:wsp>
                        <wps:cNvPr id="26" name="Text Box 26"/>
                        <wps:cNvSpPr txBox="1"/>
                        <wps:spPr>
                          <a:xfrm>
                            <a:off x="198120" y="7490460"/>
                            <a:ext cx="1524000" cy="205740"/>
                          </a:xfrm>
                          <a:prstGeom prst="rect">
                            <a:avLst/>
                          </a:prstGeom>
                          <a:solidFill>
                            <a:prstClr val="white"/>
                          </a:solidFill>
                          <a:ln>
                            <a:noFill/>
                          </a:ln>
                        </wps:spPr>
                        <wps:txbx>
                          <w:txbxContent>
                            <w:p w14:paraId="7A6DBAAA" w14:textId="15909864" w:rsidR="00EA2846" w:rsidRPr="00FA3B1A" w:rsidRDefault="00EA2846"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4</w:t>
                              </w:r>
                              <w:r w:rsidR="00D97784">
                                <w:rPr>
                                  <w:noProof/>
                                </w:rPr>
                                <w:fldChar w:fldCharType="end"/>
                              </w:r>
                              <w:r>
                                <w:t>:Correl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4640BCE" id="Group 49" o:spid="_x0000_s1053" style="position:absolute;margin-left:-1in;margin-top:26.6pt;width:559.2pt;height:606.6pt;z-index:251651072" coordsize="71018,77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">
                <v:shape id="image22.png" o:spid="_x0000_s1054" type="#_x0000_t75" style="position:absolute;width:71018;height:77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">
                  <v:imagedata r:id="rId32" o:title=""/>
                </v:shape>
                <v:shape id="Text Box 26" o:spid="_x0000_s1055" type="#_x0000_t202" style="position:absolute;left:1981;top:74904;width:15240;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7A6DBAAA" w14:textId="15909864" w:rsidR="00EA2846" w:rsidRPr="00FA3B1A" w:rsidRDefault="00EA2846"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4</w:t>
                        </w:r>
                        <w:r w:rsidR="00D97784">
                          <w:rPr>
                            <w:noProof/>
                          </w:rPr>
                          <w:fldChar w:fldCharType="end"/>
                        </w:r>
                        <w:r>
                          <w:t>:Correlation Matrix</w:t>
                        </w:r>
                      </w:p>
                    </w:txbxContent>
                  </v:textbox>
                </v:shape>
                <w10:wrap type="tight"/>
              </v:group>
            </w:pict>
          </mc:Fallback>
        </mc:AlternateContent>
      </w:r>
      <w:r>
        <w:t>We also used Pandas to g</w:t>
      </w:r>
      <w:r w:rsidR="00EA2846">
        <w:t>enerate</w:t>
      </w:r>
      <w:r>
        <w:t xml:space="preserve"> c</w:t>
      </w:r>
      <w:r w:rsidR="00EA2846">
        <w:t>orrelation matri</w:t>
      </w:r>
      <w:r>
        <w:t xml:space="preserve">ces (Figures 9-10) </w:t>
      </w:r>
      <w:r w:rsidR="00EA2846">
        <w:t>that helped visuali</w:t>
      </w:r>
      <w:r w:rsidR="009B0709">
        <w:t>z</w:t>
      </w:r>
      <w:r w:rsidR="00EA2846">
        <w:t>e the relationship between Late Delivery Risk and a variety of factors</w:t>
      </w:r>
    </w:p>
    <w:p w14:paraId="0160DBC0" w14:textId="0F42A648" w:rsidR="00EA2846" w:rsidRDefault="00EA2846" w:rsidP="009B0709"/>
    <w:p w14:paraId="02EA58D2" w14:textId="02E5D419" w:rsidR="00C25A2D" w:rsidRDefault="009B0709" w:rsidP="009B0709">
      <w:r>
        <w:rPr>
          <w:noProof/>
        </w:rPr>
        <mc:AlternateContent>
          <mc:Choice Requires="wpg">
            <w:drawing>
              <wp:anchor distT="0" distB="0" distL="114300" distR="114300" simplePos="0" relativeHeight="251705344" behindDoc="0" locked="0" layoutInCell="1" allowOverlap="1" wp14:anchorId="54B3EFBB" wp14:editId="5D83AC50">
                <wp:simplePos x="0" y="0"/>
                <wp:positionH relativeFrom="column">
                  <wp:posOffset>-427990</wp:posOffset>
                </wp:positionH>
                <wp:positionV relativeFrom="paragraph">
                  <wp:posOffset>259080</wp:posOffset>
                </wp:positionV>
                <wp:extent cx="6685280" cy="7207885"/>
                <wp:effectExtent l="0" t="0" r="0" b="0"/>
                <wp:wrapTight wrapText="bothSides">
                  <wp:wrapPolygon edited="0">
                    <wp:start x="20866" y="0"/>
                    <wp:lineTo x="308" y="114"/>
                    <wp:lineTo x="308" y="970"/>
                    <wp:lineTo x="0" y="1199"/>
                    <wp:lineTo x="0" y="6451"/>
                    <wp:lineTo x="308" y="7364"/>
                    <wp:lineTo x="62" y="7707"/>
                    <wp:lineTo x="0" y="8278"/>
                    <wp:lineTo x="0" y="8849"/>
                    <wp:lineTo x="308" y="10104"/>
                    <wp:lineTo x="0" y="11018"/>
                    <wp:lineTo x="0" y="12045"/>
                    <wp:lineTo x="246" y="12845"/>
                    <wp:lineTo x="308" y="13758"/>
                    <wp:lineTo x="0" y="14671"/>
                    <wp:lineTo x="0" y="14957"/>
                    <wp:lineTo x="308" y="16498"/>
                    <wp:lineTo x="0" y="17412"/>
                    <wp:lineTo x="0" y="18839"/>
                    <wp:lineTo x="308" y="19924"/>
                    <wp:lineTo x="2708" y="20152"/>
                    <wp:lineTo x="10771" y="20152"/>
                    <wp:lineTo x="0" y="20666"/>
                    <wp:lineTo x="0" y="21522"/>
                    <wp:lineTo x="21112" y="21522"/>
                    <wp:lineTo x="21235" y="20723"/>
                    <wp:lineTo x="20250" y="20609"/>
                    <wp:lineTo x="10771" y="20152"/>
                    <wp:lineTo x="16495" y="20152"/>
                    <wp:lineTo x="20989" y="19752"/>
                    <wp:lineTo x="20927" y="17412"/>
                    <wp:lineTo x="21481" y="17183"/>
                    <wp:lineTo x="21481" y="16955"/>
                    <wp:lineTo x="20927" y="16498"/>
                    <wp:lineTo x="20927" y="14671"/>
                    <wp:lineTo x="21358" y="14500"/>
                    <wp:lineTo x="21358" y="14215"/>
                    <wp:lineTo x="20927" y="13758"/>
                    <wp:lineTo x="20927" y="11931"/>
                    <wp:lineTo x="21296" y="11646"/>
                    <wp:lineTo x="21296" y="11360"/>
                    <wp:lineTo x="20927" y="11018"/>
                    <wp:lineTo x="20927" y="9191"/>
                    <wp:lineTo x="21296" y="8791"/>
                    <wp:lineTo x="21296" y="8506"/>
                    <wp:lineTo x="20927" y="8278"/>
                    <wp:lineTo x="20927" y="6451"/>
                    <wp:lineTo x="21358" y="5994"/>
                    <wp:lineTo x="21358" y="5766"/>
                    <wp:lineTo x="20927" y="5537"/>
                    <wp:lineTo x="20927" y="3711"/>
                    <wp:lineTo x="21358" y="3197"/>
                    <wp:lineTo x="21358" y="2911"/>
                    <wp:lineTo x="20927" y="2797"/>
                    <wp:lineTo x="20989" y="970"/>
                    <wp:lineTo x="21296" y="171"/>
                    <wp:lineTo x="21296" y="0"/>
                    <wp:lineTo x="20866" y="0"/>
                  </wp:wrapPolygon>
                </wp:wrapTight>
                <wp:docPr id="48" name="Group 48"/>
                <wp:cNvGraphicFramePr/>
                <a:graphic xmlns:a="http://schemas.openxmlformats.org/drawingml/2006/main">
                  <a:graphicData uri="http://schemas.microsoft.com/office/word/2010/wordprocessingGroup">
                    <wpg:wgp>
                      <wpg:cNvGrpSpPr/>
                      <wpg:grpSpPr>
                        <a:xfrm>
                          <a:off x="0" y="0"/>
                          <a:ext cx="6685280" cy="7207885"/>
                          <a:chOff x="0" y="0"/>
                          <a:chExt cx="5516880" cy="6217285"/>
                        </a:xfrm>
                      </wpg:grpSpPr>
                      <pic:pic xmlns:pic="http://schemas.openxmlformats.org/drawingml/2006/picture">
                        <pic:nvPicPr>
                          <pic:cNvPr id="9" name="image12.png" descr="Chart, treemap chart&#10;&#10;Description automatically generated"/>
                          <pic:cNvPicPr/>
                        </pic:nvPicPr>
                        <pic:blipFill>
                          <a:blip r:embed="rId33">
                            <a:extLst>
                              <a:ext uri="{28A0092B-C50C-407E-A947-70E740481C1C}">
                                <a14:useLocalDpi xmlns:a14="http://schemas.microsoft.com/office/drawing/2010/main" val="0"/>
                              </a:ext>
                            </a:extLst>
                          </a:blip>
                          <a:srcRect/>
                          <a:stretch>
                            <a:fillRect/>
                          </a:stretch>
                        </pic:blipFill>
                        <pic:spPr>
                          <a:xfrm>
                            <a:off x="0" y="0"/>
                            <a:ext cx="5516880" cy="5806440"/>
                          </a:xfrm>
                          <a:prstGeom prst="rect">
                            <a:avLst/>
                          </a:prstGeom>
                          <a:ln/>
                        </pic:spPr>
                      </pic:pic>
                      <wps:wsp>
                        <wps:cNvPr id="27" name="Text Box 27"/>
                        <wps:cNvSpPr txBox="1"/>
                        <wps:spPr>
                          <a:xfrm>
                            <a:off x="0" y="5958840"/>
                            <a:ext cx="5377815" cy="258445"/>
                          </a:xfrm>
                          <a:prstGeom prst="rect">
                            <a:avLst/>
                          </a:prstGeom>
                          <a:solidFill>
                            <a:prstClr val="white"/>
                          </a:solidFill>
                          <a:ln>
                            <a:noFill/>
                          </a:ln>
                        </wps:spPr>
                        <wps:txbx>
                          <w:txbxContent>
                            <w:p w14:paraId="2EECB494" w14:textId="588F9241" w:rsidR="00EA2846" w:rsidRPr="003611A6" w:rsidRDefault="00EA2846"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5</w:t>
                              </w:r>
                              <w:r w:rsidR="00D97784">
                                <w:rPr>
                                  <w:noProof/>
                                </w:rPr>
                                <w:fldChar w:fldCharType="end"/>
                              </w:r>
                              <w:r>
                                <w:t>: Correlation Matrix - Less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B3EFBB" id="Group 48" o:spid="_x0000_s1056" style="position:absolute;margin-left:-33.7pt;margin-top:20.4pt;width:526.4pt;height:567.55pt;z-index:251705344;mso-width-relative:margin;mso-height-relative:margin" coordsize="55168,62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">
                <v:shape id="image12.png" o:spid="_x0000_s1057" type="#_x0000_t75" alt="Chart, treemap chart&#10;&#10;Description automatically generated" style="position:absolute;width:55168;height:58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">
                  <v:imagedata r:id="rId34" o:title="Chart, treemap chart&#10;&#10;Description automatically generated"/>
                </v:shape>
                <v:shape id="Text Box 27" o:spid="_x0000_s1058" type="#_x0000_t202" style="position:absolute;top:59588;width:5377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EECB494" w14:textId="588F9241" w:rsidR="00EA2846" w:rsidRPr="003611A6" w:rsidRDefault="00EA2846"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5</w:t>
                        </w:r>
                        <w:r w:rsidR="00D97784">
                          <w:rPr>
                            <w:noProof/>
                          </w:rPr>
                          <w:fldChar w:fldCharType="end"/>
                        </w:r>
                        <w:r>
                          <w:t>: Correlation Matrix - Less features</w:t>
                        </w:r>
                      </w:p>
                    </w:txbxContent>
                  </v:textbox>
                </v:shape>
                <w10:wrap type="tight"/>
              </v:group>
            </w:pict>
          </mc:Fallback>
        </mc:AlternateContent>
      </w:r>
    </w:p>
    <w:p w14:paraId="735E3525" w14:textId="42AD06AC" w:rsidR="00C25A2D" w:rsidRDefault="00C25A2D" w:rsidP="009B0709"/>
    <w:p w14:paraId="07AD0F41" w14:textId="53D2FDE6" w:rsidR="00EA2846" w:rsidRDefault="00EA2846" w:rsidP="009B0709"/>
    <w:p w14:paraId="606349D4" w14:textId="6980CF90" w:rsidR="00731EC2" w:rsidRDefault="00731EC2" w:rsidP="009B0709">
      <w:r>
        <w:lastRenderedPageBreak/>
        <w:t>The above matrices again reiterate that the scheduled ay for shipment is the only var</w:t>
      </w:r>
      <w:r w:rsidR="009B0709">
        <w:t>ia</w:t>
      </w:r>
      <w:r>
        <w:t>ble significantly correlated with Late Delivery Risk, but we would have already expected this.</w:t>
      </w:r>
    </w:p>
    <w:p w14:paraId="00FF1710" w14:textId="77777777" w:rsidR="007B5FC6" w:rsidRDefault="007B5FC6" w:rsidP="009B0709">
      <w:pPr>
        <w:pStyle w:val="Heading2"/>
      </w:pPr>
      <w:r>
        <w:t>Step 8: Prepare for ML</w:t>
      </w:r>
    </w:p>
    <w:p w14:paraId="55247D47" w14:textId="77777777" w:rsidR="007B5FC6" w:rsidRDefault="007B5FC6" w:rsidP="009B0709">
      <w:pPr>
        <w:pStyle w:val="ListParagraph"/>
        <w:numPr>
          <w:ilvl w:val="0"/>
          <w:numId w:val="22"/>
        </w:numPr>
      </w:pPr>
      <w:r>
        <w:t>Make Late Delivery Status the target label (Y), leaving the rest of the data as the X features</w:t>
      </w:r>
    </w:p>
    <w:p w14:paraId="73E6FD09" w14:textId="77777777" w:rsidR="007B5FC6" w:rsidRDefault="007B5FC6" w:rsidP="009B0709">
      <w:pPr>
        <w:pStyle w:val="ListParagraph"/>
        <w:numPr>
          <w:ilvl w:val="0"/>
          <w:numId w:val="22"/>
        </w:numPr>
      </w:pPr>
      <w:r>
        <w:t>Perform 80-20 train test split with Scikit</w:t>
      </w:r>
    </w:p>
    <w:p w14:paraId="7F862B51" w14:textId="0AAD562E" w:rsidR="007B5FC6" w:rsidRDefault="007B5FC6" w:rsidP="009B0709">
      <w:pPr>
        <w:pStyle w:val="ListParagraph"/>
        <w:numPr>
          <w:ilvl w:val="0"/>
          <w:numId w:val="22"/>
        </w:numPr>
      </w:pPr>
      <w:r>
        <w:t>Checked for any null data in the X and Y: none found</w:t>
      </w:r>
    </w:p>
    <w:p w14:paraId="5938B5BD" w14:textId="77777777" w:rsidR="007B5FC6" w:rsidRDefault="007B5FC6" w:rsidP="009B0709"/>
    <w:p w14:paraId="42F11807" w14:textId="7FB1AC9F" w:rsidR="00EA2846" w:rsidRDefault="007B5FC6" w:rsidP="009B0709">
      <w:r>
        <w:t>If we had not run out of time</w:t>
      </w:r>
      <w:r w:rsidR="009B0709">
        <w:t>,</w:t>
      </w:r>
      <w:r>
        <w:t xml:space="preserve"> we would like to </w:t>
      </w:r>
      <w:r w:rsidR="009B0709">
        <w:t>build</w:t>
      </w:r>
      <w:r>
        <w:t xml:space="preserve"> an SVM classifier to predict deliveries at risk of being late. However</w:t>
      </w:r>
      <w:r w:rsidR="009B0709">
        <w:t>,</w:t>
      </w:r>
      <w:r>
        <w:t xml:space="preserve"> we were unable to produce this.</w:t>
      </w:r>
    </w:p>
    <w:p w14:paraId="5E3851D6" w14:textId="31A8652C" w:rsidR="009B0709" w:rsidRDefault="009B0709" w:rsidP="009B0709"/>
    <w:p w14:paraId="243E0813" w14:textId="7AC8987E" w:rsidR="009B0709" w:rsidRDefault="009B0709" w:rsidP="009B0709"/>
    <w:p w14:paraId="04A54B4F" w14:textId="1F3AC2DD" w:rsidR="009B0709" w:rsidRDefault="009B0709" w:rsidP="009B0709"/>
    <w:p w14:paraId="2C524E3C" w14:textId="77777777" w:rsidR="009B0709" w:rsidRDefault="009B0709" w:rsidP="009B0709"/>
    <w:p w14:paraId="3825519A" w14:textId="0AB8505F" w:rsidR="009B0709" w:rsidRDefault="009B0709" w:rsidP="009B0709"/>
    <w:p w14:paraId="5BF014AB" w14:textId="2455BAE4" w:rsidR="009B0709" w:rsidRDefault="009B0709" w:rsidP="009B0709"/>
    <w:p w14:paraId="07EF7D58" w14:textId="09A85B82" w:rsidR="009B0709" w:rsidRDefault="009B0709" w:rsidP="009B0709"/>
    <w:p w14:paraId="1ACB4918" w14:textId="03BFE069" w:rsidR="009B0709" w:rsidRDefault="009B0709" w:rsidP="009B0709"/>
    <w:p w14:paraId="7310C294" w14:textId="6505AEEF" w:rsidR="009B0709" w:rsidRDefault="009B0709" w:rsidP="009B0709"/>
    <w:p w14:paraId="2614FABD" w14:textId="0DE3FE6D" w:rsidR="009B0709" w:rsidRDefault="009B0709" w:rsidP="009B0709"/>
    <w:p w14:paraId="7EA4664C" w14:textId="03F5757D" w:rsidR="009B0709" w:rsidRDefault="009B0709" w:rsidP="009B0709"/>
    <w:p w14:paraId="7AA8E3E5" w14:textId="3C3BBDD4" w:rsidR="009B0709" w:rsidRDefault="009B0709" w:rsidP="009B0709"/>
    <w:p w14:paraId="5AEE4EBF" w14:textId="034FE256" w:rsidR="009B0709" w:rsidRDefault="009B0709" w:rsidP="009B0709"/>
    <w:p w14:paraId="2AAAB4C4" w14:textId="71E58D88" w:rsidR="009B0709" w:rsidRDefault="009B0709" w:rsidP="009B0709"/>
    <w:p w14:paraId="0E739272" w14:textId="02C5D298" w:rsidR="009B0709" w:rsidRDefault="009B0709" w:rsidP="009B0709"/>
    <w:p w14:paraId="7A2CC704" w14:textId="77777777" w:rsidR="009B0709" w:rsidRDefault="009B0709" w:rsidP="009B0709"/>
    <w:p w14:paraId="3D46E114" w14:textId="10704306" w:rsidR="007B5FC6" w:rsidRDefault="007B5FC6" w:rsidP="009B0709">
      <w:pPr>
        <w:pStyle w:val="Heading1"/>
      </w:pPr>
      <w:r>
        <w:lastRenderedPageBreak/>
        <w:t>Conclusion</w:t>
      </w:r>
    </w:p>
    <w:p w14:paraId="1A6A745F" w14:textId="77777777" w:rsidR="007B5FC6" w:rsidRDefault="007B5FC6" w:rsidP="009B0709"/>
    <w:p w14:paraId="753EA80C" w14:textId="2F36E82C" w:rsidR="00EA2846" w:rsidRDefault="007C3233" w:rsidP="009B0709">
      <w:r>
        <w:t>Overall,</w:t>
      </w:r>
      <w:r w:rsidR="00137900">
        <w:t>57.2% of orders, regardless of any variable except the scheduled shipment days, were delayed, while about 24% of shipments were sent in advance and only 18.7&amp; arrived on time. We would re</w:t>
      </w:r>
      <w:r w:rsidR="009B0709">
        <w:t>commend</w:t>
      </w:r>
      <w:r w:rsidR="00137900">
        <w:t xml:space="preserve"> the company shift resources from deliveries it knows will be delivered in advance and prioriti</w:t>
      </w:r>
      <w:r w:rsidR="009B0709">
        <w:t>z</w:t>
      </w:r>
      <w:r w:rsidR="00137900">
        <w:t>e deliveries that are expected to be late. However</w:t>
      </w:r>
      <w:r w:rsidR="009B0709">
        <w:t>,</w:t>
      </w:r>
      <w:r w:rsidR="00137900">
        <w:t xml:space="preserve"> this requires an algorithm to predict which deliveries are li</w:t>
      </w:r>
      <w:r w:rsidR="009B0709">
        <w:t>ke</w:t>
      </w:r>
      <w:r w:rsidR="00137900">
        <w:t xml:space="preserve">ly to be late. The above analysis suggests this will be difficult as </w:t>
      </w:r>
      <w:r w:rsidR="007B5FC6">
        <w:t>nothing other than scheduled shipping days appears to have a predictive power</w:t>
      </w:r>
      <w:r w:rsidR="009B0709">
        <w:t>.</w:t>
      </w:r>
      <w:r w:rsidR="00137900">
        <w:br/>
      </w:r>
    </w:p>
    <w:p w14:paraId="47E461FD" w14:textId="1597907C" w:rsidR="00137900" w:rsidRDefault="009B0709" w:rsidP="009B0709">
      <w:r>
        <w:rPr>
          <w:noProof/>
        </w:rPr>
        <mc:AlternateContent>
          <mc:Choice Requires="wpg">
            <w:drawing>
              <wp:anchor distT="0" distB="0" distL="114300" distR="114300" simplePos="0" relativeHeight="251732992" behindDoc="0" locked="0" layoutInCell="1" allowOverlap="1" wp14:anchorId="18591DA0" wp14:editId="2A6185C5">
                <wp:simplePos x="0" y="0"/>
                <wp:positionH relativeFrom="column">
                  <wp:posOffset>1348913</wp:posOffset>
                </wp:positionH>
                <wp:positionV relativeFrom="paragraph">
                  <wp:posOffset>44450</wp:posOffset>
                </wp:positionV>
                <wp:extent cx="3430905" cy="2490470"/>
                <wp:effectExtent l="0" t="0" r="0" b="5080"/>
                <wp:wrapTight wrapText="bothSides">
                  <wp:wrapPolygon edited="0">
                    <wp:start x="9355" y="165"/>
                    <wp:lineTo x="8395" y="661"/>
                    <wp:lineTo x="5637" y="2644"/>
                    <wp:lineTo x="5277" y="3965"/>
                    <wp:lineTo x="4438" y="5783"/>
                    <wp:lineTo x="4078" y="8426"/>
                    <wp:lineTo x="1679" y="10079"/>
                    <wp:lineTo x="1319" y="10574"/>
                    <wp:lineTo x="1439" y="11070"/>
                    <wp:lineTo x="5037" y="13713"/>
                    <wp:lineTo x="7196" y="16357"/>
                    <wp:lineTo x="10674" y="19001"/>
                    <wp:lineTo x="959" y="19166"/>
                    <wp:lineTo x="480" y="19331"/>
                    <wp:lineTo x="480" y="21479"/>
                    <wp:lineTo x="21468" y="21479"/>
                    <wp:lineTo x="21468" y="19166"/>
                    <wp:lineTo x="10914" y="19001"/>
                    <wp:lineTo x="15351" y="13713"/>
                    <wp:lineTo x="16191" y="11070"/>
                    <wp:lineTo x="16551" y="8426"/>
                    <wp:lineTo x="20389" y="7105"/>
                    <wp:lineTo x="20389" y="6113"/>
                    <wp:lineTo x="16071" y="5783"/>
                    <wp:lineTo x="15232" y="3635"/>
                    <wp:lineTo x="14992" y="2644"/>
                    <wp:lineTo x="12353" y="661"/>
                    <wp:lineTo x="11394" y="165"/>
                    <wp:lineTo x="9355" y="165"/>
                  </wp:wrapPolygon>
                </wp:wrapTight>
                <wp:docPr id="61" name="Group 61"/>
                <wp:cNvGraphicFramePr/>
                <a:graphic xmlns:a="http://schemas.openxmlformats.org/drawingml/2006/main">
                  <a:graphicData uri="http://schemas.microsoft.com/office/word/2010/wordprocessingGroup">
                    <wpg:wgp>
                      <wpg:cNvGrpSpPr/>
                      <wpg:grpSpPr>
                        <a:xfrm>
                          <a:off x="0" y="0"/>
                          <a:ext cx="3430905" cy="2490470"/>
                          <a:chOff x="0" y="0"/>
                          <a:chExt cx="3431097" cy="2490470"/>
                        </a:xfrm>
                      </wpg:grpSpPr>
                      <pic:pic xmlns:pic="http://schemas.openxmlformats.org/drawingml/2006/picture">
                        <pic:nvPicPr>
                          <pic:cNvPr id="57" name="Picture 57"/>
                          <pic:cNvPicPr>
                            <a:picLocks noChangeAspect="1"/>
                          </pic:cNvPicPr>
                        </pic:nvPicPr>
                        <pic:blipFill rotWithShape="1">
                          <a:blip r:embed="rId35">
                            <a:extLst>
                              <a:ext uri="{28A0092B-C50C-407E-A947-70E740481C1C}">
                                <a14:useLocalDpi xmlns:a14="http://schemas.microsoft.com/office/drawing/2010/main" val="0"/>
                              </a:ext>
                            </a:extLst>
                          </a:blip>
                          <a:srcRect t="10095"/>
                          <a:stretch/>
                        </pic:blipFill>
                        <pic:spPr bwMode="auto">
                          <a:xfrm>
                            <a:off x="0" y="0"/>
                            <a:ext cx="3324225" cy="2114550"/>
                          </a:xfrm>
                          <a:prstGeom prst="rect">
                            <a:avLst/>
                          </a:prstGeom>
                          <a:noFill/>
                          <a:ln>
                            <a:noFill/>
                          </a:ln>
                          <a:extLst>
                            <a:ext uri="{53640926-AAD7-44D8-BBD7-CCE9431645EC}">
                              <a14:shadowObscured xmlns:a14="http://schemas.microsoft.com/office/drawing/2010/main"/>
                            </a:ext>
                          </a:extLst>
                        </pic:spPr>
                      </pic:pic>
                      <wps:wsp>
                        <wps:cNvPr id="59" name="Text Box 59"/>
                        <wps:cNvSpPr txBox="1"/>
                        <wps:spPr>
                          <a:xfrm>
                            <a:off x="106872" y="2232025"/>
                            <a:ext cx="3324225" cy="258445"/>
                          </a:xfrm>
                          <a:prstGeom prst="rect">
                            <a:avLst/>
                          </a:prstGeom>
                          <a:solidFill>
                            <a:prstClr val="white"/>
                          </a:solidFill>
                          <a:ln>
                            <a:noFill/>
                          </a:ln>
                        </wps:spPr>
                        <wps:txbx>
                          <w:txbxContent>
                            <w:p w14:paraId="4030E22D" w14:textId="5ACE4B9E" w:rsidR="00137900" w:rsidRPr="00E50BE3" w:rsidRDefault="00137900"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7</w:t>
                              </w:r>
                              <w:r w:rsidR="00D97784">
                                <w:rPr>
                                  <w:noProof/>
                                </w:rPr>
                                <w:fldChar w:fldCharType="end"/>
                              </w:r>
                              <w:r>
                                <w:t>: Delayed and Non Delayed Ord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8591DA0" id="Group 61" o:spid="_x0000_s1059" style="position:absolute;margin-left:106.2pt;margin-top:3.5pt;width:270.15pt;height:196.1pt;z-index:251732992" coordsize="34310,24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">
                <v:shape id="Picture 57" o:spid="_x0000_s1060" type="#_x0000_t75" style="position:absolute;width:33242;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">
                  <v:imagedata r:id="rId36" o:title="" croptop="6616f"/>
                </v:shape>
                <v:shape id="Text Box 59" o:spid="_x0000_s1061" type="#_x0000_t202" style="position:absolute;left:1068;top:22320;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4030E22D" w14:textId="5ACE4B9E" w:rsidR="00137900" w:rsidRPr="00E50BE3" w:rsidRDefault="00137900" w:rsidP="009B0709">
                        <w:pPr>
                          <w:pStyle w:val="Caption"/>
                          <w:rPr>
                            <w:noProof/>
                          </w:rPr>
                        </w:pPr>
                        <w:r>
                          <w:t xml:space="preserve">Figure </w:t>
                        </w:r>
                        <w:r w:rsidR="00D97784">
                          <w:fldChar w:fldCharType="begin"/>
                        </w:r>
                        <w:r w:rsidR="00D97784">
                          <w:instrText xml:space="preserve"> SEQ Figure \* ARABIC </w:instrText>
                        </w:r>
                        <w:r w:rsidR="00D97784">
                          <w:fldChar w:fldCharType="separate"/>
                        </w:r>
                        <w:r w:rsidR="007B5FC6">
                          <w:rPr>
                            <w:noProof/>
                          </w:rPr>
                          <w:t>17</w:t>
                        </w:r>
                        <w:r w:rsidR="00D97784">
                          <w:rPr>
                            <w:noProof/>
                          </w:rPr>
                          <w:fldChar w:fldCharType="end"/>
                        </w:r>
                        <w:r>
                          <w:t>: Delayed and Non Delayed Orders</w:t>
                        </w:r>
                      </w:p>
                    </w:txbxContent>
                  </v:textbox>
                </v:shape>
                <w10:wrap type="tight"/>
              </v:group>
            </w:pict>
          </mc:Fallback>
        </mc:AlternateContent>
      </w:r>
    </w:p>
    <w:p w14:paraId="47E8025F" w14:textId="6F406CB7" w:rsidR="00EA2846" w:rsidRDefault="00EA2846" w:rsidP="009B0709"/>
    <w:p w14:paraId="37F5460E" w14:textId="668BC42F" w:rsidR="00EA2846" w:rsidRDefault="00EA2846" w:rsidP="009B0709"/>
    <w:p w14:paraId="649B837A" w14:textId="1CF633F3" w:rsidR="00EA2846" w:rsidRDefault="00EA2846" w:rsidP="009B0709"/>
    <w:p w14:paraId="4E1F15A3" w14:textId="0F87D796" w:rsidR="00C25A2D" w:rsidRDefault="00C25A2D" w:rsidP="009B0709"/>
    <w:p w14:paraId="0FCD8905" w14:textId="672C4A09" w:rsidR="00EA2846" w:rsidRDefault="00EA2846" w:rsidP="009B0709">
      <w:pPr>
        <w:pStyle w:val="Heading2"/>
      </w:pPr>
    </w:p>
    <w:p w14:paraId="296D2892" w14:textId="78839EB1" w:rsidR="00EA2846" w:rsidRDefault="00EA2846" w:rsidP="009B0709">
      <w:pPr>
        <w:pStyle w:val="Heading2"/>
      </w:pPr>
    </w:p>
    <w:p w14:paraId="6C6BD19A" w14:textId="7F54F0F6" w:rsidR="00137900" w:rsidRDefault="00137900" w:rsidP="009B0709"/>
    <w:p w14:paraId="78ACFC7C" w14:textId="77777777" w:rsidR="00137900" w:rsidRPr="00137900" w:rsidRDefault="00137900" w:rsidP="009B0709"/>
    <w:p w14:paraId="65CD616B" w14:textId="131F2E8D" w:rsidR="007B5FC6" w:rsidRDefault="007B5FC6" w:rsidP="009B0709"/>
    <w:p w14:paraId="2E49812F" w14:textId="54EDB71F" w:rsidR="007B5FC6" w:rsidRDefault="007B5FC6" w:rsidP="009B0709"/>
    <w:p w14:paraId="3E97124E" w14:textId="77777777" w:rsidR="007B5FC6" w:rsidRDefault="007B5FC6" w:rsidP="009B0709"/>
    <w:p w14:paraId="2C239B46" w14:textId="0A469E13" w:rsidR="00C25A2D" w:rsidRDefault="00C25A2D" w:rsidP="009B0709"/>
    <w:p w14:paraId="522B0855" w14:textId="77777777" w:rsidR="00EA2846" w:rsidRDefault="00EA2846" w:rsidP="009B0709"/>
    <w:p w14:paraId="4286AFB2" w14:textId="334F36C3" w:rsidR="00C25A2D" w:rsidRDefault="00C25A2D" w:rsidP="009B0709">
      <w:pPr>
        <w:rPr>
          <w:highlight w:val="white"/>
        </w:rPr>
      </w:pPr>
    </w:p>
    <w:p w14:paraId="4CB541AA" w14:textId="60A50786" w:rsidR="007B5FC6" w:rsidRDefault="007B5FC6" w:rsidP="009B0709">
      <w:pPr>
        <w:pStyle w:val="Heading2"/>
        <w:rPr>
          <w:highlight w:val="white"/>
        </w:rPr>
      </w:pPr>
      <w:r>
        <w:rPr>
          <w:highlight w:val="white"/>
        </w:rPr>
        <w:lastRenderedPageBreak/>
        <w:t>Appendix</w:t>
      </w:r>
    </w:p>
    <w:p w14:paraId="0FBA396A" w14:textId="550B043F" w:rsidR="00C25A2D" w:rsidRDefault="007B5FC6" w:rsidP="009B0709">
      <w:pPr>
        <w:pStyle w:val="Heading2"/>
        <w:rPr>
          <w:highlight w:val="white"/>
        </w:rPr>
      </w:pPr>
      <w:r>
        <w:rPr>
          <w:b/>
          <w:noProof/>
          <w:sz w:val="21"/>
          <w:szCs w:val="21"/>
          <w:highlight w:val="white"/>
        </w:rPr>
        <w:drawing>
          <wp:anchor distT="0" distB="0" distL="114300" distR="114300" simplePos="0" relativeHeight="251734016" behindDoc="1" locked="0" layoutInCell="1" allowOverlap="1" wp14:anchorId="58DC7541" wp14:editId="16B37868">
            <wp:simplePos x="0" y="0"/>
            <wp:positionH relativeFrom="column">
              <wp:posOffset>-225730</wp:posOffset>
            </wp:positionH>
            <wp:positionV relativeFrom="paragraph">
              <wp:posOffset>484769</wp:posOffset>
            </wp:positionV>
            <wp:extent cx="4829175" cy="2524125"/>
            <wp:effectExtent l="0" t="0" r="9525" b="9525"/>
            <wp:wrapTight wrapText="bothSides">
              <wp:wrapPolygon edited="0">
                <wp:start x="0" y="0"/>
                <wp:lineTo x="0" y="21518"/>
                <wp:lineTo x="21557" y="21518"/>
                <wp:lineTo x="21557" y="0"/>
                <wp:lineTo x="0" y="0"/>
              </wp:wrapPolygon>
            </wp:wrapTight>
            <wp:docPr id="20" name="image2.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2.jpg" descr="Map&#10;&#10;Description automatically generated"/>
                    <pic:cNvPicPr preferRelativeResize="0"/>
                  </pic:nvPicPr>
                  <pic:blipFill>
                    <a:blip r:embed="rId37">
                      <a:extLst>
                        <a:ext uri="{28A0092B-C50C-407E-A947-70E740481C1C}">
                          <a14:useLocalDpi xmlns:a14="http://schemas.microsoft.com/office/drawing/2010/main" val="0"/>
                        </a:ext>
                      </a:extLst>
                    </a:blip>
                    <a:srcRect/>
                    <a:stretch>
                      <a:fillRect/>
                    </a:stretch>
                  </pic:blipFill>
                  <pic:spPr>
                    <a:xfrm>
                      <a:off x="0" y="0"/>
                      <a:ext cx="4829175" cy="2524125"/>
                    </a:xfrm>
                    <a:prstGeom prst="rect">
                      <a:avLst/>
                    </a:prstGeom>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36064" behindDoc="1" locked="0" layoutInCell="1" allowOverlap="1" wp14:anchorId="788A54DC" wp14:editId="10A51192">
                <wp:simplePos x="0" y="0"/>
                <wp:positionH relativeFrom="column">
                  <wp:posOffset>-296982</wp:posOffset>
                </wp:positionH>
                <wp:positionV relativeFrom="paragraph">
                  <wp:posOffset>230654</wp:posOffset>
                </wp:positionV>
                <wp:extent cx="4829175"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4829175" cy="635"/>
                        </a:xfrm>
                        <a:prstGeom prst="rect">
                          <a:avLst/>
                        </a:prstGeom>
                        <a:solidFill>
                          <a:prstClr val="white"/>
                        </a:solidFill>
                        <a:ln>
                          <a:noFill/>
                        </a:ln>
                      </wps:spPr>
                      <wps:txbx>
                        <w:txbxContent>
                          <w:p w14:paraId="72F8EBCB" w14:textId="146B57F5" w:rsidR="007B5FC6" w:rsidRPr="003C75F4" w:rsidRDefault="007B5FC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Pr>
                                <w:noProof/>
                              </w:rPr>
                              <w:t>18</w:t>
                            </w:r>
                            <w:r w:rsidR="00D97784">
                              <w:rPr>
                                <w:noProof/>
                              </w:rPr>
                              <w:fldChar w:fldCharType="end"/>
                            </w:r>
                            <w:r>
                              <w:t>: Location of Big Supply Co St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A54DC" id="Text Box 62" o:spid="_x0000_s1062" type="#_x0000_t202" style="position:absolute;margin-left:-23.4pt;margin-top:18.15pt;width:380.25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" stroked="f">
                <v:textbox style="mso-fit-shape-to-text:t" inset="0,0,0,0">
                  <w:txbxContent>
                    <w:p w14:paraId="72F8EBCB" w14:textId="146B57F5" w:rsidR="007B5FC6" w:rsidRPr="003C75F4" w:rsidRDefault="007B5FC6" w:rsidP="009B0709">
                      <w:pPr>
                        <w:pStyle w:val="Caption"/>
                        <w:rPr>
                          <w:b/>
                          <w:noProof/>
                          <w:sz w:val="21"/>
                          <w:szCs w:val="21"/>
                        </w:rPr>
                      </w:pPr>
                      <w:r>
                        <w:t xml:space="preserve">Figure </w:t>
                      </w:r>
                      <w:r w:rsidR="00D97784">
                        <w:fldChar w:fldCharType="begin"/>
                      </w:r>
                      <w:r w:rsidR="00D97784">
                        <w:instrText xml:space="preserve"> SEQ Figure \* ARABIC </w:instrText>
                      </w:r>
                      <w:r w:rsidR="00D97784">
                        <w:fldChar w:fldCharType="separate"/>
                      </w:r>
                      <w:r>
                        <w:rPr>
                          <w:noProof/>
                        </w:rPr>
                        <w:t>18</w:t>
                      </w:r>
                      <w:r w:rsidR="00D97784">
                        <w:rPr>
                          <w:noProof/>
                        </w:rPr>
                        <w:fldChar w:fldCharType="end"/>
                      </w:r>
                      <w:r>
                        <w:t>: Location of Big Supply Co Stores</w:t>
                      </w:r>
                    </w:p>
                  </w:txbxContent>
                </v:textbox>
                <w10:wrap type="tight"/>
              </v:shape>
            </w:pict>
          </mc:Fallback>
        </mc:AlternateContent>
      </w:r>
    </w:p>
    <w:p w14:paraId="7639436A" w14:textId="1CE9B5E8" w:rsidR="00C25A2D" w:rsidRDefault="00C25A2D" w:rsidP="009B0709">
      <w:pPr>
        <w:rPr>
          <w:highlight w:val="white"/>
        </w:rPr>
      </w:pPr>
    </w:p>
    <w:p w14:paraId="0DDC2449" w14:textId="5AE0DF94" w:rsidR="00C25A2D" w:rsidRDefault="00C25A2D" w:rsidP="009B0709">
      <w:pPr>
        <w:rPr>
          <w:highlight w:val="white"/>
        </w:rPr>
      </w:pPr>
    </w:p>
    <w:p w14:paraId="5168B1DA" w14:textId="01249485" w:rsidR="00C25A2D" w:rsidRDefault="00C25A2D" w:rsidP="009B0709">
      <w:pPr>
        <w:rPr>
          <w:highlight w:val="white"/>
        </w:rPr>
      </w:pPr>
    </w:p>
    <w:p w14:paraId="387BCDEA" w14:textId="63A996B7" w:rsidR="00C25A2D" w:rsidRDefault="00C25A2D" w:rsidP="009B0709">
      <w:pPr>
        <w:rPr>
          <w:highlight w:val="white"/>
        </w:rPr>
      </w:pPr>
    </w:p>
    <w:p w14:paraId="00975C0F" w14:textId="1C0C959D" w:rsidR="00C25A2D" w:rsidRDefault="00C25A2D" w:rsidP="009B0709">
      <w:pPr>
        <w:rPr>
          <w:highlight w:val="white"/>
        </w:rPr>
      </w:pPr>
    </w:p>
    <w:p w14:paraId="49B35AF4" w14:textId="3EA20E05" w:rsidR="00C25A2D" w:rsidRDefault="00C25A2D" w:rsidP="009B0709">
      <w:pPr>
        <w:rPr>
          <w:highlight w:val="white"/>
        </w:rPr>
      </w:pPr>
    </w:p>
    <w:p w14:paraId="00B522A1" w14:textId="73B9CA5B" w:rsidR="00C25A2D" w:rsidRDefault="00C25A2D" w:rsidP="009B0709">
      <w:pPr>
        <w:rPr>
          <w:highlight w:val="white"/>
        </w:rPr>
      </w:pPr>
    </w:p>
    <w:p w14:paraId="3FFE2D37" w14:textId="4833041D" w:rsidR="00C25A2D" w:rsidRDefault="00C25A2D" w:rsidP="009B0709">
      <w:pPr>
        <w:rPr>
          <w:highlight w:val="white"/>
        </w:rPr>
      </w:pPr>
    </w:p>
    <w:p w14:paraId="15196FB3" w14:textId="0EA47808" w:rsidR="00C25A2D" w:rsidRDefault="00C25A2D" w:rsidP="009B0709">
      <w:pPr>
        <w:rPr>
          <w:highlight w:val="white"/>
        </w:rPr>
      </w:pPr>
    </w:p>
    <w:p w14:paraId="0BDEE75E" w14:textId="25E84D79" w:rsidR="00C25A2D" w:rsidRDefault="00C25A2D" w:rsidP="009B0709">
      <w:pPr>
        <w:rPr>
          <w:highlight w:val="white"/>
        </w:rPr>
      </w:pPr>
    </w:p>
    <w:p w14:paraId="015EC39D" w14:textId="736264AA" w:rsidR="00C25A2D" w:rsidRDefault="007B5FC6" w:rsidP="009B0709">
      <w:pPr>
        <w:rPr>
          <w:highlight w:val="white"/>
        </w:rPr>
      </w:pPr>
      <w:r>
        <w:rPr>
          <w:noProof/>
          <w:highlight w:val="white"/>
        </w:rPr>
        <w:drawing>
          <wp:anchor distT="0" distB="0" distL="114300" distR="114300" simplePos="0" relativeHeight="251658240" behindDoc="1" locked="0" layoutInCell="1" allowOverlap="1" wp14:anchorId="6CBD196B" wp14:editId="5B214EBF">
            <wp:simplePos x="0" y="0"/>
            <wp:positionH relativeFrom="column">
              <wp:posOffset>-224138</wp:posOffset>
            </wp:positionH>
            <wp:positionV relativeFrom="paragraph">
              <wp:posOffset>115084</wp:posOffset>
            </wp:positionV>
            <wp:extent cx="4886325" cy="2447925"/>
            <wp:effectExtent l="0" t="0" r="9525" b="9525"/>
            <wp:wrapTight wrapText="bothSides">
              <wp:wrapPolygon edited="0">
                <wp:start x="0" y="0"/>
                <wp:lineTo x="0" y="21516"/>
                <wp:lineTo x="21558" y="21516"/>
                <wp:lineTo x="21558" y="0"/>
                <wp:lineTo x="0" y="0"/>
              </wp:wrapPolygon>
            </wp:wrapTight>
            <wp:docPr id="16"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8">
                      <a:extLst>
                        <a:ext uri="{28A0092B-C50C-407E-A947-70E740481C1C}">
                          <a14:useLocalDpi xmlns:a14="http://schemas.microsoft.com/office/drawing/2010/main" val="0"/>
                        </a:ext>
                      </a:extLst>
                    </a:blip>
                    <a:srcRect/>
                    <a:stretch>
                      <a:fillRect/>
                    </a:stretch>
                  </pic:blipFill>
                  <pic:spPr>
                    <a:xfrm>
                      <a:off x="0" y="0"/>
                      <a:ext cx="4886325" cy="2447925"/>
                    </a:xfrm>
                    <a:prstGeom prst="rect">
                      <a:avLst/>
                    </a:prstGeom>
                    <a:ln/>
                  </pic:spPr>
                </pic:pic>
              </a:graphicData>
            </a:graphic>
            <wp14:sizeRelH relativeFrom="page">
              <wp14:pctWidth>0</wp14:pctWidth>
            </wp14:sizeRelH>
            <wp14:sizeRelV relativeFrom="page">
              <wp14:pctHeight>0</wp14:pctHeight>
            </wp14:sizeRelV>
          </wp:anchor>
        </w:drawing>
      </w:r>
    </w:p>
    <w:p w14:paraId="2B8315EF" w14:textId="27AFCD99" w:rsidR="00C25A2D" w:rsidRDefault="00C25A2D" w:rsidP="009B0709">
      <w:pPr>
        <w:rPr>
          <w:highlight w:val="white"/>
        </w:rPr>
      </w:pPr>
    </w:p>
    <w:p w14:paraId="5EED38A2" w14:textId="06CE73FB" w:rsidR="00C25A2D" w:rsidRDefault="00C25A2D" w:rsidP="009B0709">
      <w:pPr>
        <w:rPr>
          <w:highlight w:val="white"/>
        </w:rPr>
      </w:pPr>
    </w:p>
    <w:p w14:paraId="4DA276C8" w14:textId="77777777" w:rsidR="00C25A2D" w:rsidRDefault="00C25A2D" w:rsidP="009B0709">
      <w:pPr>
        <w:rPr>
          <w:highlight w:val="white"/>
        </w:rPr>
      </w:pPr>
    </w:p>
    <w:p w14:paraId="6CB3A33B" w14:textId="77777777" w:rsidR="00C25A2D" w:rsidRDefault="00C25A2D" w:rsidP="009B0709">
      <w:pPr>
        <w:rPr>
          <w:highlight w:val="white"/>
        </w:rPr>
      </w:pPr>
    </w:p>
    <w:p w14:paraId="428A00B3" w14:textId="1FA01E16" w:rsidR="00C25A2D" w:rsidRDefault="00C25A2D" w:rsidP="009B0709">
      <w:pPr>
        <w:rPr>
          <w:highlight w:val="white"/>
        </w:rPr>
      </w:pPr>
    </w:p>
    <w:p w14:paraId="4349AD04" w14:textId="4734425E" w:rsidR="00C25A2D" w:rsidRDefault="00C25A2D" w:rsidP="009B0709">
      <w:pPr>
        <w:rPr>
          <w:highlight w:val="white"/>
        </w:rPr>
      </w:pPr>
    </w:p>
    <w:p w14:paraId="7C7F520F" w14:textId="77777777" w:rsidR="00C25A2D" w:rsidRDefault="00C25A2D" w:rsidP="009B0709">
      <w:pPr>
        <w:rPr>
          <w:highlight w:val="white"/>
        </w:rPr>
      </w:pPr>
    </w:p>
    <w:p w14:paraId="3B7C00F6" w14:textId="3BA1EC03" w:rsidR="00C25A2D" w:rsidRDefault="00C25A2D" w:rsidP="009B0709">
      <w:pPr>
        <w:rPr>
          <w:highlight w:val="white"/>
        </w:rPr>
      </w:pPr>
    </w:p>
    <w:p w14:paraId="1F3DAC6B" w14:textId="77777777" w:rsidR="00C25A2D" w:rsidRDefault="00C25A2D" w:rsidP="009B0709">
      <w:pPr>
        <w:rPr>
          <w:highlight w:val="white"/>
        </w:rPr>
      </w:pPr>
    </w:p>
    <w:p w14:paraId="1F7AF63C" w14:textId="77777777" w:rsidR="00C25A2D" w:rsidRPr="007B5FC6" w:rsidRDefault="00C25A2D" w:rsidP="009B0709">
      <w:pPr>
        <w:rPr>
          <w:highlight w:val="white"/>
        </w:rPr>
      </w:pPr>
    </w:p>
    <w:p w14:paraId="4B451A70" w14:textId="6C90253E" w:rsidR="00C25A2D" w:rsidRPr="007B5FC6" w:rsidRDefault="007B5FC6" w:rsidP="009B0709">
      <w:pPr>
        <w:pStyle w:val="ListParagraph"/>
        <w:numPr>
          <w:ilvl w:val="0"/>
          <w:numId w:val="22"/>
        </w:numPr>
        <w:rPr>
          <w:highlight w:val="white"/>
        </w:rPr>
      </w:pPr>
      <w:r w:rsidRPr="007B5FC6">
        <w:rPr>
          <w:highlight w:val="white"/>
        </w:rPr>
        <w:t>We intended to colo</w:t>
      </w:r>
      <w:r w:rsidR="009B0709">
        <w:rPr>
          <w:highlight w:val="white"/>
        </w:rPr>
        <w:t>u</w:t>
      </w:r>
      <w:r w:rsidRPr="007B5FC6">
        <w:rPr>
          <w:highlight w:val="white"/>
        </w:rPr>
        <w:t>rmap this world map to denote average experienced shipping lengths per Market Region</w:t>
      </w:r>
      <w:r w:rsidR="009B0709">
        <w:rPr>
          <w:highlight w:val="white"/>
        </w:rPr>
        <w:t>,</w:t>
      </w:r>
      <w:r w:rsidRPr="007B5FC6">
        <w:rPr>
          <w:highlight w:val="white"/>
        </w:rPr>
        <w:t xml:space="preserve"> but this could not be achieved in the time we had</w:t>
      </w:r>
    </w:p>
    <w:p w14:paraId="35140ED5" w14:textId="3811E4D9" w:rsidR="00C25A2D" w:rsidRDefault="00C25A2D" w:rsidP="009B0709">
      <w:pPr>
        <w:rPr>
          <w:highlight w:val="white"/>
        </w:rPr>
      </w:pPr>
    </w:p>
    <w:sectPr w:rsidR="00C25A2D">
      <w:footerReference w:type="default" r:id="rId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05413" w14:textId="77777777" w:rsidR="00D97784" w:rsidRDefault="00D97784" w:rsidP="004735F2">
      <w:pPr>
        <w:spacing w:line="240" w:lineRule="auto"/>
      </w:pPr>
      <w:r>
        <w:separator/>
      </w:r>
    </w:p>
  </w:endnote>
  <w:endnote w:type="continuationSeparator" w:id="0">
    <w:p w14:paraId="0DE81B65" w14:textId="77777777" w:rsidR="00D97784" w:rsidRDefault="00D97784" w:rsidP="004735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424004"/>
      <w:docPartObj>
        <w:docPartGallery w:val="Page Numbers (Bottom of Page)"/>
        <w:docPartUnique/>
      </w:docPartObj>
    </w:sdtPr>
    <w:sdtEndPr>
      <w:rPr>
        <w:noProof/>
      </w:rPr>
    </w:sdtEndPr>
    <w:sdtContent>
      <w:p w14:paraId="265603F4" w14:textId="2669160F" w:rsidR="004735F2" w:rsidRDefault="004735F2">
        <w:pPr>
          <w:pStyle w:val="Footer"/>
        </w:pPr>
        <w:r>
          <w:fldChar w:fldCharType="begin"/>
        </w:r>
        <w:r>
          <w:instrText xml:space="preserve"> PAGE   \* MERGEFORMAT </w:instrText>
        </w:r>
        <w:r>
          <w:fldChar w:fldCharType="separate"/>
        </w:r>
        <w:r>
          <w:rPr>
            <w:noProof/>
          </w:rPr>
          <w:t>2</w:t>
        </w:r>
        <w:r>
          <w:rPr>
            <w:noProof/>
          </w:rPr>
          <w:fldChar w:fldCharType="end"/>
        </w:r>
      </w:p>
    </w:sdtContent>
  </w:sdt>
  <w:p w14:paraId="03C27471" w14:textId="77777777" w:rsidR="004735F2" w:rsidRDefault="00473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F71CE" w14:textId="77777777" w:rsidR="00D97784" w:rsidRDefault="00D97784" w:rsidP="004735F2">
      <w:pPr>
        <w:spacing w:line="240" w:lineRule="auto"/>
      </w:pPr>
      <w:r>
        <w:separator/>
      </w:r>
    </w:p>
  </w:footnote>
  <w:footnote w:type="continuationSeparator" w:id="0">
    <w:p w14:paraId="3D5119B8" w14:textId="77777777" w:rsidR="00D97784" w:rsidRDefault="00D97784" w:rsidP="004735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94703"/>
    <w:multiLevelType w:val="multilevel"/>
    <w:tmpl w:val="EB00E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BA4DC7"/>
    <w:multiLevelType w:val="multilevel"/>
    <w:tmpl w:val="05FAB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86776D"/>
    <w:multiLevelType w:val="multilevel"/>
    <w:tmpl w:val="B45CC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B32A7"/>
    <w:multiLevelType w:val="multilevel"/>
    <w:tmpl w:val="F3B61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DE5657"/>
    <w:multiLevelType w:val="multilevel"/>
    <w:tmpl w:val="FA88D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814427"/>
    <w:multiLevelType w:val="multilevel"/>
    <w:tmpl w:val="C284D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F3C5B"/>
    <w:multiLevelType w:val="multilevel"/>
    <w:tmpl w:val="5566A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A0114F7"/>
    <w:multiLevelType w:val="multilevel"/>
    <w:tmpl w:val="D37CF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BBA42FC"/>
    <w:multiLevelType w:val="multilevel"/>
    <w:tmpl w:val="EF96D1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BF52040"/>
    <w:multiLevelType w:val="multilevel"/>
    <w:tmpl w:val="EF38F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F0C0F07"/>
    <w:multiLevelType w:val="multilevel"/>
    <w:tmpl w:val="494E9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FAD3EEB"/>
    <w:multiLevelType w:val="multilevel"/>
    <w:tmpl w:val="F22E6D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FD54586"/>
    <w:multiLevelType w:val="multilevel"/>
    <w:tmpl w:val="C100D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A800006"/>
    <w:multiLevelType w:val="multilevel"/>
    <w:tmpl w:val="32682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781EF1"/>
    <w:multiLevelType w:val="multilevel"/>
    <w:tmpl w:val="664E38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502CAE"/>
    <w:multiLevelType w:val="multilevel"/>
    <w:tmpl w:val="AFBA0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A975B7"/>
    <w:multiLevelType w:val="multilevel"/>
    <w:tmpl w:val="8774E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EA84E28"/>
    <w:multiLevelType w:val="multilevel"/>
    <w:tmpl w:val="2E085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A3B623B"/>
    <w:multiLevelType w:val="multilevel"/>
    <w:tmpl w:val="8E40D0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F2B3C26"/>
    <w:multiLevelType w:val="multilevel"/>
    <w:tmpl w:val="9C202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58A2D03"/>
    <w:multiLevelType w:val="multilevel"/>
    <w:tmpl w:val="20F00E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69E76C4"/>
    <w:multiLevelType w:val="multilevel"/>
    <w:tmpl w:val="34D89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8761850"/>
    <w:multiLevelType w:val="multilevel"/>
    <w:tmpl w:val="F6ACB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B2E7882"/>
    <w:multiLevelType w:val="multilevel"/>
    <w:tmpl w:val="D6700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7"/>
  </w:num>
  <w:num w:numId="3">
    <w:abstractNumId w:val="9"/>
  </w:num>
  <w:num w:numId="4">
    <w:abstractNumId w:val="5"/>
  </w:num>
  <w:num w:numId="5">
    <w:abstractNumId w:val="12"/>
  </w:num>
  <w:num w:numId="6">
    <w:abstractNumId w:val="16"/>
  </w:num>
  <w:num w:numId="7">
    <w:abstractNumId w:val="3"/>
  </w:num>
  <w:num w:numId="8">
    <w:abstractNumId w:val="21"/>
  </w:num>
  <w:num w:numId="9">
    <w:abstractNumId w:val="18"/>
  </w:num>
  <w:num w:numId="10">
    <w:abstractNumId w:val="20"/>
  </w:num>
  <w:num w:numId="11">
    <w:abstractNumId w:val="15"/>
  </w:num>
  <w:num w:numId="12">
    <w:abstractNumId w:val="2"/>
  </w:num>
  <w:num w:numId="13">
    <w:abstractNumId w:val="10"/>
  </w:num>
  <w:num w:numId="14">
    <w:abstractNumId w:val="13"/>
  </w:num>
  <w:num w:numId="15">
    <w:abstractNumId w:val="7"/>
  </w:num>
  <w:num w:numId="16">
    <w:abstractNumId w:val="0"/>
  </w:num>
  <w:num w:numId="17">
    <w:abstractNumId w:val="19"/>
  </w:num>
  <w:num w:numId="18">
    <w:abstractNumId w:val="14"/>
  </w:num>
  <w:num w:numId="19">
    <w:abstractNumId w:val="4"/>
  </w:num>
  <w:num w:numId="20">
    <w:abstractNumId w:val="1"/>
  </w:num>
  <w:num w:numId="21">
    <w:abstractNumId w:val="8"/>
  </w:num>
  <w:num w:numId="22">
    <w:abstractNumId w:val="11"/>
  </w:num>
  <w:num w:numId="23">
    <w:abstractNumId w:val="2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N7ewNDAxMDc0sjRR0lEKTi0uzszPAykwqgUA+0mhzSwAAAA="/>
  </w:docVars>
  <w:rsids>
    <w:rsidRoot w:val="00C25A2D"/>
    <w:rsid w:val="00137900"/>
    <w:rsid w:val="002D1BDD"/>
    <w:rsid w:val="004735F2"/>
    <w:rsid w:val="00731EC2"/>
    <w:rsid w:val="007B5FC6"/>
    <w:rsid w:val="007C3233"/>
    <w:rsid w:val="009B0709"/>
    <w:rsid w:val="00C25A2D"/>
    <w:rsid w:val="00D97784"/>
    <w:rsid w:val="00EA2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CF82D"/>
  <w15:docId w15:val="{9F3C3758-D126-456F-A03F-EAD3419D9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709"/>
    <w:pPr>
      <w:spacing w:line="360" w:lineRule="auto"/>
    </w:pPr>
    <w:rPr>
      <w:sz w:val="24"/>
      <w:szCs w:val="24"/>
    </w:rPr>
  </w:style>
  <w:style w:type="paragraph" w:styleId="Heading1">
    <w:name w:val="heading 1"/>
    <w:basedOn w:val="Normal"/>
    <w:next w:val="Normal"/>
    <w:uiPriority w:val="9"/>
    <w:qFormat/>
    <w:rsid w:val="009B0709"/>
    <w:pPr>
      <w:keepNext/>
      <w:keepLines/>
      <w:spacing w:before="400" w:after="120"/>
      <w:outlineLvl w:val="0"/>
    </w:pPr>
    <w:rPr>
      <w:color w:val="1F497D" w:themeColor="text2"/>
      <w:sz w:val="40"/>
      <w:szCs w:val="40"/>
      <w:u w:val="single"/>
    </w:rPr>
  </w:style>
  <w:style w:type="paragraph" w:styleId="Heading2">
    <w:name w:val="heading 2"/>
    <w:basedOn w:val="Normal"/>
    <w:next w:val="Normal"/>
    <w:uiPriority w:val="9"/>
    <w:unhideWhenUsed/>
    <w:qFormat/>
    <w:rsid w:val="009B0709"/>
    <w:pPr>
      <w:keepNext/>
      <w:keepLines/>
      <w:spacing w:before="360" w:after="120"/>
      <w:outlineLvl w:val="1"/>
    </w:pPr>
    <w:rPr>
      <w:color w:val="4F81BD" w:themeColor="accent1"/>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EA2846"/>
    <w:pPr>
      <w:spacing w:after="200" w:line="240" w:lineRule="auto"/>
    </w:pPr>
    <w:rPr>
      <w:i/>
      <w:iCs/>
      <w:color w:val="1F497D" w:themeColor="text2"/>
      <w:sz w:val="18"/>
      <w:szCs w:val="18"/>
    </w:rPr>
  </w:style>
  <w:style w:type="paragraph" w:styleId="ListParagraph">
    <w:name w:val="List Paragraph"/>
    <w:basedOn w:val="Normal"/>
    <w:uiPriority w:val="34"/>
    <w:qFormat/>
    <w:rsid w:val="00EA2846"/>
    <w:pPr>
      <w:ind w:left="720"/>
      <w:contextualSpacing/>
    </w:pPr>
  </w:style>
  <w:style w:type="paragraph" w:styleId="Header">
    <w:name w:val="header"/>
    <w:basedOn w:val="Normal"/>
    <w:link w:val="HeaderChar"/>
    <w:uiPriority w:val="99"/>
    <w:unhideWhenUsed/>
    <w:rsid w:val="004735F2"/>
    <w:pPr>
      <w:tabs>
        <w:tab w:val="center" w:pos="4680"/>
        <w:tab w:val="right" w:pos="9360"/>
      </w:tabs>
      <w:spacing w:line="240" w:lineRule="auto"/>
    </w:pPr>
  </w:style>
  <w:style w:type="character" w:customStyle="1" w:styleId="HeaderChar">
    <w:name w:val="Header Char"/>
    <w:basedOn w:val="DefaultParagraphFont"/>
    <w:link w:val="Header"/>
    <w:uiPriority w:val="99"/>
    <w:rsid w:val="004735F2"/>
    <w:rPr>
      <w:sz w:val="24"/>
      <w:szCs w:val="24"/>
    </w:rPr>
  </w:style>
  <w:style w:type="paragraph" w:styleId="Footer">
    <w:name w:val="footer"/>
    <w:basedOn w:val="Normal"/>
    <w:link w:val="FooterChar"/>
    <w:uiPriority w:val="99"/>
    <w:unhideWhenUsed/>
    <w:rsid w:val="004735F2"/>
    <w:pPr>
      <w:tabs>
        <w:tab w:val="center" w:pos="4680"/>
        <w:tab w:val="right" w:pos="9360"/>
      </w:tabs>
      <w:spacing w:line="240" w:lineRule="auto"/>
    </w:pPr>
  </w:style>
  <w:style w:type="character" w:customStyle="1" w:styleId="FooterChar">
    <w:name w:val="Footer Char"/>
    <w:basedOn w:val="DefaultParagraphFont"/>
    <w:link w:val="Footer"/>
    <w:uiPriority w:val="99"/>
    <w:rsid w:val="004735F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3</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ser, Feyzi</cp:lastModifiedBy>
  <cp:revision>4</cp:revision>
  <dcterms:created xsi:type="dcterms:W3CDTF">2022-03-13T20:44:00Z</dcterms:created>
  <dcterms:modified xsi:type="dcterms:W3CDTF">2022-03-13T21:35:00Z</dcterms:modified>
</cp:coreProperties>
</file>